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2C629B" w:rsidRDefault="00382EFF" w:rsidP="002C629B">
      <w:pPr>
        <w:pStyle w:val="PlainText"/>
        <w:jc w:val="center"/>
        <w:rPr>
          <w:rFonts w:ascii="Times New Roman" w:hAnsi="Times New Roman" w:cs="Times New Roman"/>
          <w:b/>
          <w:bCs/>
          <w:sz w:val="24"/>
          <w:szCs w:val="24"/>
        </w:rPr>
      </w:pPr>
      <w:r w:rsidRPr="002C629B">
        <w:rPr>
          <w:rFonts w:ascii="Times New Roman" w:hAnsi="Times New Roman" w:cs="Times New Roman"/>
          <w:b/>
          <w:bCs/>
          <w:sz w:val="24"/>
          <w:szCs w:val="24"/>
        </w:rPr>
        <w:t>Hardin County Board of Education</w:t>
      </w:r>
    </w:p>
    <w:p w:rsidR="002C629B" w:rsidRDefault="002C629B" w:rsidP="002C629B">
      <w:pPr>
        <w:pStyle w:val="PlainText"/>
        <w:jc w:val="center"/>
        <w:rPr>
          <w:rFonts w:ascii="Times New Roman" w:hAnsi="Times New Roman" w:cs="Times New Roman"/>
          <w:sz w:val="24"/>
          <w:szCs w:val="24"/>
        </w:rPr>
      </w:pPr>
      <w:r>
        <w:rPr>
          <w:rFonts w:ascii="Times New Roman" w:hAnsi="Times New Roman" w:cs="Times New Roman"/>
          <w:sz w:val="24"/>
          <w:szCs w:val="24"/>
        </w:rPr>
        <w:t>Regular Evening Meeting</w:t>
      </w:r>
    </w:p>
    <w:p w:rsidR="00382EFF" w:rsidRPr="002C629B" w:rsidRDefault="00382EFF" w:rsidP="002C629B">
      <w:pPr>
        <w:pStyle w:val="PlainText"/>
        <w:jc w:val="center"/>
        <w:rPr>
          <w:rFonts w:ascii="Times New Roman" w:hAnsi="Times New Roman" w:cs="Times New Roman"/>
          <w:sz w:val="24"/>
          <w:szCs w:val="24"/>
        </w:rPr>
      </w:pPr>
      <w:r w:rsidRPr="002C629B">
        <w:rPr>
          <w:rFonts w:ascii="Times New Roman" w:hAnsi="Times New Roman" w:cs="Times New Roman"/>
          <w:sz w:val="24"/>
          <w:szCs w:val="24"/>
        </w:rPr>
        <w:t>August 21, 2025</w:t>
      </w:r>
      <w:r w:rsidR="002C629B">
        <w:rPr>
          <w:rFonts w:ascii="Times New Roman" w:hAnsi="Times New Roman" w:cs="Times New Roman"/>
          <w:sz w:val="24"/>
          <w:szCs w:val="24"/>
        </w:rPr>
        <w:t>,</w:t>
      </w:r>
      <w:r w:rsidRPr="002C629B">
        <w:rPr>
          <w:rFonts w:ascii="Times New Roman" w:hAnsi="Times New Roman" w:cs="Times New Roman"/>
          <w:sz w:val="24"/>
          <w:szCs w:val="24"/>
        </w:rPr>
        <w:t xml:space="preserve"> 6:00 PM</w:t>
      </w:r>
    </w:p>
    <w:p w:rsidR="00382EFF" w:rsidRPr="002C629B" w:rsidRDefault="00382EFF" w:rsidP="002C629B">
      <w:pPr>
        <w:pStyle w:val="PlainText"/>
        <w:jc w:val="center"/>
        <w:rPr>
          <w:rFonts w:ascii="Times New Roman" w:hAnsi="Times New Roman" w:cs="Times New Roman"/>
          <w:sz w:val="24"/>
          <w:szCs w:val="24"/>
        </w:rPr>
      </w:pPr>
      <w:r w:rsidRPr="002C629B">
        <w:rPr>
          <w:rFonts w:ascii="Times New Roman" w:hAnsi="Times New Roman" w:cs="Times New Roman"/>
          <w:sz w:val="24"/>
          <w:szCs w:val="24"/>
        </w:rPr>
        <w:t>65 W.A. Jenkins Rd, Elizabethtown, KY 42701</w:t>
      </w:r>
    </w:p>
    <w:p w:rsidR="00382EFF" w:rsidRPr="002C629B" w:rsidRDefault="00382EFF" w:rsidP="00551814">
      <w:pPr>
        <w:pStyle w:val="PlainText"/>
        <w:rPr>
          <w:rFonts w:ascii="Times New Roman" w:hAnsi="Times New Roman" w:cs="Times New Roman"/>
          <w:sz w:val="24"/>
          <w:szCs w:val="24"/>
        </w:rPr>
      </w:pPr>
    </w:p>
    <w:p w:rsidR="00CF7324" w:rsidRPr="002C629B" w:rsidRDefault="00CF7324"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I. Call to Order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Chairperson Dawn Johnson called the meeting to order. The following members were present: Dawn Johnson, Ben Sego, Steve Bland, Mark Casey, and Charlie Wis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II. Pledge of Allegiance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III. Board Commitment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IV. Recognition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Order #11333 - Motion Passed: </w:t>
      </w:r>
      <w:r w:rsidRPr="002C629B">
        <w:rPr>
          <w:rFonts w:ascii="Times New Roman" w:hAnsi="Times New Roman" w:cs="Times New Roman"/>
          <w:sz w:val="24"/>
          <w:szCs w:val="24"/>
        </w:rPr>
        <w:t xml:space="preserve"> Approval of the resolution recognizing the #HCS</w:t>
      </w:r>
      <w:r w:rsidR="00D73EBD">
        <w:rPr>
          <w:rFonts w:ascii="Times New Roman" w:hAnsi="Times New Roman" w:cs="Times New Roman"/>
          <w:sz w:val="24"/>
          <w:szCs w:val="24"/>
        </w:rPr>
        <w:t>DifferenceMaker</w:t>
      </w:r>
      <w:bookmarkStart w:id="0" w:name="_GoBack"/>
      <w:bookmarkEnd w:id="0"/>
      <w:r w:rsidRPr="002C629B">
        <w:rPr>
          <w:rFonts w:ascii="Times New Roman" w:hAnsi="Times New Roman" w:cs="Times New Roman"/>
          <w:sz w:val="24"/>
          <w:szCs w:val="24"/>
        </w:rPr>
        <w:t xml:space="preserve"> award recipients passed with a motion by Mr. Steve Bland and a second by Mr. Mark Casey.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Steve Bland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Mark Casey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s. Dawn Logsdon </w:t>
      </w:r>
      <w:proofErr w:type="gramStart"/>
      <w:r w:rsidRPr="002C629B">
        <w:rPr>
          <w:rFonts w:ascii="Times New Roman" w:hAnsi="Times New Roman" w:cs="Times New Roman"/>
          <w:sz w:val="24"/>
          <w:szCs w:val="24"/>
        </w:rPr>
        <w:t>Johnson  Yes</w:t>
      </w:r>
      <w:proofErr w:type="gramEnd"/>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Ben Sego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Charlie Wise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IV.A. #HCSDifferenceMaker </w:t>
      </w:r>
      <w:r w:rsidRPr="002C629B">
        <w:rPr>
          <w:rFonts w:ascii="Times New Roman" w:hAnsi="Times New Roman" w:cs="Times New Roman"/>
          <w:sz w:val="24"/>
          <w:szCs w:val="24"/>
        </w:rPr>
        <w:t xml:space="preserve"> </w:t>
      </w:r>
    </w:p>
    <w:p w:rsidR="002C629B" w:rsidRPr="002C629B" w:rsidRDefault="002C629B" w:rsidP="002C629B">
      <w:pPr>
        <w:jc w:val="center"/>
        <w:rPr>
          <w:b/>
          <w:bCs/>
          <w:kern w:val="28"/>
        </w:rPr>
      </w:pPr>
      <w:r w:rsidRPr="002C629B">
        <w:rPr>
          <w:b/>
          <w:bCs/>
          <w:kern w:val="28"/>
        </w:rPr>
        <w:t>Resolution of Recognition</w:t>
      </w:r>
    </w:p>
    <w:p w:rsidR="002C629B" w:rsidRPr="002C629B" w:rsidRDefault="002C629B" w:rsidP="002C629B">
      <w:pPr>
        <w:jc w:val="center"/>
        <w:rPr>
          <w:b/>
          <w:bCs/>
          <w:kern w:val="28"/>
        </w:rPr>
      </w:pPr>
      <w:r w:rsidRPr="002C629B">
        <w:rPr>
          <w:b/>
          <w:bCs/>
          <w:i/>
          <w:kern w:val="28"/>
        </w:rPr>
        <w:t>#HCSDifferenceMaker Awards</w:t>
      </w:r>
    </w:p>
    <w:p w:rsidR="002C629B" w:rsidRPr="002C629B" w:rsidRDefault="002C629B" w:rsidP="002C629B">
      <w:pPr>
        <w:rPr>
          <w:b/>
          <w:bCs/>
          <w:kern w:val="28"/>
        </w:rPr>
      </w:pPr>
    </w:p>
    <w:p w:rsidR="002C629B" w:rsidRPr="002C629B" w:rsidRDefault="002C629B" w:rsidP="002C629B">
      <w:pPr>
        <w:ind w:firstLine="720"/>
      </w:pPr>
      <w:r w:rsidRPr="002C629B">
        <w:t>WHEREAS, the function of a Board of Education is to strive for excellence in all phases of educational programs, and;</w:t>
      </w:r>
    </w:p>
    <w:p w:rsidR="002C629B" w:rsidRPr="002C629B" w:rsidRDefault="002C629B" w:rsidP="002C629B">
      <w:pPr>
        <w:ind w:firstLine="720"/>
      </w:pPr>
    </w:p>
    <w:p w:rsidR="002C629B" w:rsidRPr="002C629B" w:rsidRDefault="002C629B" w:rsidP="002C629B">
      <w:pPr>
        <w:ind w:firstLine="720"/>
      </w:pPr>
      <w:r w:rsidRPr="002C629B">
        <w:t>WHEREAS, the Hardin County Board of Education deems it fitting and proper that significant awards and honors be recognized by the Board, and;</w:t>
      </w:r>
    </w:p>
    <w:p w:rsidR="002C629B" w:rsidRPr="002C629B" w:rsidRDefault="002C629B" w:rsidP="002C629B">
      <w:pPr>
        <w:ind w:firstLine="720"/>
      </w:pPr>
    </w:p>
    <w:p w:rsidR="002C629B" w:rsidRPr="002C629B" w:rsidRDefault="002C629B" w:rsidP="002C629B">
      <w:pPr>
        <w:ind w:firstLine="720"/>
      </w:pPr>
      <w:r w:rsidRPr="002C629B">
        <w:t>WHEREAS, the Hardin County Board of Education believes in work ethic and the ability of students, staff, and community members who dedicate themselves totally to the education of our next generation of leaders, and;</w:t>
      </w:r>
    </w:p>
    <w:p w:rsidR="002C629B" w:rsidRPr="002C629B" w:rsidRDefault="002C629B" w:rsidP="002C629B">
      <w:pPr>
        <w:ind w:firstLine="720"/>
      </w:pPr>
    </w:p>
    <w:p w:rsidR="002C629B" w:rsidRPr="002C629B" w:rsidRDefault="002C629B" w:rsidP="002C629B">
      <w:pPr>
        <w:ind w:firstLine="720"/>
      </w:pPr>
      <w:r w:rsidRPr="002C629B">
        <w:t>WHEREAS, the district’s theme for the 2025-26 school year is #HCSDifferenceMaker, and;</w:t>
      </w:r>
    </w:p>
    <w:p w:rsidR="002C629B" w:rsidRPr="002C629B" w:rsidRDefault="002C629B" w:rsidP="002C629B">
      <w:pPr>
        <w:ind w:firstLine="720"/>
      </w:pPr>
    </w:p>
    <w:p w:rsidR="002C629B" w:rsidRPr="002C629B" w:rsidRDefault="002C629B" w:rsidP="002C629B">
      <w:pPr>
        <w:ind w:firstLine="720"/>
      </w:pPr>
      <w:r w:rsidRPr="002C629B">
        <w:t>WHEREAS, #HCSDifferenceMaker stems from the five competencies of the Hardin County Schools Portrait of a Learner, and;</w:t>
      </w:r>
    </w:p>
    <w:p w:rsidR="002C629B" w:rsidRPr="002C629B" w:rsidRDefault="002C629B" w:rsidP="002C629B">
      <w:pPr>
        <w:ind w:firstLine="720"/>
      </w:pPr>
    </w:p>
    <w:p w:rsidR="002C629B" w:rsidRPr="002C629B" w:rsidRDefault="002C629B" w:rsidP="002C629B">
      <w:pPr>
        <w:ind w:firstLine="720"/>
      </w:pPr>
      <w:r w:rsidRPr="002C629B">
        <w:t>WHEREAS, those competencies are Responsible Citizen, Personal Champion, Engaged Learner, Effective Communicator, and Active Collaborator, and;</w:t>
      </w:r>
    </w:p>
    <w:p w:rsidR="002C629B" w:rsidRPr="002C629B" w:rsidRDefault="002C629B" w:rsidP="002C629B">
      <w:pPr>
        <w:ind w:firstLine="720"/>
      </w:pPr>
    </w:p>
    <w:p w:rsidR="002C629B" w:rsidRPr="002C629B" w:rsidRDefault="002C629B" w:rsidP="002C629B">
      <w:pPr>
        <w:ind w:firstLine="720"/>
      </w:pPr>
      <w:r w:rsidRPr="002C629B">
        <w:t>WHEREAS, the Hardin County Board of Education believes in these characteristics so greatly that it will recognize HCS students, staff, and Hardin County community</w:t>
      </w:r>
      <w:r w:rsidRPr="002C629B">
        <w:rPr>
          <w:i/>
          <w:iCs/>
        </w:rPr>
        <w:t xml:space="preserve"> </w:t>
      </w:r>
      <w:r w:rsidRPr="002C629B">
        <w:t>members</w:t>
      </w:r>
      <w:r w:rsidRPr="002C629B">
        <w:rPr>
          <w:i/>
          <w:iCs/>
        </w:rPr>
        <w:t xml:space="preserve"> </w:t>
      </w:r>
      <w:r w:rsidRPr="002C629B">
        <w:t>at its regularly scheduled meeting each month during the school year with the #HCSDifferenceMaker Award;</w:t>
      </w:r>
    </w:p>
    <w:p w:rsidR="002C629B" w:rsidRPr="002C629B" w:rsidRDefault="002C629B" w:rsidP="002C629B">
      <w:pPr>
        <w:ind w:firstLine="720"/>
      </w:pPr>
    </w:p>
    <w:p w:rsidR="002C629B" w:rsidRPr="002C629B" w:rsidRDefault="002C629B" w:rsidP="002C629B">
      <w:pPr>
        <w:ind w:firstLine="360"/>
      </w:pPr>
      <w:r w:rsidRPr="002C629B">
        <w:t>BE IT THEREFORE RESOLVED THAT the Hardin County Board of Education, in a regular meeting on August 21, 2025, does hereby recognize the following for earning the #HCSDifferenceMaker Award for August 2025:</w:t>
      </w:r>
    </w:p>
    <w:p w:rsidR="002C629B" w:rsidRPr="002C629B" w:rsidRDefault="002C629B" w:rsidP="002C629B">
      <w:pPr>
        <w:ind w:firstLine="360"/>
      </w:pPr>
    </w:p>
    <w:p w:rsidR="002C629B" w:rsidRPr="002C629B" w:rsidRDefault="002C629B" w:rsidP="002C629B">
      <w:pPr>
        <w:numPr>
          <w:ilvl w:val="0"/>
          <w:numId w:val="1"/>
        </w:numPr>
      </w:pPr>
      <w:r w:rsidRPr="002C629B">
        <w:rPr>
          <w:b/>
          <w:bCs/>
        </w:rPr>
        <w:t>Ezra Simon, a John Hardin High School freshman</w:t>
      </w:r>
      <w:r w:rsidRPr="002C629B">
        <w:t xml:space="preserve">, is an </w:t>
      </w:r>
      <w:r w:rsidRPr="002C629B">
        <w:rPr>
          <w:b/>
          <w:bCs/>
        </w:rPr>
        <w:t>ENGAGED LEARNER</w:t>
      </w:r>
      <w:r w:rsidRPr="002C629B">
        <w:t xml:space="preserve">. Ezra dreams big.  He hopes to attend Harvard University after graduating in four years.  He is well on his way.  He was a very well-established member of the Bluegrass Middle School Academic Team during his time there.  His coach noted that math and science come very easily for him, and he used that knowledge to his advantage during competition. He and teammates earned the state championship in the You Be the Chemist competition.  And, of course, Ezra is a member of the All-A Honor Roll. </w:t>
      </w:r>
    </w:p>
    <w:p w:rsidR="002C629B" w:rsidRPr="002C629B" w:rsidRDefault="002C629B" w:rsidP="002C629B">
      <w:pPr>
        <w:ind w:left="720"/>
      </w:pPr>
    </w:p>
    <w:p w:rsidR="002C629B" w:rsidRPr="002C629B" w:rsidRDefault="002C629B" w:rsidP="002C629B">
      <w:pPr>
        <w:numPr>
          <w:ilvl w:val="0"/>
          <w:numId w:val="1"/>
        </w:numPr>
      </w:pPr>
      <w:proofErr w:type="spellStart"/>
      <w:r w:rsidRPr="002C629B">
        <w:rPr>
          <w:b/>
          <w:bCs/>
        </w:rPr>
        <w:t>Kemmye</w:t>
      </w:r>
      <w:proofErr w:type="spellEnd"/>
      <w:r w:rsidRPr="002C629B">
        <w:rPr>
          <w:b/>
          <w:bCs/>
        </w:rPr>
        <w:t xml:space="preserve"> Graves </w:t>
      </w:r>
      <w:r w:rsidRPr="002C629B">
        <w:t xml:space="preserve">is a </w:t>
      </w:r>
      <w:r w:rsidRPr="002C629B">
        <w:rPr>
          <w:b/>
          <w:bCs/>
        </w:rPr>
        <w:t>PERSONAL CHAMPION.</w:t>
      </w:r>
      <w:r w:rsidRPr="002C629B">
        <w:t xml:space="preserve">  She is a member of the HCS Child Nutrition team.  She goes anywhere in the district where she is needed.  She also drives a bus for the district.  In addition to her professional roles, Ms. Graves is a foster parent.  She pours the same love, devotion, dedication, and compassion into them during their time with her as she would her own children.  Staff members across the district note that she is driven, works hard, and provides tremendous support for students daily.</w:t>
      </w:r>
    </w:p>
    <w:p w:rsidR="002C629B" w:rsidRPr="002C629B" w:rsidRDefault="002C629B" w:rsidP="002C629B"/>
    <w:p w:rsidR="002C629B" w:rsidRPr="002C629B" w:rsidRDefault="002C629B" w:rsidP="002C629B">
      <w:pPr>
        <w:numPr>
          <w:ilvl w:val="0"/>
          <w:numId w:val="2"/>
        </w:numPr>
      </w:pPr>
      <w:r w:rsidRPr="002C629B">
        <w:rPr>
          <w:b/>
          <w:bCs/>
        </w:rPr>
        <w:t xml:space="preserve">Carla Simpson, a GC Burkhead Elementary School Teacher, </w:t>
      </w:r>
      <w:r w:rsidRPr="002C629B">
        <w:t xml:space="preserve">is an </w:t>
      </w:r>
      <w:r w:rsidRPr="002C629B">
        <w:rPr>
          <w:b/>
          <w:bCs/>
        </w:rPr>
        <w:t>EFFECTIVE COMMUNICATOR.</w:t>
      </w:r>
      <w:r w:rsidRPr="002C629B">
        <w:t xml:space="preserve">   With unwavering dedication and compassion, she consistently goes above and beyond to support students’ social and emotional needs. She creates a warm, inclusive environment where every student feels seen, heard, and valued—laying the foundation for both academic success and personal growth.  Ms. Simpson devotes countless hours to crafting lessons that are not only rigorous and standards-based but also engaging and meaningful. Her classroom reflects thoughtful planning, creative energy, and a deep commitment to student achievement. She balances high expectations with genuine encouragement, cultivating a learning environment that challenges and supports in equal measure.  Ms. Simpson doesn’t just teach—she builds relationships, ignites passion for learning, and makes every student feel like they matter. That’s what sets her apart.</w:t>
      </w:r>
    </w:p>
    <w:p w:rsidR="002C629B" w:rsidRPr="002C629B" w:rsidRDefault="002C629B" w:rsidP="002C629B">
      <w:pPr>
        <w:ind w:left="720"/>
      </w:pPr>
    </w:p>
    <w:p w:rsidR="002C629B" w:rsidRPr="002C629B" w:rsidRDefault="002C629B" w:rsidP="002C629B">
      <w:pPr>
        <w:numPr>
          <w:ilvl w:val="0"/>
          <w:numId w:val="2"/>
        </w:numPr>
      </w:pPr>
      <w:r w:rsidRPr="002C629B">
        <w:rPr>
          <w:b/>
          <w:bCs/>
        </w:rPr>
        <w:t xml:space="preserve">Rebecca England, an HCS Special Education Consultant, </w:t>
      </w:r>
      <w:r w:rsidRPr="002C629B">
        <w:t xml:space="preserve">is an </w:t>
      </w:r>
      <w:r w:rsidRPr="002C629B">
        <w:rPr>
          <w:b/>
          <w:bCs/>
        </w:rPr>
        <w:t>ACTIVE COLLABORATOR</w:t>
      </w:r>
      <w:r w:rsidRPr="002C629B">
        <w:t xml:space="preserve">.  Mrs. England engages with each stakeholder to help streamline processes and procedures at the school level, making it possible for every staff member to focus on student achievement, transition readiness, and pathway completion.  Though her duties are straightforward, she has an innate ability to bring people together to accomplish tasks and projects in a positive and affirming manner.  She clearly states needs and gathers feedback from stakeholders to design effective solutions to issues affecting students and staff alike.  She is professional in her demeanor, and her expectations for the facilitation of getting the work done are effective and efficient.   More importantly, whatever the task, issue, or problem, she is approachable and knowledgeable in making things happen for students and staff.  She has made a difference and continues to make a difference daily. </w:t>
      </w:r>
    </w:p>
    <w:p w:rsidR="002C629B" w:rsidRPr="002C629B" w:rsidRDefault="002C629B" w:rsidP="002C629B"/>
    <w:p w:rsidR="002C629B" w:rsidRPr="002C629B" w:rsidRDefault="002C629B" w:rsidP="002C629B">
      <w:pPr>
        <w:numPr>
          <w:ilvl w:val="0"/>
          <w:numId w:val="3"/>
        </w:numPr>
      </w:pPr>
      <w:r w:rsidRPr="002C629B">
        <w:rPr>
          <w:b/>
          <w:bCs/>
        </w:rPr>
        <w:t xml:space="preserve">Josh and Emily Johnson and their family </w:t>
      </w:r>
      <w:r w:rsidRPr="002C629B">
        <w:t xml:space="preserve">are </w:t>
      </w:r>
      <w:r w:rsidRPr="002C629B">
        <w:rPr>
          <w:b/>
          <w:bCs/>
        </w:rPr>
        <w:t>RESPONSIBLE CITIZENS</w:t>
      </w:r>
      <w:r w:rsidRPr="002C629B">
        <w:t xml:space="preserve">.  The Johnson family organizes a community back-to-school supply drive called “Tools for School.”  The Johnsons work with churches to gather supplies and with the HCS Family Resource and Youth Service Centers to distribute the supplies to students and families in need.  The operation is an extremely well-oiled machine that functions very well. </w:t>
      </w:r>
    </w:p>
    <w:p w:rsidR="002C629B" w:rsidRPr="002C629B" w:rsidRDefault="002C629B" w:rsidP="002C629B">
      <w:pPr>
        <w:ind w:left="720"/>
      </w:pPr>
      <w:r w:rsidRPr="002C629B">
        <w:t xml:space="preserve">Mrs. Johnson also gathers, delivers, and distributes food EVERY week for our district’s Backpack Program.  She works with the HCS Director of Health and Family Services Janay Sutton and HCS FRYSCs to determine the proper amount of food needed from Feeding America, Kentucky’s Heartland, picks it up from the warehouse, and delivers it to schools EVERY week.  The Johnson family is critical to the mission of providing students with the necessities they may not be able to receive elsewhere.   Their devotion and dedication are second to non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V. Focus on Academic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Director of Early Childhood Education Carlena Sheeran discussed the kindergarten Brigance screening.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lastRenderedPageBreak/>
        <w:t xml:space="preserve">VI. Departmental Update - Transportation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Director of Transportation Chris Corder presented the beginning of the year statistics for the transportation department.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VII. Recognition of Visitor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VIII. Construction Update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VIII.A. Report on projects in progress from JRA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IX. Consideration of Consent Agenda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 Consent Agenda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Order #11334 - Motion Passed: </w:t>
      </w:r>
      <w:r w:rsidRPr="002C629B">
        <w:rPr>
          <w:rFonts w:ascii="Times New Roman" w:hAnsi="Times New Roman" w:cs="Times New Roman"/>
          <w:sz w:val="24"/>
          <w:szCs w:val="24"/>
        </w:rPr>
        <w:t xml:space="preserve"> Approval of the consent agenda as presented passed with a motion by Mr. Ben Sego and a second by Mr. Mark Casey.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Steve Bland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Mark Casey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s. Dawn Logsdon </w:t>
      </w:r>
      <w:proofErr w:type="gramStart"/>
      <w:r w:rsidRPr="002C629B">
        <w:rPr>
          <w:rFonts w:ascii="Times New Roman" w:hAnsi="Times New Roman" w:cs="Times New Roman"/>
          <w:sz w:val="24"/>
          <w:szCs w:val="24"/>
        </w:rPr>
        <w:t>Johnson  Yes</w:t>
      </w:r>
      <w:proofErr w:type="gramEnd"/>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Ben Sego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Charlie Wise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A. Instructional Service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A.1. Approval of the HCEC-TV Contract for Production Services with Brandenburg Telecom for live sports coverage for July 1, 2025-June 30, 2026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A.2. Approval of contract speech therapy services, not to exceed $100,000 per year </w:t>
      </w:r>
      <w:r w:rsidRPr="002C629B">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A.3. Approval of modified schedules for students with a disability </w:t>
      </w:r>
      <w:r w:rsidRPr="002C629B">
        <w:rPr>
          <w:rFonts w:ascii="Times New Roman" w:hAnsi="Times New Roman" w:cs="Times New Roman"/>
          <w:sz w:val="24"/>
          <w:szCs w:val="24"/>
        </w:rPr>
        <w:t xml:space="preserve"> </w:t>
      </w:r>
    </w:p>
    <w:p w:rsidR="002C629B" w:rsidRPr="002C629B" w:rsidRDefault="002C629B"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B. Student Service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B.1. Received the Student Services Year End Report for the 2024-2025 school year </w:t>
      </w:r>
      <w:r w:rsidRPr="002C629B">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B.2. Received the Student Accident/Illness Report for the 2024-2025 school year </w:t>
      </w:r>
      <w:r w:rsidRPr="002C629B">
        <w:rPr>
          <w:rFonts w:ascii="Times New Roman" w:hAnsi="Times New Roman" w:cs="Times New Roman"/>
          <w:sz w:val="24"/>
          <w:szCs w:val="24"/>
        </w:rPr>
        <w:t xml:space="preserve"> </w:t>
      </w:r>
    </w:p>
    <w:p w:rsidR="002C629B" w:rsidRPr="002C629B" w:rsidRDefault="002C629B"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C. Financial Service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C.1. Received the Monthly Financial Report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C.2. Approval of the Orders of the Treasurer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C.3. Received the School Activity Fund Balance Report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C.4. Approval of the FY26 Indirect Cost Rate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C.5. Approval of CO 5-9 for the West Hardin Middle School project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C.6. Approval of the BG-4s for Bid Packages 015, 094, 097, 110, and 142 for Phase 1 of the Central Hardin High School renovation project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C.7. Approval of a change order (15-2) for Phase 2 of the Central Hardin High School renovation project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C.8. Approval of an updated architect contract for the EC3 expansion project </w:t>
      </w:r>
      <w:r w:rsidRPr="002C629B">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C.9. Approval of </w:t>
      </w:r>
      <w:proofErr w:type="spellStart"/>
      <w:r w:rsidRPr="002C629B">
        <w:rPr>
          <w:rFonts w:ascii="Times New Roman" w:hAnsi="Times New Roman" w:cs="Times New Roman"/>
          <w:b/>
          <w:sz w:val="24"/>
          <w:szCs w:val="24"/>
        </w:rPr>
        <w:t>schoolwide</w:t>
      </w:r>
      <w:proofErr w:type="spellEnd"/>
      <w:r w:rsidRPr="002C629B">
        <w:rPr>
          <w:rFonts w:ascii="Times New Roman" w:hAnsi="Times New Roman" w:cs="Times New Roman"/>
          <w:b/>
          <w:sz w:val="24"/>
          <w:szCs w:val="24"/>
        </w:rPr>
        <w:t xml:space="preserve"> fundraisers </w:t>
      </w:r>
      <w:r w:rsidRPr="002C629B">
        <w:rPr>
          <w:rFonts w:ascii="Times New Roman" w:hAnsi="Times New Roman" w:cs="Times New Roman"/>
          <w:sz w:val="24"/>
          <w:szCs w:val="24"/>
        </w:rPr>
        <w:t xml:space="preserve"> </w:t>
      </w:r>
    </w:p>
    <w:p w:rsidR="002C629B" w:rsidRPr="002C629B" w:rsidRDefault="002C629B"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D. Human Resources </w:t>
      </w:r>
      <w:r w:rsidRPr="002C629B">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D.1. Certified Personnel Actions </w:t>
      </w:r>
      <w:r w:rsidRPr="002C629B">
        <w:rPr>
          <w:rFonts w:ascii="Times New Roman" w:hAnsi="Times New Roman" w:cs="Times New Roman"/>
          <w:sz w:val="24"/>
          <w:szCs w:val="24"/>
        </w:rPr>
        <w:t xml:space="preserve"> </w:t>
      </w:r>
    </w:p>
    <w:p w:rsidR="002C629B" w:rsidRPr="002C629B" w:rsidRDefault="002C629B" w:rsidP="002C629B">
      <w:pPr>
        <w:spacing w:line="276" w:lineRule="auto"/>
        <w:rPr>
          <w:rFonts w:eastAsia="Calibri"/>
          <w:bCs/>
          <w:u w:val="single"/>
        </w:rPr>
      </w:pPr>
      <w:r w:rsidRPr="002C629B">
        <w:rPr>
          <w:rFonts w:eastAsia="Calibri"/>
          <w:bCs/>
          <w:u w:val="single"/>
        </w:rPr>
        <w:t>CERTIFIED HIRING:</w:t>
      </w:r>
    </w:p>
    <w:p w:rsidR="002C629B" w:rsidRPr="002C629B" w:rsidRDefault="002C629B" w:rsidP="002C629B">
      <w:pPr>
        <w:spacing w:line="276" w:lineRule="auto"/>
        <w:rPr>
          <w:rFonts w:eastAsia="Calibri"/>
          <w:bCs/>
        </w:rPr>
      </w:pPr>
      <w:r w:rsidRPr="002C629B">
        <w:rPr>
          <w:rFonts w:eastAsia="Calibri"/>
          <w:bCs/>
        </w:rPr>
        <w:t>Butler, Abigail – Exceptional Child/LBD Instructor – Heartland – Effective 08/01/2025</w:t>
      </w:r>
    </w:p>
    <w:p w:rsidR="002C629B" w:rsidRPr="002C629B" w:rsidRDefault="002C629B" w:rsidP="002C629B">
      <w:pPr>
        <w:spacing w:line="276" w:lineRule="auto"/>
        <w:rPr>
          <w:rFonts w:eastAsia="Calibri"/>
          <w:bCs/>
        </w:rPr>
      </w:pPr>
      <w:r w:rsidRPr="002C629B">
        <w:rPr>
          <w:rFonts w:eastAsia="Calibri"/>
          <w:bCs/>
        </w:rPr>
        <w:t>Butler, Christy – Exceptional Child Consultant/Preschool – Central Office -- Effective 08/18/2025</w:t>
      </w:r>
    </w:p>
    <w:p w:rsidR="002C629B" w:rsidRPr="002C629B" w:rsidRDefault="002C629B" w:rsidP="002C629B">
      <w:pPr>
        <w:spacing w:line="276" w:lineRule="auto"/>
        <w:rPr>
          <w:rFonts w:eastAsia="Calibri"/>
          <w:bCs/>
        </w:rPr>
      </w:pPr>
      <w:r w:rsidRPr="002C629B">
        <w:rPr>
          <w:rFonts w:eastAsia="Calibri"/>
          <w:bCs/>
        </w:rPr>
        <w:t>Cain, Stevie—(.5) Preschool Teacher—Lincoln Trail —Effective 08/01/2025</w:t>
      </w:r>
    </w:p>
    <w:p w:rsidR="002C629B" w:rsidRPr="002C629B" w:rsidRDefault="002C629B" w:rsidP="002C629B">
      <w:pPr>
        <w:spacing w:line="276" w:lineRule="auto"/>
        <w:rPr>
          <w:rFonts w:eastAsia="Calibri"/>
          <w:bCs/>
        </w:rPr>
      </w:pPr>
      <w:r w:rsidRPr="002C629B">
        <w:rPr>
          <w:rFonts w:eastAsia="Calibri"/>
          <w:bCs/>
        </w:rPr>
        <w:t>Cantrell, Tyler – (.5) Assistant Principal</w:t>
      </w:r>
      <w:proofErr w:type="gramStart"/>
      <w:r w:rsidRPr="002C629B">
        <w:rPr>
          <w:rFonts w:eastAsia="Calibri"/>
          <w:bCs/>
        </w:rPr>
        <w:t>/(</w:t>
      </w:r>
      <w:proofErr w:type="gramEnd"/>
      <w:r w:rsidRPr="002C629B">
        <w:rPr>
          <w:rFonts w:eastAsia="Calibri"/>
          <w:bCs/>
        </w:rPr>
        <w:t>.5) Instructional Program Specialist – John Hardin – Effective 08/01/2025</w:t>
      </w:r>
    </w:p>
    <w:p w:rsidR="002C629B" w:rsidRPr="002C629B" w:rsidRDefault="002C629B" w:rsidP="002C629B">
      <w:pPr>
        <w:spacing w:line="276" w:lineRule="auto"/>
        <w:rPr>
          <w:rFonts w:eastAsia="Calibri"/>
          <w:bCs/>
        </w:rPr>
      </w:pPr>
      <w:r w:rsidRPr="002C629B">
        <w:rPr>
          <w:rFonts w:eastAsia="Calibri"/>
          <w:bCs/>
        </w:rPr>
        <w:lastRenderedPageBreak/>
        <w:t>Cody, Jayson—Elementary Teacher—New Highland—Effective 08/04/2025</w:t>
      </w:r>
      <w:r w:rsidRPr="002C629B">
        <w:rPr>
          <w:rFonts w:eastAsia="Calibri"/>
          <w:bCs/>
        </w:rPr>
        <w:tab/>
      </w:r>
    </w:p>
    <w:p w:rsidR="002C629B" w:rsidRPr="002C629B" w:rsidRDefault="002C629B" w:rsidP="002C629B">
      <w:pPr>
        <w:spacing w:line="276" w:lineRule="auto"/>
        <w:rPr>
          <w:rFonts w:eastAsia="Calibri"/>
          <w:bCs/>
        </w:rPr>
      </w:pPr>
      <w:r w:rsidRPr="002C629B">
        <w:rPr>
          <w:rFonts w:eastAsia="Calibri"/>
          <w:bCs/>
        </w:rPr>
        <w:t>Hack, Jennifer – Part-time Health Science/Dental Instructor – Early College &amp; Career Center – Effective 08/01/2025</w:t>
      </w:r>
    </w:p>
    <w:p w:rsidR="002C629B" w:rsidRPr="002C629B" w:rsidRDefault="002C629B" w:rsidP="002C629B">
      <w:pPr>
        <w:spacing w:line="276" w:lineRule="auto"/>
        <w:rPr>
          <w:rFonts w:eastAsia="Calibri"/>
          <w:bCs/>
        </w:rPr>
      </w:pPr>
      <w:r w:rsidRPr="002C629B">
        <w:rPr>
          <w:rFonts w:eastAsia="Calibri"/>
          <w:bCs/>
        </w:rPr>
        <w:t>Jamison, Rachel – Elementary Teacher – Heartland – Effective 08/01/2025</w:t>
      </w:r>
    </w:p>
    <w:p w:rsidR="002C629B" w:rsidRPr="002C629B" w:rsidRDefault="002C629B" w:rsidP="002C629B">
      <w:pPr>
        <w:spacing w:line="276" w:lineRule="auto"/>
        <w:rPr>
          <w:rFonts w:eastAsia="Calibri"/>
          <w:bCs/>
        </w:rPr>
      </w:pPr>
      <w:r w:rsidRPr="002C629B">
        <w:rPr>
          <w:rFonts w:eastAsia="Calibri"/>
          <w:bCs/>
        </w:rPr>
        <w:t>King, Brittany—Elementary Teacher—New Highland—Effective 08/04/2025</w:t>
      </w:r>
      <w:r w:rsidRPr="002C629B">
        <w:rPr>
          <w:rFonts w:eastAsia="Calibri"/>
          <w:bCs/>
        </w:rPr>
        <w:tab/>
      </w:r>
    </w:p>
    <w:p w:rsidR="002C629B" w:rsidRPr="002C629B" w:rsidRDefault="002C629B" w:rsidP="002C629B">
      <w:pPr>
        <w:spacing w:line="276" w:lineRule="auto"/>
        <w:rPr>
          <w:rFonts w:eastAsia="Calibri"/>
          <w:bCs/>
        </w:rPr>
      </w:pPr>
      <w:r w:rsidRPr="002C629B">
        <w:rPr>
          <w:rFonts w:eastAsia="Calibri"/>
          <w:bCs/>
        </w:rPr>
        <w:t>McDaniel, Melissa—Principal—New Highland—Effective 07/18/2025</w:t>
      </w:r>
    </w:p>
    <w:p w:rsidR="002C629B" w:rsidRPr="002C629B" w:rsidRDefault="002C629B" w:rsidP="002C629B">
      <w:pPr>
        <w:spacing w:line="276" w:lineRule="auto"/>
        <w:rPr>
          <w:rFonts w:eastAsia="Calibri"/>
          <w:bCs/>
        </w:rPr>
      </w:pPr>
      <w:r w:rsidRPr="002C629B">
        <w:rPr>
          <w:rFonts w:eastAsia="Calibri"/>
          <w:bCs/>
        </w:rPr>
        <w:t>Martin Romani, Erika – ESL Instructor – Districtwide – Effective 08/04/2025</w:t>
      </w:r>
    </w:p>
    <w:p w:rsidR="002C629B" w:rsidRPr="002C629B" w:rsidRDefault="002C629B" w:rsidP="002C629B">
      <w:pPr>
        <w:spacing w:line="276" w:lineRule="auto"/>
        <w:rPr>
          <w:rFonts w:eastAsia="Calibri"/>
          <w:bCs/>
        </w:rPr>
      </w:pPr>
      <w:r w:rsidRPr="002C629B">
        <w:rPr>
          <w:rFonts w:eastAsia="Calibri"/>
          <w:bCs/>
        </w:rPr>
        <w:t xml:space="preserve">Merrifield, Tara -- </w:t>
      </w:r>
      <w:proofErr w:type="spellStart"/>
      <w:r w:rsidRPr="002C629B">
        <w:rPr>
          <w:rFonts w:eastAsia="Calibri"/>
          <w:bCs/>
        </w:rPr>
        <w:t>Ex.Child</w:t>
      </w:r>
      <w:proofErr w:type="spellEnd"/>
      <w:r w:rsidRPr="002C629B">
        <w:rPr>
          <w:rFonts w:eastAsia="Calibri"/>
          <w:bCs/>
        </w:rPr>
        <w:t>/LBD—West Hardin—Effective 08/04/2025</w:t>
      </w:r>
    </w:p>
    <w:p w:rsidR="002C629B" w:rsidRPr="002C629B" w:rsidRDefault="002C629B" w:rsidP="002C629B">
      <w:pPr>
        <w:spacing w:line="276" w:lineRule="auto"/>
        <w:rPr>
          <w:rFonts w:eastAsia="Calibri"/>
          <w:bCs/>
        </w:rPr>
      </w:pPr>
      <w:r w:rsidRPr="002C629B">
        <w:rPr>
          <w:rFonts w:eastAsia="Calibri"/>
          <w:bCs/>
        </w:rPr>
        <w:t>Miller, Angel – Middle School Orchestra Instructor – Districtwide – Effective 08/04/2025</w:t>
      </w:r>
      <w:r w:rsidRPr="002C629B">
        <w:rPr>
          <w:rFonts w:eastAsia="Calibri"/>
          <w:bCs/>
        </w:rPr>
        <w:tab/>
      </w:r>
    </w:p>
    <w:p w:rsidR="002C629B" w:rsidRPr="002C629B" w:rsidRDefault="002C629B" w:rsidP="002C629B">
      <w:pPr>
        <w:spacing w:line="276" w:lineRule="auto"/>
        <w:rPr>
          <w:rFonts w:eastAsia="Calibri"/>
          <w:bCs/>
        </w:rPr>
      </w:pPr>
      <w:proofErr w:type="spellStart"/>
      <w:r w:rsidRPr="002C629B">
        <w:rPr>
          <w:rFonts w:eastAsia="Calibri"/>
          <w:bCs/>
        </w:rPr>
        <w:t>Pullin</w:t>
      </w:r>
      <w:proofErr w:type="spellEnd"/>
      <w:r w:rsidRPr="002C629B">
        <w:rPr>
          <w:rFonts w:eastAsia="Calibri"/>
          <w:bCs/>
        </w:rPr>
        <w:t>, Judge – Music Teacher – Vine Grove – Effective 08/01/2025</w:t>
      </w:r>
    </w:p>
    <w:p w:rsidR="002C629B" w:rsidRPr="002C629B" w:rsidRDefault="002C629B" w:rsidP="002C629B">
      <w:pPr>
        <w:spacing w:line="276" w:lineRule="auto"/>
        <w:rPr>
          <w:rFonts w:eastAsia="Calibri"/>
          <w:bCs/>
        </w:rPr>
      </w:pPr>
      <w:proofErr w:type="spellStart"/>
      <w:r w:rsidRPr="002C629B">
        <w:rPr>
          <w:rFonts w:eastAsia="Calibri"/>
          <w:bCs/>
        </w:rPr>
        <w:t>Reichart</w:t>
      </w:r>
      <w:proofErr w:type="spellEnd"/>
      <w:r w:rsidRPr="002C629B">
        <w:rPr>
          <w:rFonts w:eastAsia="Calibri"/>
          <w:bCs/>
        </w:rPr>
        <w:t>, Abby—Elementary Teacher—New Highland—Effective 08/04/2025</w:t>
      </w:r>
    </w:p>
    <w:p w:rsidR="002C629B" w:rsidRPr="002C629B" w:rsidRDefault="002C629B" w:rsidP="002C629B">
      <w:pPr>
        <w:spacing w:line="276" w:lineRule="auto"/>
        <w:rPr>
          <w:rFonts w:eastAsia="Calibri"/>
          <w:bCs/>
        </w:rPr>
      </w:pPr>
      <w:r w:rsidRPr="002C629B">
        <w:rPr>
          <w:rFonts w:eastAsia="Calibri"/>
          <w:bCs/>
        </w:rPr>
        <w:t>Ricks, Heidi—Teacher—James T Alton—Effective 07/25/2025</w:t>
      </w:r>
    </w:p>
    <w:p w:rsidR="002C629B" w:rsidRPr="002C629B" w:rsidRDefault="002C629B" w:rsidP="002C629B">
      <w:pPr>
        <w:spacing w:line="276" w:lineRule="auto"/>
        <w:rPr>
          <w:rFonts w:eastAsia="Calibri"/>
          <w:bCs/>
        </w:rPr>
      </w:pPr>
      <w:r w:rsidRPr="002C629B">
        <w:rPr>
          <w:rFonts w:eastAsia="Calibri"/>
          <w:bCs/>
        </w:rPr>
        <w:t>Robinson, Shawn – Middle School Teacher – North Middle – Effective 08/08/2025</w:t>
      </w:r>
    </w:p>
    <w:p w:rsidR="002C629B" w:rsidRPr="002C629B" w:rsidRDefault="002C629B" w:rsidP="002C629B">
      <w:pPr>
        <w:spacing w:line="276" w:lineRule="auto"/>
        <w:rPr>
          <w:rFonts w:eastAsia="Calibri"/>
          <w:bCs/>
        </w:rPr>
      </w:pPr>
      <w:r w:rsidRPr="002C629B">
        <w:rPr>
          <w:rFonts w:eastAsia="Calibri"/>
          <w:bCs/>
        </w:rPr>
        <w:t>Rosado, Catherine—</w:t>
      </w:r>
      <w:proofErr w:type="spellStart"/>
      <w:r w:rsidRPr="002C629B">
        <w:rPr>
          <w:rFonts w:eastAsia="Calibri"/>
          <w:bCs/>
        </w:rPr>
        <w:t>Ex.Child</w:t>
      </w:r>
      <w:proofErr w:type="spellEnd"/>
      <w:r w:rsidRPr="002C629B">
        <w:rPr>
          <w:rFonts w:eastAsia="Calibri"/>
          <w:bCs/>
        </w:rPr>
        <w:t xml:space="preserve"> LBD/Pass—G C Burkhead—Effective 08/01/2025</w:t>
      </w:r>
      <w:r w:rsidRPr="002C629B">
        <w:rPr>
          <w:rFonts w:eastAsia="Calibri"/>
          <w:bCs/>
        </w:rPr>
        <w:tab/>
        <w:t xml:space="preserve"> </w:t>
      </w:r>
      <w:r w:rsidRPr="002C629B">
        <w:rPr>
          <w:rFonts w:eastAsia="Calibri"/>
          <w:bCs/>
        </w:rPr>
        <w:tab/>
      </w:r>
    </w:p>
    <w:p w:rsidR="002C629B" w:rsidRPr="002C629B" w:rsidRDefault="002C629B" w:rsidP="002C629B">
      <w:pPr>
        <w:spacing w:line="276" w:lineRule="auto"/>
        <w:rPr>
          <w:rFonts w:eastAsia="Calibri"/>
          <w:bCs/>
        </w:rPr>
      </w:pPr>
      <w:r w:rsidRPr="002C629B">
        <w:rPr>
          <w:rFonts w:eastAsia="Calibri"/>
          <w:bCs/>
        </w:rPr>
        <w:t>Sauer, Jessica – Middle School Teacher – North Middle – Effective 08/01/2025</w:t>
      </w:r>
    </w:p>
    <w:p w:rsidR="002C629B" w:rsidRPr="002C629B" w:rsidRDefault="002C629B" w:rsidP="002C629B">
      <w:pPr>
        <w:spacing w:line="276" w:lineRule="auto"/>
        <w:rPr>
          <w:rFonts w:eastAsia="Calibri"/>
          <w:bCs/>
        </w:rPr>
      </w:pPr>
      <w:r w:rsidRPr="002C629B">
        <w:rPr>
          <w:rFonts w:eastAsia="Calibri"/>
          <w:bCs/>
        </w:rPr>
        <w:t>West, Tammy—</w:t>
      </w:r>
      <w:proofErr w:type="spellStart"/>
      <w:r w:rsidRPr="002C629B">
        <w:rPr>
          <w:rFonts w:eastAsia="Calibri"/>
          <w:bCs/>
        </w:rPr>
        <w:t>Ex.Child</w:t>
      </w:r>
      <w:proofErr w:type="spellEnd"/>
      <w:r w:rsidRPr="002C629B">
        <w:rPr>
          <w:rFonts w:eastAsia="Calibri"/>
          <w:bCs/>
        </w:rPr>
        <w:t>/LBD—College View—Effective 08/01/2025</w:t>
      </w:r>
    </w:p>
    <w:p w:rsidR="002C629B" w:rsidRPr="002C629B" w:rsidRDefault="002C629B" w:rsidP="002C629B">
      <w:pPr>
        <w:spacing w:line="276" w:lineRule="auto"/>
        <w:rPr>
          <w:rFonts w:eastAsia="Calibri"/>
          <w:bCs/>
        </w:rPr>
      </w:pPr>
      <w:r w:rsidRPr="002C629B">
        <w:rPr>
          <w:rFonts w:eastAsia="Calibri"/>
          <w:bCs/>
        </w:rPr>
        <w:t>White, Adam—Ex. Child/EBD—College View—Effective 08/07/2025</w:t>
      </w:r>
      <w:r w:rsidRPr="002C629B">
        <w:rPr>
          <w:rFonts w:eastAsia="Calibri"/>
          <w:bCs/>
        </w:rPr>
        <w:tab/>
      </w:r>
      <w:r w:rsidRPr="002C629B">
        <w:rPr>
          <w:rFonts w:eastAsia="Calibri"/>
          <w:bCs/>
        </w:rPr>
        <w:tab/>
      </w:r>
    </w:p>
    <w:p w:rsidR="002C629B" w:rsidRPr="002C629B" w:rsidRDefault="002C629B" w:rsidP="002C629B">
      <w:pPr>
        <w:spacing w:line="276" w:lineRule="auto"/>
        <w:rPr>
          <w:rFonts w:eastAsia="Calibri"/>
          <w:bCs/>
        </w:rPr>
      </w:pPr>
    </w:p>
    <w:p w:rsidR="002C629B" w:rsidRPr="002C629B" w:rsidRDefault="002C629B" w:rsidP="002C629B">
      <w:pPr>
        <w:spacing w:line="276" w:lineRule="auto"/>
        <w:rPr>
          <w:rFonts w:eastAsia="Calibri"/>
          <w:bCs/>
          <w:u w:val="single"/>
        </w:rPr>
      </w:pPr>
      <w:r w:rsidRPr="002C629B">
        <w:rPr>
          <w:rFonts w:eastAsia="Calibri"/>
          <w:bCs/>
          <w:u w:val="single"/>
        </w:rPr>
        <w:t>CERTIFIED RESIGNATIONS:</w:t>
      </w:r>
    </w:p>
    <w:p w:rsidR="002C629B" w:rsidRPr="002C629B" w:rsidRDefault="002C629B" w:rsidP="002C629B">
      <w:pPr>
        <w:spacing w:line="276" w:lineRule="auto"/>
        <w:rPr>
          <w:rFonts w:eastAsia="Calibri"/>
          <w:bCs/>
        </w:rPr>
      </w:pPr>
      <w:r w:rsidRPr="002C629B">
        <w:rPr>
          <w:rFonts w:eastAsia="Calibri"/>
          <w:bCs/>
        </w:rPr>
        <w:t>Cline, Catherine—</w:t>
      </w:r>
      <w:proofErr w:type="spellStart"/>
      <w:r w:rsidRPr="002C629B">
        <w:rPr>
          <w:rFonts w:eastAsia="Calibri"/>
          <w:bCs/>
        </w:rPr>
        <w:t>Ex.Child</w:t>
      </w:r>
      <w:proofErr w:type="spellEnd"/>
      <w:r w:rsidRPr="002C629B">
        <w:rPr>
          <w:rFonts w:eastAsia="Calibri"/>
          <w:bCs/>
        </w:rPr>
        <w:t xml:space="preserve"> EBD/PASS—James T Alton—Effective 07/16/2025</w:t>
      </w:r>
    </w:p>
    <w:p w:rsidR="002C629B" w:rsidRPr="002C629B" w:rsidRDefault="002C629B" w:rsidP="002C629B">
      <w:pPr>
        <w:spacing w:line="276" w:lineRule="auto"/>
        <w:rPr>
          <w:rFonts w:eastAsia="Calibri"/>
          <w:bCs/>
        </w:rPr>
      </w:pPr>
      <w:r w:rsidRPr="002C629B">
        <w:rPr>
          <w:rFonts w:eastAsia="Calibri"/>
          <w:bCs/>
        </w:rPr>
        <w:t>Davis, Meredith—Counselor—West Hardin—Effective 07/25/2025</w:t>
      </w:r>
      <w:r w:rsidRPr="002C629B">
        <w:rPr>
          <w:rFonts w:eastAsia="Calibri"/>
          <w:bCs/>
        </w:rPr>
        <w:tab/>
      </w:r>
    </w:p>
    <w:p w:rsidR="002C629B" w:rsidRPr="002C629B" w:rsidRDefault="002C629B" w:rsidP="002C629B">
      <w:pPr>
        <w:spacing w:line="276" w:lineRule="auto"/>
        <w:rPr>
          <w:rFonts w:eastAsia="Calibri"/>
          <w:bCs/>
        </w:rPr>
      </w:pPr>
      <w:r w:rsidRPr="002C629B">
        <w:rPr>
          <w:rFonts w:eastAsia="Calibri"/>
          <w:bCs/>
        </w:rPr>
        <w:t>Martin Romani, Erika – ESL Instructor – Districtwide – Effective 08/04/2025</w:t>
      </w:r>
    </w:p>
    <w:p w:rsidR="002C629B" w:rsidRPr="002C629B" w:rsidRDefault="002C629B" w:rsidP="002C629B">
      <w:pPr>
        <w:spacing w:line="276" w:lineRule="auto"/>
        <w:rPr>
          <w:rFonts w:eastAsia="Calibri"/>
          <w:bCs/>
        </w:rPr>
      </w:pPr>
      <w:r w:rsidRPr="002C629B">
        <w:rPr>
          <w:rFonts w:eastAsia="Calibri"/>
          <w:bCs/>
        </w:rPr>
        <w:t>Patterson, Amanda – Library Media Specialist – Vine Grove – Effective 07/21/2025</w:t>
      </w:r>
    </w:p>
    <w:p w:rsidR="002C629B" w:rsidRPr="002C629B" w:rsidRDefault="002C629B" w:rsidP="002C629B">
      <w:pPr>
        <w:spacing w:line="276" w:lineRule="auto"/>
        <w:rPr>
          <w:rFonts w:eastAsia="Calibri"/>
          <w:bCs/>
        </w:rPr>
      </w:pPr>
      <w:r w:rsidRPr="002C629B">
        <w:rPr>
          <w:rFonts w:eastAsia="Calibri"/>
          <w:bCs/>
        </w:rPr>
        <w:t>Stuecker, Kristy—Teacher—New Highland—Effective 07/15/2025</w:t>
      </w:r>
    </w:p>
    <w:p w:rsidR="002C629B" w:rsidRPr="002C629B" w:rsidRDefault="002C629B" w:rsidP="002C629B">
      <w:pPr>
        <w:spacing w:line="276" w:lineRule="auto"/>
        <w:rPr>
          <w:rFonts w:eastAsia="Calibri"/>
          <w:bCs/>
        </w:rPr>
      </w:pPr>
      <w:r w:rsidRPr="002C629B">
        <w:rPr>
          <w:rFonts w:eastAsia="Calibri"/>
          <w:bCs/>
        </w:rPr>
        <w:t>West, Tammy—Ex. Child/LBD Virtual—College View—Effective 07/31/2025</w:t>
      </w:r>
    </w:p>
    <w:p w:rsidR="002C629B" w:rsidRPr="002C629B" w:rsidRDefault="002C629B" w:rsidP="002C629B">
      <w:pPr>
        <w:spacing w:line="276" w:lineRule="auto"/>
        <w:rPr>
          <w:rFonts w:eastAsia="Calibri"/>
          <w:bCs/>
        </w:rPr>
      </w:pPr>
      <w:r w:rsidRPr="002C629B">
        <w:rPr>
          <w:rFonts w:eastAsia="Calibri"/>
          <w:bCs/>
        </w:rPr>
        <w:t>Williams, Nicole—School Psychologist—College View Office of Exceptional Child—Effective 07/31/2025</w:t>
      </w:r>
    </w:p>
    <w:p w:rsidR="002C629B" w:rsidRPr="002C629B" w:rsidRDefault="002C629B" w:rsidP="002C629B">
      <w:pPr>
        <w:spacing w:line="276" w:lineRule="auto"/>
        <w:rPr>
          <w:rFonts w:eastAsia="Calibri"/>
          <w:bCs/>
        </w:rPr>
      </w:pPr>
      <w:r w:rsidRPr="002C629B">
        <w:rPr>
          <w:rFonts w:eastAsia="Calibri"/>
          <w:bCs/>
        </w:rPr>
        <w:t xml:space="preserve">Williams, </w:t>
      </w:r>
      <w:proofErr w:type="spellStart"/>
      <w:r w:rsidRPr="002C629B">
        <w:rPr>
          <w:rFonts w:eastAsia="Calibri"/>
          <w:bCs/>
        </w:rPr>
        <w:t>Shaune</w:t>
      </w:r>
      <w:proofErr w:type="spellEnd"/>
      <w:r w:rsidRPr="002C629B">
        <w:rPr>
          <w:rFonts w:eastAsia="Calibri"/>
          <w:bCs/>
        </w:rPr>
        <w:t>—Language Arts Teacher—James T Alton—Effective 08/07/2025</w:t>
      </w:r>
      <w:r w:rsidRPr="002C629B">
        <w:rPr>
          <w:rFonts w:eastAsia="Calibri"/>
          <w:bCs/>
        </w:rPr>
        <w:tab/>
      </w:r>
      <w:r w:rsidRPr="002C629B">
        <w:rPr>
          <w:rFonts w:eastAsia="Calibri"/>
          <w:bCs/>
        </w:rPr>
        <w:tab/>
      </w:r>
    </w:p>
    <w:p w:rsidR="002C629B" w:rsidRPr="002C629B" w:rsidRDefault="002C629B" w:rsidP="002C629B">
      <w:pPr>
        <w:spacing w:line="276" w:lineRule="auto"/>
        <w:rPr>
          <w:rFonts w:eastAsia="Calibri"/>
          <w:bCs/>
        </w:rPr>
      </w:pPr>
    </w:p>
    <w:p w:rsidR="002C629B" w:rsidRPr="002C629B" w:rsidRDefault="002C629B" w:rsidP="002C629B">
      <w:pPr>
        <w:spacing w:line="276" w:lineRule="auto"/>
        <w:rPr>
          <w:rFonts w:eastAsia="Calibri"/>
          <w:bCs/>
          <w:u w:val="single"/>
        </w:rPr>
      </w:pPr>
      <w:r w:rsidRPr="002C629B">
        <w:rPr>
          <w:rFonts w:eastAsia="Calibri"/>
          <w:bCs/>
          <w:u w:val="single"/>
        </w:rPr>
        <w:t>CERTIFIED RETIREMENT:</w:t>
      </w:r>
    </w:p>
    <w:p w:rsidR="002C629B" w:rsidRPr="002C629B" w:rsidRDefault="002C629B" w:rsidP="002C629B">
      <w:pPr>
        <w:spacing w:line="276" w:lineRule="auto"/>
        <w:rPr>
          <w:rFonts w:eastAsia="Calibri"/>
          <w:bCs/>
        </w:rPr>
      </w:pPr>
      <w:r w:rsidRPr="002C629B">
        <w:rPr>
          <w:rFonts w:eastAsia="Calibri"/>
          <w:bCs/>
        </w:rPr>
        <w:t>Gray, Paul – High School Teacher -- Central Hardin – Effective 09/01/2025</w:t>
      </w:r>
    </w:p>
    <w:p w:rsidR="002C629B" w:rsidRPr="002C629B" w:rsidRDefault="002C629B" w:rsidP="002C629B">
      <w:pPr>
        <w:spacing w:line="276" w:lineRule="auto"/>
        <w:rPr>
          <w:rFonts w:eastAsia="Calibri"/>
          <w:bCs/>
        </w:rPr>
      </w:pPr>
    </w:p>
    <w:p w:rsidR="002C629B" w:rsidRPr="002C629B" w:rsidRDefault="002C629B" w:rsidP="002C629B">
      <w:pPr>
        <w:spacing w:line="276" w:lineRule="auto"/>
        <w:rPr>
          <w:rFonts w:eastAsia="Calibri"/>
          <w:bCs/>
          <w:u w:val="single"/>
        </w:rPr>
      </w:pPr>
      <w:r w:rsidRPr="002C629B">
        <w:rPr>
          <w:rFonts w:eastAsia="Calibri"/>
          <w:bCs/>
          <w:u w:val="single"/>
        </w:rPr>
        <w:t>CERTIFIED TRANSFER:</w:t>
      </w:r>
    </w:p>
    <w:p w:rsidR="002C629B" w:rsidRPr="002C629B" w:rsidRDefault="002C629B" w:rsidP="002C629B">
      <w:pPr>
        <w:spacing w:line="276" w:lineRule="auto"/>
        <w:rPr>
          <w:rFonts w:eastAsia="Calibri"/>
          <w:bCs/>
        </w:rPr>
      </w:pPr>
      <w:r w:rsidRPr="002C629B">
        <w:rPr>
          <w:rFonts w:eastAsia="Calibri"/>
          <w:bCs/>
        </w:rPr>
        <w:t>Adams, Amy—Math Teacher—North Middle to Math Teacher—North Hardin—Effective 07/28/2025</w:t>
      </w:r>
    </w:p>
    <w:p w:rsidR="002C629B" w:rsidRPr="002C629B" w:rsidRDefault="002C629B" w:rsidP="002C629B">
      <w:pPr>
        <w:spacing w:line="276" w:lineRule="auto"/>
        <w:rPr>
          <w:rFonts w:eastAsia="Calibri"/>
          <w:bCs/>
        </w:rPr>
      </w:pPr>
      <w:r w:rsidRPr="002C629B">
        <w:rPr>
          <w:rFonts w:eastAsia="Calibri"/>
          <w:bCs/>
        </w:rPr>
        <w:t>Anderson, Danielle – Substitute Districtwide to Elementary Art Teacher at Vine Grove – Effective 08/01/2025</w:t>
      </w:r>
    </w:p>
    <w:p w:rsidR="002C629B" w:rsidRPr="002C629B" w:rsidRDefault="002C629B" w:rsidP="002C629B">
      <w:pPr>
        <w:spacing w:line="276" w:lineRule="auto"/>
        <w:rPr>
          <w:rFonts w:eastAsia="Calibri"/>
          <w:bCs/>
        </w:rPr>
      </w:pPr>
      <w:r w:rsidRPr="002C629B">
        <w:rPr>
          <w:rFonts w:eastAsia="Calibri"/>
          <w:bCs/>
        </w:rPr>
        <w:t>Belton, Jeremiah – Substitute Teacher Districtwide to Exceptional Child/LBD Instructor at Central Hardin – Effective 08/04/2025</w:t>
      </w:r>
    </w:p>
    <w:p w:rsidR="002C629B" w:rsidRPr="002C629B" w:rsidRDefault="002C629B" w:rsidP="002C629B">
      <w:pPr>
        <w:spacing w:line="276" w:lineRule="auto"/>
        <w:rPr>
          <w:rFonts w:eastAsia="Calibri"/>
          <w:bCs/>
        </w:rPr>
      </w:pPr>
      <w:r w:rsidRPr="002C629B">
        <w:rPr>
          <w:rFonts w:eastAsia="Calibri"/>
          <w:bCs/>
        </w:rPr>
        <w:t xml:space="preserve">Case, Kim – Assistant Principal at John Hardin to Principal at Central Hardin – Effective 08/01/2025 </w:t>
      </w:r>
    </w:p>
    <w:p w:rsidR="002C629B" w:rsidRPr="002C629B" w:rsidRDefault="002C629B" w:rsidP="002C629B">
      <w:pPr>
        <w:spacing w:line="276" w:lineRule="auto"/>
        <w:rPr>
          <w:rFonts w:eastAsia="Calibri"/>
          <w:bCs/>
        </w:rPr>
      </w:pPr>
      <w:r w:rsidRPr="002C629B">
        <w:rPr>
          <w:rFonts w:eastAsia="Calibri"/>
          <w:bCs/>
        </w:rPr>
        <w:t>Cruse, Chase—Assistant Principal at Central Hardin to Principal at Lakewood—Effective 07/30/2025</w:t>
      </w:r>
      <w:r w:rsidRPr="002C629B">
        <w:rPr>
          <w:rFonts w:eastAsia="Calibri"/>
          <w:bCs/>
        </w:rPr>
        <w:br/>
        <w:t>Cobb, Jennifer – (.5) Assistant Principal</w:t>
      </w:r>
      <w:proofErr w:type="gramStart"/>
      <w:r w:rsidRPr="002C629B">
        <w:rPr>
          <w:rFonts w:eastAsia="Calibri"/>
          <w:bCs/>
        </w:rPr>
        <w:t>/(</w:t>
      </w:r>
      <w:proofErr w:type="gramEnd"/>
      <w:r w:rsidRPr="002C629B">
        <w:rPr>
          <w:rFonts w:eastAsia="Calibri"/>
          <w:bCs/>
        </w:rPr>
        <w:t>.5) Instructional Program Specialist to Assistant Principal at John Hardin – Effective 08/01/2025</w:t>
      </w:r>
    </w:p>
    <w:p w:rsidR="002C629B" w:rsidRPr="002C629B" w:rsidRDefault="002C629B" w:rsidP="002C629B">
      <w:pPr>
        <w:spacing w:line="276" w:lineRule="auto"/>
        <w:rPr>
          <w:rFonts w:eastAsia="Calibri"/>
          <w:bCs/>
        </w:rPr>
      </w:pPr>
      <w:r w:rsidRPr="002C629B">
        <w:rPr>
          <w:rFonts w:eastAsia="Calibri"/>
          <w:bCs/>
        </w:rPr>
        <w:t>Everhart, Kelly – Middle School Teacher to Library Media Specialist at North Middle – Effective 07/21/2025</w:t>
      </w:r>
    </w:p>
    <w:p w:rsidR="002C629B" w:rsidRPr="002C629B" w:rsidRDefault="002C629B" w:rsidP="002C629B">
      <w:pPr>
        <w:spacing w:line="276" w:lineRule="auto"/>
        <w:rPr>
          <w:rFonts w:eastAsia="Calibri"/>
          <w:bCs/>
        </w:rPr>
      </w:pPr>
      <w:proofErr w:type="spellStart"/>
      <w:r w:rsidRPr="002C629B">
        <w:rPr>
          <w:rFonts w:eastAsia="Calibri"/>
          <w:bCs/>
        </w:rPr>
        <w:t>Goodlet</w:t>
      </w:r>
      <w:proofErr w:type="spellEnd"/>
      <w:r w:rsidRPr="002C629B">
        <w:rPr>
          <w:rFonts w:eastAsia="Calibri"/>
          <w:bCs/>
        </w:rPr>
        <w:t>, Charles – Exceptional Child/EBD at College View to Exceptional Child/LBD at Radcliff – Effective 07/21/2025</w:t>
      </w:r>
    </w:p>
    <w:p w:rsidR="002C629B" w:rsidRPr="002C629B" w:rsidRDefault="002C629B" w:rsidP="002C629B">
      <w:pPr>
        <w:spacing w:line="276" w:lineRule="auto"/>
        <w:rPr>
          <w:rFonts w:eastAsia="Calibri"/>
          <w:bCs/>
        </w:rPr>
      </w:pPr>
      <w:proofErr w:type="spellStart"/>
      <w:r w:rsidRPr="002C629B">
        <w:rPr>
          <w:rFonts w:eastAsia="Calibri"/>
          <w:bCs/>
        </w:rPr>
        <w:t>Gowen</w:t>
      </w:r>
      <w:proofErr w:type="spellEnd"/>
      <w:r w:rsidRPr="002C629B">
        <w:rPr>
          <w:rFonts w:eastAsia="Calibri"/>
          <w:bCs/>
        </w:rPr>
        <w:t>, Miranda—Substitute Teacher to Elementary Teacher—New Highland—Effective 08/01/2025</w:t>
      </w:r>
    </w:p>
    <w:p w:rsidR="002C629B" w:rsidRPr="002C629B" w:rsidRDefault="002C629B" w:rsidP="002C629B">
      <w:pPr>
        <w:spacing w:line="276" w:lineRule="auto"/>
        <w:rPr>
          <w:rFonts w:eastAsia="Calibri"/>
          <w:bCs/>
        </w:rPr>
      </w:pPr>
      <w:proofErr w:type="spellStart"/>
      <w:r w:rsidRPr="002C629B">
        <w:rPr>
          <w:rFonts w:eastAsia="Calibri"/>
          <w:bCs/>
        </w:rPr>
        <w:t>Flickinger</w:t>
      </w:r>
      <w:proofErr w:type="spellEnd"/>
      <w:r w:rsidRPr="002C629B">
        <w:rPr>
          <w:rFonts w:eastAsia="Calibri"/>
          <w:bCs/>
        </w:rPr>
        <w:t xml:space="preserve">, </w:t>
      </w:r>
      <w:proofErr w:type="spellStart"/>
      <w:r w:rsidRPr="002C629B">
        <w:rPr>
          <w:rFonts w:eastAsia="Calibri"/>
          <w:bCs/>
        </w:rPr>
        <w:t>Stephine</w:t>
      </w:r>
      <w:proofErr w:type="spellEnd"/>
      <w:r w:rsidRPr="002C629B">
        <w:rPr>
          <w:rFonts w:eastAsia="Calibri"/>
          <w:bCs/>
        </w:rPr>
        <w:t>—Ex. Child/LBD—Rineyville to Ex. Child/LBD—New Highland—Effective 08/05/2025</w:t>
      </w:r>
    </w:p>
    <w:p w:rsidR="002C629B" w:rsidRPr="002C629B" w:rsidRDefault="002C629B" w:rsidP="002C629B">
      <w:pPr>
        <w:spacing w:line="276" w:lineRule="auto"/>
        <w:rPr>
          <w:rFonts w:eastAsia="Calibri"/>
          <w:bCs/>
        </w:rPr>
      </w:pPr>
      <w:r w:rsidRPr="002C629B">
        <w:rPr>
          <w:rFonts w:eastAsia="Calibri"/>
          <w:bCs/>
        </w:rPr>
        <w:lastRenderedPageBreak/>
        <w:t>Howlett, Lori – Middle School Teacher at West Hardin to 504 Liaison/Districtwide –Effective 08/01/2025</w:t>
      </w:r>
    </w:p>
    <w:p w:rsidR="002C629B" w:rsidRPr="002C629B" w:rsidRDefault="002C629B" w:rsidP="002C629B">
      <w:pPr>
        <w:spacing w:line="276" w:lineRule="auto"/>
        <w:rPr>
          <w:rFonts w:eastAsia="Calibri"/>
          <w:bCs/>
        </w:rPr>
      </w:pPr>
      <w:r w:rsidRPr="002C629B">
        <w:rPr>
          <w:rFonts w:eastAsia="Calibri"/>
          <w:bCs/>
        </w:rPr>
        <w:t>Kennedy, Ray – High School Teacher at North Hardin to Middle School Teacher at East Hardin – Effective 07/11/2025</w:t>
      </w:r>
    </w:p>
    <w:p w:rsidR="002C629B" w:rsidRPr="002C629B" w:rsidRDefault="002C629B" w:rsidP="002C629B">
      <w:pPr>
        <w:spacing w:line="276" w:lineRule="auto"/>
        <w:rPr>
          <w:rFonts w:eastAsia="Calibri"/>
          <w:bCs/>
        </w:rPr>
      </w:pPr>
      <w:r w:rsidRPr="002C629B">
        <w:rPr>
          <w:rFonts w:eastAsia="Calibri"/>
          <w:bCs/>
        </w:rPr>
        <w:t>Kersey, Kelly – Instructional Assistant to Kindergarten Teacher at North Park – Effective 08/01/2025</w:t>
      </w:r>
    </w:p>
    <w:p w:rsidR="002C629B" w:rsidRPr="002C629B" w:rsidRDefault="002C629B" w:rsidP="002C629B">
      <w:pPr>
        <w:spacing w:line="276" w:lineRule="auto"/>
        <w:rPr>
          <w:rFonts w:eastAsia="Calibri"/>
          <w:bCs/>
        </w:rPr>
      </w:pPr>
      <w:r w:rsidRPr="002C629B">
        <w:rPr>
          <w:rFonts w:eastAsia="Calibri"/>
          <w:bCs/>
        </w:rPr>
        <w:t>Larsen, Salina—Teacher—Woodland to (.5) Assistant Principal</w:t>
      </w:r>
      <w:proofErr w:type="gramStart"/>
      <w:r w:rsidRPr="002C629B">
        <w:rPr>
          <w:rFonts w:eastAsia="Calibri"/>
          <w:bCs/>
        </w:rPr>
        <w:t>/(</w:t>
      </w:r>
      <w:proofErr w:type="gramEnd"/>
      <w:r w:rsidRPr="002C629B">
        <w:rPr>
          <w:rFonts w:eastAsia="Calibri"/>
          <w:bCs/>
        </w:rPr>
        <w:t>.5) Teacher—Lakewood—Effective 08/04/2025</w:t>
      </w:r>
    </w:p>
    <w:p w:rsidR="002C629B" w:rsidRPr="002C629B" w:rsidRDefault="002C629B" w:rsidP="002C629B">
      <w:pPr>
        <w:spacing w:line="276" w:lineRule="auto"/>
        <w:rPr>
          <w:rFonts w:eastAsia="Calibri"/>
          <w:bCs/>
        </w:rPr>
      </w:pPr>
      <w:r w:rsidRPr="002C629B">
        <w:rPr>
          <w:rFonts w:eastAsia="Calibri"/>
          <w:bCs/>
        </w:rPr>
        <w:t>Moore, Stacey – High School Teacher to Assistant Principal at John Hardin – Effective 08/19/2025</w:t>
      </w:r>
    </w:p>
    <w:p w:rsidR="002C629B" w:rsidRPr="002C629B" w:rsidRDefault="002C629B" w:rsidP="002C629B">
      <w:pPr>
        <w:spacing w:line="276" w:lineRule="auto"/>
        <w:rPr>
          <w:rFonts w:eastAsia="Calibri"/>
          <w:bCs/>
        </w:rPr>
      </w:pPr>
      <w:proofErr w:type="spellStart"/>
      <w:r w:rsidRPr="002C629B">
        <w:rPr>
          <w:rFonts w:eastAsia="Calibri"/>
          <w:bCs/>
        </w:rPr>
        <w:t>Nall</w:t>
      </w:r>
      <w:proofErr w:type="spellEnd"/>
      <w:r w:rsidRPr="002C629B">
        <w:rPr>
          <w:rFonts w:eastAsia="Calibri"/>
          <w:bCs/>
        </w:rPr>
        <w:t>, Melissa – Primary Teacher to Exceptional Child/LBD Teacher at Cecilia Valley – Effective 07/01/2025</w:t>
      </w:r>
    </w:p>
    <w:p w:rsidR="002C629B" w:rsidRPr="002C629B" w:rsidRDefault="002C629B" w:rsidP="002C629B">
      <w:pPr>
        <w:spacing w:line="276" w:lineRule="auto"/>
        <w:rPr>
          <w:rFonts w:eastAsia="Calibri"/>
          <w:bCs/>
        </w:rPr>
      </w:pPr>
      <w:r w:rsidRPr="002C629B">
        <w:rPr>
          <w:rFonts w:eastAsia="Calibri"/>
          <w:bCs/>
        </w:rPr>
        <w:t>Pile, Emily—</w:t>
      </w:r>
      <w:proofErr w:type="spellStart"/>
      <w:r w:rsidRPr="002C629B">
        <w:rPr>
          <w:rFonts w:eastAsia="Calibri"/>
          <w:bCs/>
        </w:rPr>
        <w:t>Ex.Child</w:t>
      </w:r>
      <w:proofErr w:type="spellEnd"/>
      <w:r w:rsidRPr="002C629B">
        <w:rPr>
          <w:rFonts w:eastAsia="Calibri"/>
          <w:bCs/>
        </w:rPr>
        <w:t>/LBD to Ex. Child/EBD/PASS—James T Alton—Effective 08/04/2025</w:t>
      </w:r>
      <w:r w:rsidRPr="002C629B">
        <w:rPr>
          <w:rFonts w:eastAsia="Calibri"/>
          <w:bCs/>
        </w:rPr>
        <w:tab/>
      </w:r>
    </w:p>
    <w:p w:rsidR="002C629B" w:rsidRPr="002C629B" w:rsidRDefault="002C629B" w:rsidP="002C629B">
      <w:pPr>
        <w:spacing w:line="276" w:lineRule="auto"/>
        <w:rPr>
          <w:rFonts w:eastAsia="Calibri"/>
          <w:bCs/>
        </w:rPr>
      </w:pPr>
      <w:r w:rsidRPr="002C629B">
        <w:rPr>
          <w:rFonts w:eastAsia="Calibri"/>
          <w:bCs/>
        </w:rPr>
        <w:t>Powers, Sherry—Ex. Child at Woodland to Ex. Child/LBD at New Highland—Effective 08/01/2025</w:t>
      </w:r>
      <w:r w:rsidRPr="002C629B">
        <w:rPr>
          <w:rFonts w:eastAsia="Calibri"/>
          <w:bCs/>
        </w:rPr>
        <w:br/>
        <w:t>Rutledge, Kathryn – Substitute Districtwide to High School Teacher at John Hardin – Effective 08/15/2025</w:t>
      </w:r>
    </w:p>
    <w:p w:rsidR="002C629B" w:rsidRPr="002C629B" w:rsidRDefault="002C629B" w:rsidP="002C629B">
      <w:pPr>
        <w:spacing w:line="276" w:lineRule="auto"/>
        <w:rPr>
          <w:rFonts w:eastAsia="Calibri"/>
          <w:bCs/>
        </w:rPr>
      </w:pPr>
      <w:proofErr w:type="spellStart"/>
      <w:r w:rsidRPr="002C629B">
        <w:rPr>
          <w:rFonts w:eastAsia="Calibri"/>
          <w:bCs/>
        </w:rPr>
        <w:t>Shawley</w:t>
      </w:r>
      <w:proofErr w:type="spellEnd"/>
      <w:r w:rsidRPr="002C629B">
        <w:rPr>
          <w:rFonts w:eastAsia="Calibri"/>
          <w:bCs/>
        </w:rPr>
        <w:t>, Amanda—</w:t>
      </w:r>
      <w:proofErr w:type="spellStart"/>
      <w:r w:rsidRPr="002C629B">
        <w:rPr>
          <w:rFonts w:eastAsia="Calibri"/>
          <w:bCs/>
        </w:rPr>
        <w:t>Ex.Child</w:t>
      </w:r>
      <w:proofErr w:type="spellEnd"/>
      <w:r w:rsidRPr="002C629B">
        <w:rPr>
          <w:rFonts w:eastAsia="Calibri"/>
          <w:bCs/>
        </w:rPr>
        <w:t xml:space="preserve">/LBD at New Highland to </w:t>
      </w:r>
      <w:proofErr w:type="spellStart"/>
      <w:r w:rsidRPr="002C629B">
        <w:rPr>
          <w:rFonts w:eastAsia="Calibri"/>
          <w:bCs/>
        </w:rPr>
        <w:t>Ex.Child</w:t>
      </w:r>
      <w:proofErr w:type="spellEnd"/>
      <w:r w:rsidRPr="002C629B">
        <w:rPr>
          <w:rFonts w:eastAsia="Calibri"/>
          <w:bCs/>
        </w:rPr>
        <w:t>/EBD at College View Campus—Effective 07/29/2025</w:t>
      </w:r>
    </w:p>
    <w:p w:rsidR="002C629B" w:rsidRPr="002C629B" w:rsidRDefault="002C629B" w:rsidP="002C629B">
      <w:pPr>
        <w:spacing w:line="276" w:lineRule="auto"/>
        <w:rPr>
          <w:rFonts w:eastAsia="Calibri"/>
        </w:rPr>
      </w:pPr>
      <w:r w:rsidRPr="002C629B">
        <w:rPr>
          <w:rFonts w:eastAsia="Calibri"/>
        </w:rPr>
        <w:t xml:space="preserve">Williams, </w:t>
      </w:r>
      <w:proofErr w:type="spellStart"/>
      <w:r w:rsidRPr="002C629B">
        <w:rPr>
          <w:rFonts w:eastAsia="Calibri"/>
        </w:rPr>
        <w:t>Shaune</w:t>
      </w:r>
      <w:proofErr w:type="spellEnd"/>
      <w:r w:rsidRPr="002C629B">
        <w:rPr>
          <w:rFonts w:eastAsia="Calibri"/>
        </w:rPr>
        <w:t>—Substitute Teacher to Retired Teacher—James T Alton—Effective 08/04/2025</w:t>
      </w:r>
    </w:p>
    <w:p w:rsidR="002C629B" w:rsidRPr="002C629B" w:rsidRDefault="002C629B" w:rsidP="002C629B">
      <w:pPr>
        <w:spacing w:line="276" w:lineRule="auto"/>
        <w:rPr>
          <w:rFonts w:ascii="Arial" w:eastAsia="Calibri" w:hAnsi="Arial"/>
        </w:rPr>
      </w:pPr>
    </w:p>
    <w:p w:rsidR="002C629B" w:rsidRPr="002C629B" w:rsidRDefault="002C629B" w:rsidP="002C629B">
      <w:pPr>
        <w:spacing w:line="276" w:lineRule="auto"/>
        <w:rPr>
          <w:rFonts w:eastAsia="Calibri"/>
          <w:bCs/>
          <w:u w:val="single"/>
        </w:rPr>
      </w:pPr>
      <w:r w:rsidRPr="002C629B">
        <w:rPr>
          <w:rFonts w:eastAsia="Calibri"/>
          <w:bCs/>
          <w:u w:val="single"/>
        </w:rPr>
        <w:t>REHIRE FROM NON-RENEW:</w:t>
      </w:r>
    </w:p>
    <w:p w:rsidR="002C629B" w:rsidRPr="002C629B" w:rsidRDefault="002C629B" w:rsidP="002C629B">
      <w:pPr>
        <w:spacing w:line="276" w:lineRule="auto"/>
        <w:rPr>
          <w:rFonts w:eastAsia="Calibri"/>
          <w:bCs/>
        </w:rPr>
      </w:pPr>
      <w:r w:rsidRPr="002C629B">
        <w:rPr>
          <w:rFonts w:eastAsia="Calibri"/>
          <w:bCs/>
        </w:rPr>
        <w:t>Breeding, Carla—Retired Middle School Teacher—Bluegrass—Effective 08/01/2025</w:t>
      </w:r>
      <w:r w:rsidRPr="002C629B">
        <w:rPr>
          <w:rFonts w:eastAsia="Calibri"/>
          <w:bCs/>
        </w:rPr>
        <w:tab/>
      </w:r>
    </w:p>
    <w:p w:rsidR="002C629B" w:rsidRPr="002C629B" w:rsidRDefault="002C629B" w:rsidP="002C629B">
      <w:pPr>
        <w:spacing w:line="276" w:lineRule="auto"/>
        <w:rPr>
          <w:rFonts w:eastAsia="Calibri"/>
          <w:bCs/>
        </w:rPr>
      </w:pPr>
      <w:r w:rsidRPr="002C629B">
        <w:rPr>
          <w:rFonts w:eastAsia="Calibri"/>
          <w:bCs/>
        </w:rPr>
        <w:t>Cox, Fawnda – Retired PLTW/Engineering Teacher – John Hardin – Effective 08/01/2025</w:t>
      </w:r>
    </w:p>
    <w:p w:rsidR="002C629B" w:rsidRPr="002C629B" w:rsidRDefault="002C629B" w:rsidP="002C629B">
      <w:pPr>
        <w:spacing w:line="276" w:lineRule="auto"/>
        <w:rPr>
          <w:rFonts w:eastAsia="Calibri"/>
          <w:bCs/>
        </w:rPr>
      </w:pPr>
      <w:r w:rsidRPr="002C629B">
        <w:rPr>
          <w:rFonts w:eastAsia="Calibri"/>
          <w:bCs/>
        </w:rPr>
        <w:t>Harden, Aisha—Middle School Technology—Bluegrass—Effective 08/01/2025</w:t>
      </w:r>
    </w:p>
    <w:p w:rsidR="002C629B" w:rsidRPr="002C629B" w:rsidRDefault="002C629B" w:rsidP="002C629B">
      <w:pPr>
        <w:spacing w:line="276" w:lineRule="auto"/>
        <w:rPr>
          <w:rFonts w:eastAsia="Calibri"/>
          <w:bCs/>
        </w:rPr>
      </w:pPr>
      <w:r w:rsidRPr="002C629B">
        <w:rPr>
          <w:rFonts w:eastAsia="Calibri"/>
          <w:bCs/>
        </w:rPr>
        <w:t>Lowery, Garett—Middle School Math—Bluegrass—Effective 07/28/2025</w:t>
      </w:r>
    </w:p>
    <w:p w:rsidR="002C629B" w:rsidRPr="002C629B" w:rsidRDefault="002C629B" w:rsidP="002C629B">
      <w:pPr>
        <w:spacing w:line="276" w:lineRule="auto"/>
        <w:rPr>
          <w:rFonts w:eastAsia="Calibri"/>
          <w:bCs/>
        </w:rPr>
      </w:pPr>
      <w:r w:rsidRPr="002C629B">
        <w:rPr>
          <w:rFonts w:eastAsia="Calibri"/>
          <w:bCs/>
        </w:rPr>
        <w:t xml:space="preserve">Rock, Karen—Retired </w:t>
      </w:r>
      <w:proofErr w:type="spellStart"/>
      <w:r w:rsidRPr="002C629B">
        <w:rPr>
          <w:rFonts w:eastAsia="Calibri"/>
          <w:bCs/>
        </w:rPr>
        <w:t>Ex.Child</w:t>
      </w:r>
      <w:proofErr w:type="spellEnd"/>
      <w:r w:rsidRPr="002C629B">
        <w:rPr>
          <w:rFonts w:eastAsia="Calibri"/>
          <w:bCs/>
        </w:rPr>
        <w:t>/EBD Teacher—Lincoln Trail—Effective 08/01/2025</w:t>
      </w:r>
      <w:r w:rsidRPr="002C629B">
        <w:rPr>
          <w:rFonts w:eastAsia="Calibri"/>
          <w:bCs/>
        </w:rPr>
        <w:tab/>
      </w:r>
    </w:p>
    <w:p w:rsidR="002C629B" w:rsidRPr="002C629B" w:rsidRDefault="002C629B" w:rsidP="002C629B">
      <w:pPr>
        <w:spacing w:line="276" w:lineRule="auto"/>
        <w:rPr>
          <w:rFonts w:eastAsia="Calibri"/>
          <w:bCs/>
        </w:rPr>
      </w:pPr>
      <w:r w:rsidRPr="002C629B">
        <w:rPr>
          <w:rFonts w:eastAsia="Calibri"/>
          <w:bCs/>
        </w:rPr>
        <w:t>Vaughan, Travis – High School Teacher – John Hardin – Effective 08/01/2025</w:t>
      </w:r>
    </w:p>
    <w:p w:rsidR="002C629B" w:rsidRPr="002C629B" w:rsidRDefault="002C629B" w:rsidP="002C629B">
      <w:pPr>
        <w:spacing w:line="276" w:lineRule="auto"/>
        <w:rPr>
          <w:rFonts w:eastAsia="Calibri"/>
          <w:bCs/>
        </w:rPr>
      </w:pPr>
      <w:r w:rsidRPr="002C629B">
        <w:rPr>
          <w:rFonts w:eastAsia="Calibri"/>
          <w:bCs/>
        </w:rPr>
        <w:t>Warder, Nicolas—Middles School Teacher—James T Alton—Effective 07/28/2025</w:t>
      </w:r>
      <w:r w:rsidRPr="002C629B">
        <w:rPr>
          <w:rFonts w:eastAsia="Calibri"/>
          <w:bCs/>
        </w:rPr>
        <w:tab/>
      </w:r>
    </w:p>
    <w:p w:rsidR="002C629B" w:rsidRPr="002C629B" w:rsidRDefault="002C629B" w:rsidP="002C629B">
      <w:pPr>
        <w:spacing w:line="276" w:lineRule="auto"/>
        <w:rPr>
          <w:rFonts w:eastAsia="Calibri"/>
          <w:bCs/>
        </w:rPr>
      </w:pPr>
      <w:proofErr w:type="spellStart"/>
      <w:r w:rsidRPr="002C629B">
        <w:rPr>
          <w:rFonts w:eastAsia="Calibri"/>
          <w:bCs/>
        </w:rPr>
        <w:t>Wittenback</w:t>
      </w:r>
      <w:proofErr w:type="spellEnd"/>
      <w:r w:rsidRPr="002C629B">
        <w:rPr>
          <w:rFonts w:eastAsia="Calibri"/>
          <w:bCs/>
        </w:rPr>
        <w:t>, John – Retired ESL Teacher – Districtwide – Effective 08/01/2025</w:t>
      </w:r>
    </w:p>
    <w:p w:rsidR="002C629B" w:rsidRPr="002C629B" w:rsidRDefault="002C629B" w:rsidP="002C629B">
      <w:pPr>
        <w:spacing w:line="276" w:lineRule="auto"/>
        <w:rPr>
          <w:rFonts w:eastAsia="Calibri"/>
          <w:bCs/>
        </w:rPr>
      </w:pPr>
    </w:p>
    <w:p w:rsidR="002C629B" w:rsidRPr="002C629B" w:rsidRDefault="002C629B" w:rsidP="002C629B">
      <w:pPr>
        <w:spacing w:line="276" w:lineRule="auto"/>
        <w:rPr>
          <w:rFonts w:eastAsia="Calibri"/>
          <w:bCs/>
          <w:u w:val="single"/>
        </w:rPr>
      </w:pPr>
      <w:r w:rsidRPr="002C629B">
        <w:rPr>
          <w:rFonts w:eastAsia="Calibri"/>
          <w:bCs/>
          <w:u w:val="single"/>
        </w:rPr>
        <w:t>ADMINISTRATIVE TRANSFER:</w:t>
      </w:r>
    </w:p>
    <w:p w:rsidR="002C629B" w:rsidRPr="002C629B" w:rsidRDefault="002C629B" w:rsidP="002C629B">
      <w:pPr>
        <w:spacing w:line="276" w:lineRule="auto"/>
        <w:rPr>
          <w:rFonts w:eastAsia="Calibri"/>
          <w:bCs/>
        </w:rPr>
      </w:pPr>
      <w:r w:rsidRPr="002C629B">
        <w:rPr>
          <w:rFonts w:eastAsia="Calibri"/>
          <w:bCs/>
        </w:rPr>
        <w:t>Board, Kayla – Middle School Teacher at College View to Middle School Teacher at North Middle – Effective 08/05/2025</w:t>
      </w:r>
    </w:p>
    <w:p w:rsidR="002C629B" w:rsidRPr="002C629B" w:rsidRDefault="002C629B" w:rsidP="002C629B">
      <w:pPr>
        <w:spacing w:line="276" w:lineRule="auto"/>
        <w:rPr>
          <w:rFonts w:eastAsia="Calibri"/>
          <w:bCs/>
        </w:rPr>
      </w:pPr>
      <w:proofErr w:type="spellStart"/>
      <w:r w:rsidRPr="002C629B">
        <w:rPr>
          <w:rFonts w:eastAsia="Calibri"/>
          <w:bCs/>
        </w:rPr>
        <w:t>Leasor</w:t>
      </w:r>
      <w:proofErr w:type="spellEnd"/>
      <w:r w:rsidRPr="002C629B">
        <w:rPr>
          <w:rFonts w:eastAsia="Calibri"/>
          <w:bCs/>
        </w:rPr>
        <w:t>, J. Danielle – Primary Teacher at GC Burkhead to Elementary Teacher at Cecilia Valley – Effective 07/01/2025</w:t>
      </w:r>
    </w:p>
    <w:p w:rsidR="002C629B" w:rsidRPr="002C629B" w:rsidRDefault="002C629B" w:rsidP="002C629B">
      <w:pPr>
        <w:spacing w:line="276" w:lineRule="auto"/>
        <w:rPr>
          <w:rFonts w:eastAsia="Calibri"/>
          <w:bCs/>
        </w:rPr>
      </w:pPr>
      <w:r w:rsidRPr="002C629B">
        <w:rPr>
          <w:rFonts w:eastAsia="Calibri"/>
          <w:bCs/>
        </w:rPr>
        <w:t>Napper, Mikaela – Elementary Teacher at GC Burkhead to Elementary Teacher at Creekside – Effective 07/01/2025</w:t>
      </w:r>
    </w:p>
    <w:p w:rsidR="002C629B" w:rsidRPr="002C629B" w:rsidRDefault="002C629B" w:rsidP="002C629B">
      <w:pPr>
        <w:spacing w:line="276" w:lineRule="auto"/>
        <w:rPr>
          <w:rFonts w:eastAsia="Calibri"/>
          <w:bCs/>
        </w:rPr>
      </w:pPr>
      <w:r w:rsidRPr="002C629B">
        <w:rPr>
          <w:rFonts w:eastAsia="Calibri"/>
          <w:bCs/>
        </w:rPr>
        <w:t>Pike, Angela – Principal at Lakewood to Primary Teacher at Cecilia Valley – Effective 07/01/2025</w:t>
      </w:r>
    </w:p>
    <w:p w:rsidR="002C629B" w:rsidRPr="002C629B" w:rsidRDefault="002C629B" w:rsidP="002C629B">
      <w:pPr>
        <w:spacing w:line="276" w:lineRule="auto"/>
        <w:rPr>
          <w:rFonts w:eastAsia="Calibri"/>
          <w:bCs/>
        </w:rPr>
      </w:pPr>
      <w:r w:rsidRPr="002C629B">
        <w:rPr>
          <w:rFonts w:eastAsia="Calibri"/>
          <w:bCs/>
        </w:rPr>
        <w:t>Stuecker, Jennifer – High School Teacher at John Hardin to Elementary Teacher at Woodland – Effective 07/01/2025</w:t>
      </w:r>
    </w:p>
    <w:p w:rsidR="002C629B" w:rsidRPr="002C629B" w:rsidRDefault="002C629B" w:rsidP="002C629B">
      <w:pPr>
        <w:spacing w:line="276" w:lineRule="auto"/>
        <w:rPr>
          <w:rFonts w:eastAsia="Calibri"/>
          <w:bCs/>
        </w:rPr>
      </w:pPr>
    </w:p>
    <w:p w:rsidR="002C629B" w:rsidRPr="002C629B" w:rsidRDefault="002C629B" w:rsidP="002C629B">
      <w:pPr>
        <w:spacing w:line="276" w:lineRule="auto"/>
        <w:rPr>
          <w:rFonts w:eastAsia="Calibri"/>
          <w:bCs/>
          <w:u w:val="single"/>
        </w:rPr>
      </w:pPr>
      <w:r w:rsidRPr="002C629B">
        <w:rPr>
          <w:rFonts w:eastAsia="Calibri"/>
          <w:bCs/>
          <w:u w:val="single"/>
        </w:rPr>
        <w:t>REHIRE FROM RETIREMENT:</w:t>
      </w:r>
    </w:p>
    <w:p w:rsidR="002C629B" w:rsidRPr="002C629B" w:rsidRDefault="002C629B" w:rsidP="002C629B">
      <w:pPr>
        <w:spacing w:line="276" w:lineRule="auto"/>
        <w:rPr>
          <w:rFonts w:eastAsia="Calibri"/>
          <w:bCs/>
        </w:rPr>
      </w:pPr>
      <w:r w:rsidRPr="002C629B">
        <w:rPr>
          <w:rFonts w:eastAsia="Calibri"/>
          <w:bCs/>
        </w:rPr>
        <w:t>Logsdon, Sherry – Exceptional Child/LBD Instructor – Central Hardin – Effective 08/01/2025</w:t>
      </w:r>
    </w:p>
    <w:p w:rsidR="002C629B" w:rsidRPr="002C629B" w:rsidRDefault="002C629B" w:rsidP="002C629B">
      <w:pPr>
        <w:spacing w:line="276" w:lineRule="auto"/>
        <w:rPr>
          <w:rFonts w:eastAsia="Calibri"/>
          <w:bCs/>
        </w:rPr>
      </w:pPr>
    </w:p>
    <w:p w:rsidR="002C629B" w:rsidRPr="002C629B" w:rsidRDefault="002C629B" w:rsidP="002C629B">
      <w:pPr>
        <w:spacing w:line="276" w:lineRule="auto"/>
        <w:rPr>
          <w:rFonts w:eastAsia="Calibri"/>
          <w:bCs/>
        </w:rPr>
      </w:pPr>
      <w:r w:rsidRPr="002C629B">
        <w:rPr>
          <w:rFonts w:eastAsia="Calibri"/>
          <w:bCs/>
          <w:u w:val="single"/>
        </w:rPr>
        <w:t>RETURN FROM RETIREMENT</w:t>
      </w:r>
      <w:r w:rsidRPr="002C629B">
        <w:rPr>
          <w:rFonts w:eastAsia="Calibri"/>
          <w:bCs/>
        </w:rPr>
        <w:t>:</w:t>
      </w:r>
    </w:p>
    <w:p w:rsidR="002C629B" w:rsidRPr="002C629B" w:rsidRDefault="002C629B" w:rsidP="002C629B">
      <w:pPr>
        <w:spacing w:line="276" w:lineRule="auto"/>
        <w:rPr>
          <w:rFonts w:eastAsia="Calibri"/>
          <w:bCs/>
        </w:rPr>
      </w:pPr>
      <w:r w:rsidRPr="002C629B">
        <w:rPr>
          <w:rFonts w:eastAsia="Calibri"/>
          <w:bCs/>
        </w:rPr>
        <w:t>Hodge, Kristopher – Middle School Teacher – North Middle – Effective 08/01/2025</w:t>
      </w:r>
    </w:p>
    <w:p w:rsidR="002C629B" w:rsidRPr="002C629B" w:rsidRDefault="002C629B" w:rsidP="002C629B">
      <w:pPr>
        <w:spacing w:line="276" w:lineRule="auto"/>
        <w:rPr>
          <w:rFonts w:eastAsia="Calibri"/>
          <w:bCs/>
        </w:rPr>
      </w:pPr>
    </w:p>
    <w:p w:rsidR="002C629B" w:rsidRPr="002C629B" w:rsidRDefault="002C629B" w:rsidP="002C629B">
      <w:pPr>
        <w:spacing w:line="276" w:lineRule="auto"/>
        <w:rPr>
          <w:rFonts w:eastAsia="Calibri"/>
          <w:bCs/>
          <w:u w:val="single"/>
        </w:rPr>
      </w:pPr>
      <w:r w:rsidRPr="002C629B">
        <w:rPr>
          <w:rFonts w:eastAsia="Calibri"/>
          <w:bCs/>
          <w:u w:val="single"/>
        </w:rPr>
        <w:t>EXTRA-CURRICULAR/PARAPROFESSIONAL HIRING</w:t>
      </w:r>
    </w:p>
    <w:p w:rsidR="002C629B" w:rsidRPr="002C629B" w:rsidRDefault="002C629B" w:rsidP="002C629B">
      <w:pPr>
        <w:spacing w:line="276" w:lineRule="auto"/>
        <w:rPr>
          <w:rFonts w:eastAsia="Calibri"/>
          <w:bCs/>
        </w:rPr>
      </w:pPr>
      <w:r w:rsidRPr="002C629B">
        <w:rPr>
          <w:rFonts w:eastAsia="Calibri"/>
          <w:bCs/>
        </w:rPr>
        <w:t>Bauer, Sarah – Asst. Athletic Dir. 60% -- Central Hardin – Effective 07/01/2025</w:t>
      </w:r>
    </w:p>
    <w:p w:rsidR="002C629B" w:rsidRPr="002C629B" w:rsidRDefault="002C629B" w:rsidP="002C629B">
      <w:pPr>
        <w:spacing w:line="276" w:lineRule="auto"/>
        <w:rPr>
          <w:rFonts w:eastAsia="Calibri"/>
          <w:bCs/>
        </w:rPr>
      </w:pPr>
      <w:proofErr w:type="spellStart"/>
      <w:r w:rsidRPr="002C629B">
        <w:rPr>
          <w:rFonts w:eastAsia="Calibri"/>
          <w:bCs/>
        </w:rPr>
        <w:t>Boulware</w:t>
      </w:r>
      <w:proofErr w:type="spellEnd"/>
      <w:r w:rsidRPr="002C629B">
        <w:rPr>
          <w:rFonts w:eastAsia="Calibri"/>
          <w:bCs/>
        </w:rPr>
        <w:t>, Johannesburg – Asst. Boys Cross Country Coach – John Hardin – Effective 07/01/2025</w:t>
      </w:r>
    </w:p>
    <w:p w:rsidR="002C629B" w:rsidRPr="002C629B" w:rsidRDefault="002C629B" w:rsidP="002C629B">
      <w:pPr>
        <w:spacing w:line="276" w:lineRule="auto"/>
        <w:rPr>
          <w:rFonts w:eastAsia="Calibri"/>
          <w:bCs/>
        </w:rPr>
      </w:pPr>
      <w:r w:rsidRPr="002C629B">
        <w:rPr>
          <w:rFonts w:eastAsia="Calibri"/>
          <w:bCs/>
        </w:rPr>
        <w:lastRenderedPageBreak/>
        <w:t>Curry, Gabriel – Asst. Girls Soccer Coach 50% -- John Hardin – Effective 07/21/2025</w:t>
      </w:r>
    </w:p>
    <w:p w:rsidR="002C629B" w:rsidRPr="002C629B" w:rsidRDefault="002C629B" w:rsidP="002C629B">
      <w:pPr>
        <w:spacing w:line="276" w:lineRule="auto"/>
        <w:rPr>
          <w:rFonts w:eastAsia="Calibri"/>
          <w:bCs/>
        </w:rPr>
      </w:pPr>
      <w:proofErr w:type="spellStart"/>
      <w:r w:rsidRPr="002C629B">
        <w:rPr>
          <w:rFonts w:eastAsia="Calibri"/>
          <w:bCs/>
        </w:rPr>
        <w:t>Dumbacher</w:t>
      </w:r>
      <w:proofErr w:type="spellEnd"/>
      <w:r w:rsidRPr="002C629B">
        <w:rPr>
          <w:rFonts w:eastAsia="Calibri"/>
          <w:bCs/>
        </w:rPr>
        <w:t>, Joseph – Asst. Football Coach #2 50% -- Central Hardin – Effective 07/24/2025</w:t>
      </w:r>
    </w:p>
    <w:p w:rsidR="002C629B" w:rsidRPr="002C629B" w:rsidRDefault="002C629B" w:rsidP="002C629B">
      <w:pPr>
        <w:spacing w:line="276" w:lineRule="auto"/>
        <w:rPr>
          <w:rFonts w:eastAsia="Calibri"/>
          <w:bCs/>
        </w:rPr>
      </w:pPr>
      <w:r w:rsidRPr="002C629B">
        <w:rPr>
          <w:rFonts w:eastAsia="Calibri"/>
          <w:bCs/>
        </w:rPr>
        <w:t>Foster, Lauren – Freshman Volleyball Coach – Central Hardin – Effective 07/11/2025</w:t>
      </w:r>
    </w:p>
    <w:p w:rsidR="002C629B" w:rsidRPr="002C629B" w:rsidRDefault="002C629B" w:rsidP="002C629B">
      <w:pPr>
        <w:spacing w:line="276" w:lineRule="auto"/>
        <w:rPr>
          <w:rFonts w:eastAsia="Calibri"/>
          <w:bCs/>
        </w:rPr>
      </w:pPr>
      <w:r w:rsidRPr="002C629B">
        <w:rPr>
          <w:rFonts w:eastAsia="Calibri"/>
          <w:bCs/>
        </w:rPr>
        <w:t>Garrett, Scott—Asst. Football Coach—Bluegrass—Effective 08/12/2025</w:t>
      </w:r>
    </w:p>
    <w:p w:rsidR="002C629B" w:rsidRPr="002C629B" w:rsidRDefault="002C629B" w:rsidP="002C629B">
      <w:pPr>
        <w:spacing w:line="276" w:lineRule="auto"/>
        <w:rPr>
          <w:rFonts w:eastAsia="Calibri"/>
          <w:bCs/>
        </w:rPr>
      </w:pPr>
      <w:r w:rsidRPr="002C629B">
        <w:rPr>
          <w:rFonts w:eastAsia="Calibri"/>
          <w:bCs/>
        </w:rPr>
        <w:t>George, Gavin – Asst. Football Coach #1 50% -- Central Hardin – Effective 07/15/2025</w:t>
      </w:r>
    </w:p>
    <w:p w:rsidR="002C629B" w:rsidRPr="002C629B" w:rsidRDefault="002C629B" w:rsidP="002C629B">
      <w:pPr>
        <w:spacing w:line="276" w:lineRule="auto"/>
        <w:rPr>
          <w:rFonts w:eastAsia="Calibri"/>
          <w:bCs/>
        </w:rPr>
      </w:pPr>
      <w:r w:rsidRPr="002C629B">
        <w:rPr>
          <w:rFonts w:eastAsia="Calibri"/>
          <w:bCs/>
        </w:rPr>
        <w:t>Gilpin, Taylor—Golf Coach 50%-- Central Hardin—Effective 08/19/2025</w:t>
      </w:r>
    </w:p>
    <w:p w:rsidR="002C629B" w:rsidRPr="002C629B" w:rsidRDefault="002C629B" w:rsidP="002C629B">
      <w:pPr>
        <w:spacing w:line="276" w:lineRule="auto"/>
        <w:rPr>
          <w:rFonts w:eastAsia="Calibri"/>
          <w:bCs/>
        </w:rPr>
      </w:pPr>
      <w:r w:rsidRPr="002C629B">
        <w:rPr>
          <w:rFonts w:eastAsia="Calibri"/>
          <w:bCs/>
        </w:rPr>
        <w:t>Griffith, Diamond—Cheer Coach 40%-- Bluegrass Middle —8/18/2025</w:t>
      </w:r>
    </w:p>
    <w:p w:rsidR="002C629B" w:rsidRPr="002C629B" w:rsidRDefault="002C629B" w:rsidP="002C629B">
      <w:pPr>
        <w:spacing w:line="276" w:lineRule="auto"/>
        <w:rPr>
          <w:rFonts w:eastAsia="Calibri"/>
          <w:bCs/>
        </w:rPr>
      </w:pPr>
      <w:r w:rsidRPr="002C629B">
        <w:rPr>
          <w:rFonts w:eastAsia="Calibri"/>
          <w:bCs/>
        </w:rPr>
        <w:t>Kline, Matthew – Asst. Archery Coach 50% - East Hardin – Effective 07/18/2025</w:t>
      </w:r>
    </w:p>
    <w:p w:rsidR="002C629B" w:rsidRPr="002C629B" w:rsidRDefault="002C629B" w:rsidP="002C629B">
      <w:pPr>
        <w:spacing w:line="276" w:lineRule="auto"/>
        <w:rPr>
          <w:rFonts w:eastAsia="Calibri"/>
          <w:bCs/>
        </w:rPr>
      </w:pPr>
      <w:r w:rsidRPr="002C629B">
        <w:rPr>
          <w:rFonts w:eastAsia="Calibri"/>
          <w:bCs/>
        </w:rPr>
        <w:t>Logsdon, Katie – 9</w:t>
      </w:r>
      <w:r w:rsidRPr="002C629B">
        <w:rPr>
          <w:rFonts w:eastAsia="Calibri"/>
          <w:bCs/>
          <w:vertAlign w:val="superscript"/>
        </w:rPr>
        <w:t>th</w:t>
      </w:r>
      <w:r w:rsidRPr="002C629B">
        <w:rPr>
          <w:rFonts w:eastAsia="Calibri"/>
          <w:bCs/>
        </w:rPr>
        <w:t xml:space="preserve"> Gr. Asst. Girls Basketball Coach – Central Hardin – Effective 07/01/2025</w:t>
      </w:r>
    </w:p>
    <w:p w:rsidR="002C629B" w:rsidRPr="002C629B" w:rsidRDefault="002C629B" w:rsidP="002C629B">
      <w:pPr>
        <w:spacing w:line="276" w:lineRule="auto"/>
        <w:rPr>
          <w:rFonts w:eastAsia="Calibri"/>
          <w:bCs/>
        </w:rPr>
      </w:pPr>
      <w:proofErr w:type="spellStart"/>
      <w:r w:rsidRPr="002C629B">
        <w:rPr>
          <w:rFonts w:eastAsia="Calibri"/>
          <w:bCs/>
        </w:rPr>
        <w:t>Peguero</w:t>
      </w:r>
      <w:proofErr w:type="spellEnd"/>
      <w:r w:rsidRPr="002C629B">
        <w:rPr>
          <w:rFonts w:eastAsia="Calibri"/>
          <w:bCs/>
        </w:rPr>
        <w:t>, Maria – MS Softball Coach – Bluegrass – Effective 04/01/2025</w:t>
      </w:r>
    </w:p>
    <w:p w:rsidR="002C629B" w:rsidRPr="002C629B" w:rsidRDefault="002C629B" w:rsidP="002C629B">
      <w:pPr>
        <w:spacing w:line="276" w:lineRule="auto"/>
        <w:rPr>
          <w:rFonts w:eastAsia="Calibri"/>
          <w:bCs/>
        </w:rPr>
      </w:pPr>
      <w:proofErr w:type="spellStart"/>
      <w:r w:rsidRPr="002C629B">
        <w:rPr>
          <w:rFonts w:eastAsia="Calibri"/>
          <w:bCs/>
        </w:rPr>
        <w:t>Pyles</w:t>
      </w:r>
      <w:proofErr w:type="spellEnd"/>
      <w:r w:rsidRPr="002C629B">
        <w:rPr>
          <w:rFonts w:eastAsia="Calibri"/>
          <w:bCs/>
        </w:rPr>
        <w:t>, Charles “Ben” – Asst. Athletic Dir 40% -- Central Hardin – Effective 07/01/2025</w:t>
      </w:r>
    </w:p>
    <w:p w:rsidR="002C629B" w:rsidRPr="002C629B" w:rsidRDefault="002C629B" w:rsidP="002C629B">
      <w:pPr>
        <w:spacing w:line="276" w:lineRule="auto"/>
        <w:rPr>
          <w:rFonts w:eastAsia="Calibri"/>
          <w:bCs/>
        </w:rPr>
      </w:pPr>
      <w:r w:rsidRPr="002C629B">
        <w:rPr>
          <w:rFonts w:eastAsia="Calibri"/>
          <w:bCs/>
        </w:rPr>
        <w:t>Reed, Charles – Archery Coach – North Middle – Effective 07/15/2025</w:t>
      </w:r>
    </w:p>
    <w:p w:rsidR="002C629B" w:rsidRPr="002C629B" w:rsidRDefault="002C629B" w:rsidP="002C629B">
      <w:pPr>
        <w:spacing w:line="276" w:lineRule="auto"/>
        <w:rPr>
          <w:rFonts w:eastAsia="Calibri"/>
          <w:bCs/>
        </w:rPr>
      </w:pPr>
      <w:r w:rsidRPr="002C629B">
        <w:rPr>
          <w:rFonts w:eastAsia="Calibri"/>
          <w:bCs/>
        </w:rPr>
        <w:t>Richard, Christopher—Asst. Girls Basketball Coach—Central Hardin—Effective 08/19/2025</w:t>
      </w:r>
    </w:p>
    <w:p w:rsidR="002C629B" w:rsidRPr="002C629B" w:rsidRDefault="002C629B" w:rsidP="002C629B">
      <w:pPr>
        <w:spacing w:line="276" w:lineRule="auto"/>
        <w:rPr>
          <w:rFonts w:eastAsia="Calibri"/>
          <w:bCs/>
        </w:rPr>
      </w:pPr>
      <w:r w:rsidRPr="002C629B">
        <w:rPr>
          <w:rFonts w:eastAsia="Calibri"/>
          <w:bCs/>
        </w:rPr>
        <w:t xml:space="preserve">Smith, </w:t>
      </w:r>
      <w:proofErr w:type="spellStart"/>
      <w:r w:rsidRPr="002C629B">
        <w:rPr>
          <w:rFonts w:eastAsia="Calibri"/>
          <w:bCs/>
        </w:rPr>
        <w:t>Dontaie</w:t>
      </w:r>
      <w:proofErr w:type="spellEnd"/>
      <w:r w:rsidRPr="002C629B">
        <w:rPr>
          <w:rFonts w:eastAsia="Calibri"/>
          <w:bCs/>
        </w:rPr>
        <w:t xml:space="preserve"> – 8</w:t>
      </w:r>
      <w:r w:rsidRPr="002C629B">
        <w:rPr>
          <w:rFonts w:eastAsia="Calibri"/>
          <w:bCs/>
          <w:vertAlign w:val="superscript"/>
        </w:rPr>
        <w:t>th</w:t>
      </w:r>
      <w:r w:rsidRPr="002C629B">
        <w:rPr>
          <w:rFonts w:eastAsia="Calibri"/>
          <w:bCs/>
        </w:rPr>
        <w:t xml:space="preserve"> Gr. Boys Basketball Coach – North Middle – Effective 07/18/2025</w:t>
      </w:r>
    </w:p>
    <w:p w:rsidR="002C629B" w:rsidRPr="002C629B" w:rsidRDefault="002C629B" w:rsidP="002C629B">
      <w:pPr>
        <w:spacing w:line="276" w:lineRule="auto"/>
        <w:rPr>
          <w:rFonts w:eastAsia="Calibri"/>
          <w:bCs/>
        </w:rPr>
      </w:pPr>
      <w:r w:rsidRPr="002C629B">
        <w:rPr>
          <w:rFonts w:eastAsia="Calibri"/>
          <w:bCs/>
        </w:rPr>
        <w:t>Taylor, Gary – Asst. Boys Soccer Coach 10% -- Central Hardin – Effective 07/16/2025</w:t>
      </w:r>
    </w:p>
    <w:p w:rsidR="002C629B" w:rsidRPr="002C629B" w:rsidRDefault="002C629B" w:rsidP="002C629B">
      <w:pPr>
        <w:spacing w:line="276" w:lineRule="auto"/>
        <w:rPr>
          <w:rFonts w:eastAsia="Calibri"/>
          <w:bCs/>
          <w:u w:val="single"/>
        </w:rPr>
      </w:pPr>
      <w:r w:rsidRPr="002C629B">
        <w:rPr>
          <w:rFonts w:eastAsia="Calibri"/>
          <w:bCs/>
          <w:u w:val="single"/>
        </w:rPr>
        <w:t>EXTRA-CURRICULAR/PARAPROFESSIONAL RESIGNATIONS:</w:t>
      </w:r>
    </w:p>
    <w:p w:rsidR="002C629B" w:rsidRPr="002C629B" w:rsidRDefault="002C629B" w:rsidP="002C629B">
      <w:pPr>
        <w:spacing w:line="276" w:lineRule="auto"/>
        <w:rPr>
          <w:rFonts w:eastAsia="Calibri"/>
          <w:bCs/>
        </w:rPr>
      </w:pPr>
      <w:proofErr w:type="spellStart"/>
      <w:r w:rsidRPr="002C629B">
        <w:rPr>
          <w:rFonts w:eastAsia="Calibri"/>
          <w:bCs/>
        </w:rPr>
        <w:t>Aberll</w:t>
      </w:r>
      <w:proofErr w:type="spellEnd"/>
      <w:r w:rsidRPr="002C629B">
        <w:rPr>
          <w:rFonts w:eastAsia="Calibri"/>
          <w:bCs/>
        </w:rPr>
        <w:t>, Shawn—Asst. Girls Wrestling 10% —Johns Hardin- Effective 08/04/2025</w:t>
      </w:r>
    </w:p>
    <w:p w:rsidR="002C629B" w:rsidRPr="002C629B" w:rsidRDefault="002C629B" w:rsidP="002C629B">
      <w:pPr>
        <w:spacing w:line="276" w:lineRule="auto"/>
        <w:rPr>
          <w:rFonts w:eastAsia="Calibri"/>
          <w:bCs/>
        </w:rPr>
      </w:pPr>
      <w:proofErr w:type="spellStart"/>
      <w:r w:rsidRPr="002C629B">
        <w:rPr>
          <w:rFonts w:eastAsia="Calibri"/>
          <w:bCs/>
        </w:rPr>
        <w:t>Bevill</w:t>
      </w:r>
      <w:proofErr w:type="spellEnd"/>
      <w:r w:rsidRPr="002C629B">
        <w:rPr>
          <w:rFonts w:eastAsia="Calibri"/>
          <w:bCs/>
        </w:rPr>
        <w:t>, Brandon – E-Sports 50% -- John Hardin – Effective 07/30/205</w:t>
      </w:r>
    </w:p>
    <w:p w:rsidR="002C629B" w:rsidRPr="002C629B" w:rsidRDefault="002C629B" w:rsidP="002C629B">
      <w:pPr>
        <w:spacing w:line="276" w:lineRule="auto"/>
        <w:rPr>
          <w:rFonts w:eastAsia="Calibri"/>
          <w:bCs/>
        </w:rPr>
      </w:pPr>
      <w:r w:rsidRPr="002C629B">
        <w:rPr>
          <w:rFonts w:eastAsia="Calibri"/>
          <w:bCs/>
        </w:rPr>
        <w:t>Curry, Gabriel – Asst. Boys Soccer Coach -- John Hardin – Effective 07/09/2025</w:t>
      </w:r>
    </w:p>
    <w:p w:rsidR="002C629B" w:rsidRPr="002C629B" w:rsidRDefault="002C629B" w:rsidP="002C629B">
      <w:pPr>
        <w:spacing w:line="276" w:lineRule="auto"/>
        <w:rPr>
          <w:rFonts w:eastAsia="Calibri"/>
          <w:bCs/>
        </w:rPr>
      </w:pPr>
      <w:r w:rsidRPr="002C629B">
        <w:rPr>
          <w:rFonts w:eastAsia="Calibri"/>
          <w:bCs/>
        </w:rPr>
        <w:t>Dunn, Daniel – Asst. Archery Coach 50% -- East Hardin – Effective 06/30/2025</w:t>
      </w:r>
    </w:p>
    <w:p w:rsidR="002C629B" w:rsidRPr="002C629B" w:rsidRDefault="002C629B" w:rsidP="002C629B">
      <w:pPr>
        <w:spacing w:line="276" w:lineRule="auto"/>
        <w:rPr>
          <w:rFonts w:eastAsia="Calibri"/>
          <w:bCs/>
        </w:rPr>
      </w:pPr>
      <w:r w:rsidRPr="002C629B">
        <w:rPr>
          <w:rFonts w:eastAsia="Calibri"/>
          <w:bCs/>
        </w:rPr>
        <w:t>Garcia, Sharon – Head Swim Coach – John Hardin &amp; North Hardin – Effective 07/20/2025</w:t>
      </w:r>
    </w:p>
    <w:p w:rsidR="002C629B" w:rsidRPr="002C629B" w:rsidRDefault="002C629B" w:rsidP="002C629B">
      <w:pPr>
        <w:spacing w:line="276" w:lineRule="auto"/>
        <w:rPr>
          <w:rFonts w:eastAsia="Calibri"/>
          <w:bCs/>
        </w:rPr>
      </w:pPr>
      <w:r w:rsidRPr="002C629B">
        <w:rPr>
          <w:rFonts w:eastAsia="Calibri"/>
          <w:bCs/>
        </w:rPr>
        <w:t>Johnson, Greg – 9</w:t>
      </w:r>
      <w:r w:rsidRPr="002C629B">
        <w:rPr>
          <w:rFonts w:eastAsia="Calibri"/>
          <w:bCs/>
          <w:vertAlign w:val="superscript"/>
        </w:rPr>
        <w:t>th</w:t>
      </w:r>
      <w:r w:rsidRPr="002C629B">
        <w:rPr>
          <w:rFonts w:eastAsia="Calibri"/>
          <w:bCs/>
        </w:rPr>
        <w:t xml:space="preserve"> Gr. Girls Basketball Coach – Central Hardin – Effective 07/07/2025</w:t>
      </w:r>
    </w:p>
    <w:p w:rsidR="002C629B" w:rsidRPr="002C629B" w:rsidRDefault="002C629B" w:rsidP="002C629B">
      <w:pPr>
        <w:spacing w:line="276" w:lineRule="auto"/>
        <w:rPr>
          <w:rFonts w:eastAsia="Calibri"/>
          <w:bCs/>
        </w:rPr>
      </w:pPr>
      <w:r w:rsidRPr="002C629B">
        <w:rPr>
          <w:rFonts w:eastAsia="Calibri"/>
          <w:bCs/>
        </w:rPr>
        <w:t>Lewis, James – Asst. Baseball Coach—John Hardin—Effective 08/14/2025</w:t>
      </w:r>
    </w:p>
    <w:p w:rsidR="002C629B" w:rsidRPr="002C629B" w:rsidRDefault="002C629B" w:rsidP="002C629B">
      <w:pPr>
        <w:spacing w:line="276" w:lineRule="auto"/>
        <w:rPr>
          <w:rFonts w:eastAsia="Calibri"/>
          <w:bCs/>
        </w:rPr>
      </w:pPr>
      <w:r w:rsidRPr="002C629B">
        <w:rPr>
          <w:rFonts w:eastAsia="Calibri"/>
          <w:bCs/>
        </w:rPr>
        <w:t>Miller, Thomas – E-Sports 50% -- John Hardin – Effective 07/30/2025</w:t>
      </w:r>
    </w:p>
    <w:p w:rsidR="002C629B" w:rsidRPr="002C629B" w:rsidRDefault="002C629B" w:rsidP="002C629B">
      <w:pPr>
        <w:spacing w:line="276" w:lineRule="auto"/>
        <w:rPr>
          <w:rFonts w:eastAsia="Calibri"/>
          <w:bCs/>
        </w:rPr>
      </w:pPr>
      <w:r w:rsidRPr="002C629B">
        <w:rPr>
          <w:rFonts w:eastAsia="Calibri"/>
          <w:bCs/>
        </w:rPr>
        <w:t>Pile, Aaron—Asst. Baseball- Central Hardin- Effective 06/02/2025</w:t>
      </w:r>
    </w:p>
    <w:p w:rsidR="002C629B" w:rsidRPr="002C629B" w:rsidRDefault="002C629B" w:rsidP="002C629B">
      <w:pPr>
        <w:spacing w:line="276" w:lineRule="auto"/>
        <w:rPr>
          <w:rFonts w:eastAsia="Calibri"/>
          <w:bCs/>
        </w:rPr>
      </w:pPr>
      <w:proofErr w:type="spellStart"/>
      <w:r w:rsidRPr="002C629B">
        <w:rPr>
          <w:rFonts w:eastAsia="Calibri"/>
          <w:bCs/>
        </w:rPr>
        <w:t>Pyles</w:t>
      </w:r>
      <w:proofErr w:type="spellEnd"/>
      <w:r w:rsidRPr="002C629B">
        <w:rPr>
          <w:rFonts w:eastAsia="Calibri"/>
          <w:bCs/>
        </w:rPr>
        <w:t xml:space="preserve">, Davis – Asst. Girls Basketball Coach - </w:t>
      </w:r>
    </w:p>
    <w:p w:rsidR="002C629B" w:rsidRPr="002C629B" w:rsidRDefault="002C629B" w:rsidP="002C629B">
      <w:pPr>
        <w:spacing w:line="276" w:lineRule="auto"/>
        <w:rPr>
          <w:rFonts w:eastAsia="Calibri"/>
          <w:bCs/>
        </w:rPr>
      </w:pPr>
      <w:r w:rsidRPr="002C629B">
        <w:rPr>
          <w:rFonts w:eastAsia="Calibri"/>
          <w:bCs/>
        </w:rPr>
        <w:t>Richard, Joshua—Archery Coach- Central Hardin—Effective 09/01/2025</w:t>
      </w:r>
    </w:p>
    <w:p w:rsidR="002C629B" w:rsidRPr="002C629B" w:rsidRDefault="002C629B" w:rsidP="002C629B">
      <w:pPr>
        <w:spacing w:line="276" w:lineRule="auto"/>
        <w:rPr>
          <w:rFonts w:eastAsia="Calibri"/>
          <w:bCs/>
        </w:rPr>
      </w:pPr>
      <w:r w:rsidRPr="002C629B">
        <w:rPr>
          <w:rFonts w:eastAsia="Calibri"/>
          <w:bCs/>
        </w:rPr>
        <w:t>Skinner, Sean – 7</w:t>
      </w:r>
      <w:r w:rsidRPr="002C629B">
        <w:rPr>
          <w:rFonts w:eastAsia="Calibri"/>
          <w:bCs/>
          <w:vertAlign w:val="superscript"/>
        </w:rPr>
        <w:t>th</w:t>
      </w:r>
      <w:r w:rsidRPr="002C629B">
        <w:rPr>
          <w:rFonts w:eastAsia="Calibri"/>
          <w:bCs/>
        </w:rPr>
        <w:t xml:space="preserve"> &amp; 8</w:t>
      </w:r>
      <w:r w:rsidRPr="002C629B">
        <w:rPr>
          <w:rFonts w:eastAsia="Calibri"/>
          <w:bCs/>
          <w:vertAlign w:val="superscript"/>
        </w:rPr>
        <w:t>th</w:t>
      </w:r>
      <w:r w:rsidRPr="002C629B">
        <w:rPr>
          <w:rFonts w:eastAsia="Calibri"/>
          <w:bCs/>
        </w:rPr>
        <w:t xml:space="preserve"> Gr. Football Coach 50% -- East Hardin – Effective 07/16/2025</w:t>
      </w:r>
    </w:p>
    <w:p w:rsidR="002C629B" w:rsidRPr="002C629B" w:rsidRDefault="002C629B" w:rsidP="002C629B">
      <w:pPr>
        <w:spacing w:line="276" w:lineRule="auto"/>
        <w:rPr>
          <w:rFonts w:eastAsia="Calibri"/>
          <w:bCs/>
        </w:rPr>
      </w:pPr>
      <w:r w:rsidRPr="002C629B">
        <w:rPr>
          <w:rFonts w:eastAsia="Calibri"/>
          <w:bCs/>
        </w:rPr>
        <w:t>York, Madison – Cheer Coach – North Hardin – Effective 07/08/2025</w:t>
      </w:r>
    </w:p>
    <w:p w:rsidR="002C629B" w:rsidRPr="002C629B" w:rsidRDefault="002C629B" w:rsidP="002C629B">
      <w:pPr>
        <w:spacing w:line="276" w:lineRule="auto"/>
        <w:rPr>
          <w:rFonts w:eastAsia="Calibri"/>
          <w:bCs/>
          <w:u w:val="single"/>
        </w:rPr>
      </w:pPr>
    </w:p>
    <w:p w:rsidR="002C629B" w:rsidRPr="002C629B" w:rsidRDefault="002C629B" w:rsidP="002C629B">
      <w:pPr>
        <w:spacing w:line="276" w:lineRule="auto"/>
        <w:rPr>
          <w:rFonts w:eastAsia="Calibri"/>
          <w:bCs/>
          <w:u w:val="single"/>
        </w:rPr>
      </w:pPr>
      <w:r w:rsidRPr="002C629B">
        <w:rPr>
          <w:rFonts w:eastAsia="Calibri"/>
          <w:bCs/>
          <w:u w:val="single"/>
        </w:rPr>
        <w:t>EXTRA-CURRICULAR/PARAPROFESSIONAL TRANSFERS</w:t>
      </w:r>
    </w:p>
    <w:p w:rsidR="002C629B" w:rsidRPr="002C629B" w:rsidRDefault="002C629B" w:rsidP="002C629B">
      <w:pPr>
        <w:spacing w:line="276" w:lineRule="auto"/>
        <w:rPr>
          <w:rFonts w:eastAsia="Calibri"/>
          <w:bCs/>
        </w:rPr>
      </w:pPr>
      <w:r w:rsidRPr="002C629B">
        <w:rPr>
          <w:rFonts w:eastAsia="Calibri"/>
          <w:bCs/>
        </w:rPr>
        <w:t>Bell, Deron – Transfer from Asst. Boys Basketball Coach 30% to 9</w:t>
      </w:r>
      <w:r w:rsidRPr="002C629B">
        <w:rPr>
          <w:rFonts w:eastAsia="Calibri"/>
          <w:bCs/>
          <w:vertAlign w:val="superscript"/>
        </w:rPr>
        <w:t>th</w:t>
      </w:r>
      <w:r w:rsidRPr="002C629B">
        <w:rPr>
          <w:rFonts w:eastAsia="Calibri"/>
          <w:bCs/>
        </w:rPr>
        <w:t xml:space="preserve"> Gr. Boys Basketball 100% - Effective 07/01/2025</w:t>
      </w:r>
    </w:p>
    <w:p w:rsidR="002C629B" w:rsidRPr="002C629B" w:rsidRDefault="002C629B" w:rsidP="002C629B">
      <w:pPr>
        <w:spacing w:line="276" w:lineRule="auto"/>
        <w:rPr>
          <w:rFonts w:eastAsia="Calibri"/>
          <w:bCs/>
          <w:u w:val="single"/>
        </w:rPr>
      </w:pPr>
    </w:p>
    <w:p w:rsidR="002C629B" w:rsidRPr="002C629B" w:rsidRDefault="002C629B" w:rsidP="002C629B">
      <w:pPr>
        <w:rPr>
          <w:rFonts w:eastAsia="Calibri"/>
          <w:u w:val="single"/>
        </w:rPr>
      </w:pPr>
      <w:r w:rsidRPr="002C629B">
        <w:rPr>
          <w:rFonts w:eastAsia="Calibri"/>
          <w:u w:val="single"/>
        </w:rPr>
        <w:t>SUBSTITUTE TEACHER RESIGNATIONS</w:t>
      </w:r>
    </w:p>
    <w:p w:rsidR="002C629B" w:rsidRPr="002C629B" w:rsidRDefault="002C629B" w:rsidP="002C629B">
      <w:pPr>
        <w:rPr>
          <w:rFonts w:eastAsia="Calibri"/>
        </w:rPr>
      </w:pPr>
      <w:r w:rsidRPr="002C629B">
        <w:rPr>
          <w:rFonts w:eastAsia="Calibri"/>
        </w:rPr>
        <w:t>Bergner, Caroline – Substitute Teacher – Effective 8/14/2025</w:t>
      </w:r>
    </w:p>
    <w:p w:rsidR="002C629B" w:rsidRPr="002C629B" w:rsidRDefault="002C629B" w:rsidP="002C629B">
      <w:pPr>
        <w:rPr>
          <w:rFonts w:eastAsia="Calibri"/>
        </w:rPr>
      </w:pPr>
      <w:r w:rsidRPr="002C629B">
        <w:rPr>
          <w:rFonts w:eastAsia="Calibri"/>
        </w:rPr>
        <w:t>Brown, Sydney – Substitute Teacher – Effective 8/5/2025</w:t>
      </w:r>
    </w:p>
    <w:p w:rsidR="002C629B" w:rsidRPr="002C629B" w:rsidRDefault="002C629B" w:rsidP="002C629B">
      <w:pPr>
        <w:rPr>
          <w:rFonts w:eastAsia="Calibri"/>
        </w:rPr>
      </w:pPr>
      <w:r w:rsidRPr="002C629B">
        <w:rPr>
          <w:rFonts w:eastAsia="Calibri"/>
        </w:rPr>
        <w:t>Clark, Sydney – Substitute Teacher – Effective 8/1/2025</w:t>
      </w:r>
    </w:p>
    <w:p w:rsidR="002C629B" w:rsidRPr="002C629B" w:rsidRDefault="002C629B" w:rsidP="002C629B">
      <w:pPr>
        <w:rPr>
          <w:rFonts w:eastAsia="Calibri"/>
        </w:rPr>
      </w:pPr>
      <w:r w:rsidRPr="002C629B">
        <w:rPr>
          <w:rFonts w:eastAsia="Calibri"/>
        </w:rPr>
        <w:t>Cook, Matthew – Substitute Teacher – Effective 8/14/2025</w:t>
      </w:r>
    </w:p>
    <w:p w:rsidR="002C629B" w:rsidRPr="002C629B" w:rsidRDefault="002C629B" w:rsidP="002C629B">
      <w:pPr>
        <w:rPr>
          <w:rFonts w:eastAsia="Calibri"/>
        </w:rPr>
      </w:pPr>
      <w:r w:rsidRPr="002C629B">
        <w:rPr>
          <w:rFonts w:eastAsia="Calibri"/>
        </w:rPr>
        <w:t>Hart, Hannah – Substitute Teacher – Effective 8/5/2025</w:t>
      </w:r>
    </w:p>
    <w:p w:rsidR="002C629B" w:rsidRPr="002C629B" w:rsidRDefault="002C629B" w:rsidP="002C629B">
      <w:pPr>
        <w:rPr>
          <w:rFonts w:eastAsia="Calibri"/>
        </w:rPr>
      </w:pPr>
      <w:r w:rsidRPr="002C629B">
        <w:rPr>
          <w:rFonts w:eastAsia="Calibri"/>
        </w:rPr>
        <w:t>Jefferson, Jessica – Substitute Teacher – Effective 8/14/2025</w:t>
      </w:r>
    </w:p>
    <w:p w:rsidR="002C629B" w:rsidRPr="002C629B" w:rsidRDefault="002C629B" w:rsidP="002C629B">
      <w:pPr>
        <w:rPr>
          <w:rFonts w:eastAsia="Calibri"/>
        </w:rPr>
      </w:pPr>
      <w:r w:rsidRPr="002C629B">
        <w:rPr>
          <w:rFonts w:eastAsia="Calibri"/>
        </w:rPr>
        <w:t>Radford, Michael – Substitute Teacher – Effective 8/14/2025</w:t>
      </w:r>
    </w:p>
    <w:p w:rsidR="002C629B" w:rsidRPr="002C629B" w:rsidRDefault="002C629B" w:rsidP="002C629B">
      <w:pPr>
        <w:rPr>
          <w:rFonts w:eastAsia="Calibri"/>
        </w:rPr>
      </w:pPr>
      <w:r w:rsidRPr="002C629B">
        <w:rPr>
          <w:rFonts w:eastAsia="Calibri"/>
        </w:rPr>
        <w:t>Taylor, Hayley – Substitute Teacher – Effective 8/14/2025</w:t>
      </w:r>
    </w:p>
    <w:p w:rsidR="002C629B" w:rsidRPr="002C629B" w:rsidRDefault="002C629B" w:rsidP="002C629B">
      <w:pPr>
        <w:spacing w:line="276" w:lineRule="auto"/>
        <w:rPr>
          <w:rFonts w:eastAsia="Calibri"/>
          <w:bCs/>
        </w:rPr>
      </w:pPr>
    </w:p>
    <w:p w:rsidR="002C629B" w:rsidRPr="002C629B" w:rsidRDefault="002C629B" w:rsidP="002C629B">
      <w:pPr>
        <w:rPr>
          <w:rFonts w:eastAsia="Calibri"/>
          <w:u w:val="single"/>
        </w:rPr>
      </w:pPr>
      <w:r w:rsidRPr="002C629B">
        <w:rPr>
          <w:rFonts w:eastAsia="Calibri"/>
          <w:u w:val="single"/>
        </w:rPr>
        <w:t>SUBSTITUTE TEACHER HIRES</w:t>
      </w:r>
    </w:p>
    <w:p w:rsidR="002C629B" w:rsidRPr="002C629B" w:rsidRDefault="002C629B" w:rsidP="002C629B">
      <w:pPr>
        <w:rPr>
          <w:rFonts w:eastAsia="Calibri"/>
        </w:rPr>
      </w:pPr>
      <w:r w:rsidRPr="002C629B">
        <w:rPr>
          <w:rFonts w:eastAsia="Calibri"/>
        </w:rPr>
        <w:t>Anderson, Debbie – Substitute Teacher – Effective 8/4/2025</w:t>
      </w:r>
    </w:p>
    <w:p w:rsidR="002C629B" w:rsidRPr="002C629B" w:rsidRDefault="002C629B" w:rsidP="002C629B">
      <w:pPr>
        <w:shd w:val="clear" w:color="auto" w:fill="FFFFFF"/>
        <w:rPr>
          <w:rFonts w:eastAsia="Calibri"/>
        </w:rPr>
      </w:pPr>
      <w:r w:rsidRPr="002C629B">
        <w:rPr>
          <w:rFonts w:eastAsia="Calibri"/>
        </w:rPr>
        <w:lastRenderedPageBreak/>
        <w:t>Bartholomew, Amanda - Substitute Teacher - Effective 8/4/2025</w:t>
      </w:r>
    </w:p>
    <w:p w:rsidR="002C629B" w:rsidRPr="002C629B" w:rsidRDefault="002C629B" w:rsidP="002C629B">
      <w:pPr>
        <w:shd w:val="clear" w:color="auto" w:fill="FFFFFF"/>
        <w:rPr>
          <w:rFonts w:eastAsia="Calibri"/>
        </w:rPr>
      </w:pPr>
      <w:r w:rsidRPr="002C629B">
        <w:rPr>
          <w:rFonts w:eastAsia="Calibri"/>
        </w:rPr>
        <w:t>Black, Claudia - Substitute Teacher - Effective 8/4/2025</w:t>
      </w:r>
    </w:p>
    <w:p w:rsidR="002C629B" w:rsidRPr="002C629B" w:rsidRDefault="002C629B" w:rsidP="002C629B">
      <w:pPr>
        <w:shd w:val="clear" w:color="auto" w:fill="FFFFFF"/>
        <w:rPr>
          <w:rFonts w:eastAsia="Calibri"/>
          <w:b/>
        </w:rPr>
      </w:pPr>
      <w:r w:rsidRPr="002C629B">
        <w:rPr>
          <w:rFonts w:eastAsia="Calibri"/>
        </w:rPr>
        <w:t>Bowels, Melissa - Substitute Teacher   - Effective 8/18/2025</w:t>
      </w:r>
    </w:p>
    <w:p w:rsidR="002C629B" w:rsidRPr="002C629B" w:rsidRDefault="002C629B" w:rsidP="002C629B">
      <w:pPr>
        <w:shd w:val="clear" w:color="auto" w:fill="FFFFFF"/>
        <w:rPr>
          <w:rFonts w:eastAsia="Calibri"/>
        </w:rPr>
      </w:pPr>
      <w:r w:rsidRPr="002C629B">
        <w:rPr>
          <w:rFonts w:eastAsia="Calibri"/>
        </w:rPr>
        <w:t>Boyer, Amy - Substitute Teacher - Effective 8/18/2025</w:t>
      </w:r>
    </w:p>
    <w:p w:rsidR="002C629B" w:rsidRPr="002C629B" w:rsidRDefault="002C629B" w:rsidP="002C629B">
      <w:pPr>
        <w:shd w:val="clear" w:color="auto" w:fill="FFFFFF"/>
        <w:rPr>
          <w:rFonts w:eastAsia="Calibri"/>
        </w:rPr>
      </w:pPr>
      <w:r w:rsidRPr="002C629B">
        <w:rPr>
          <w:rFonts w:eastAsia="Calibri"/>
        </w:rPr>
        <w:t>Cain, Stevie - Substitute Teacher - Effective 8/4/2025</w:t>
      </w:r>
    </w:p>
    <w:p w:rsidR="002C629B" w:rsidRPr="002C629B" w:rsidRDefault="002C629B" w:rsidP="002C629B">
      <w:pPr>
        <w:shd w:val="clear" w:color="auto" w:fill="FFFFFF"/>
        <w:rPr>
          <w:rFonts w:eastAsia="Calibri"/>
        </w:rPr>
      </w:pPr>
      <w:r w:rsidRPr="002C629B">
        <w:rPr>
          <w:rFonts w:eastAsia="Calibri"/>
        </w:rPr>
        <w:t>Cochran, Emily - Substitute Teacher - Effective 8/4/2025</w:t>
      </w:r>
    </w:p>
    <w:p w:rsidR="002C629B" w:rsidRPr="002C629B" w:rsidRDefault="002C629B" w:rsidP="002C629B">
      <w:pPr>
        <w:shd w:val="clear" w:color="auto" w:fill="FFFFFF"/>
        <w:rPr>
          <w:rFonts w:eastAsia="Calibri"/>
        </w:rPr>
      </w:pPr>
      <w:proofErr w:type="spellStart"/>
      <w:r w:rsidRPr="002C629B">
        <w:rPr>
          <w:rFonts w:eastAsia="Calibri"/>
        </w:rPr>
        <w:t>Gani</w:t>
      </w:r>
      <w:proofErr w:type="spellEnd"/>
      <w:r w:rsidRPr="002C629B">
        <w:rPr>
          <w:rFonts w:eastAsia="Calibri"/>
        </w:rPr>
        <w:t>, Kristin - Substitute Teacher - Effective 8/4/2025</w:t>
      </w:r>
    </w:p>
    <w:p w:rsidR="002C629B" w:rsidRPr="002C629B" w:rsidRDefault="002C629B" w:rsidP="002C629B">
      <w:pPr>
        <w:shd w:val="clear" w:color="auto" w:fill="FFFFFF"/>
        <w:rPr>
          <w:rFonts w:eastAsia="Calibri"/>
        </w:rPr>
      </w:pPr>
      <w:proofErr w:type="spellStart"/>
      <w:r w:rsidRPr="002C629B">
        <w:rPr>
          <w:rFonts w:eastAsia="Calibri"/>
        </w:rPr>
        <w:t>Colston</w:t>
      </w:r>
      <w:proofErr w:type="spellEnd"/>
      <w:r w:rsidRPr="002C629B">
        <w:rPr>
          <w:rFonts w:eastAsia="Calibri"/>
        </w:rPr>
        <w:t>, Fallon - Substitute Teacher - Effective 8/4/2025</w:t>
      </w:r>
    </w:p>
    <w:p w:rsidR="002C629B" w:rsidRPr="002C629B" w:rsidRDefault="002C629B" w:rsidP="002C629B">
      <w:pPr>
        <w:shd w:val="clear" w:color="auto" w:fill="FFFFFF"/>
        <w:rPr>
          <w:rFonts w:eastAsia="Calibri"/>
        </w:rPr>
      </w:pPr>
      <w:r w:rsidRPr="002C629B">
        <w:rPr>
          <w:rFonts w:eastAsia="Calibri"/>
        </w:rPr>
        <w:t>Davis, Grace - Substitute Teacher - Effective 8/18/2025</w:t>
      </w:r>
    </w:p>
    <w:p w:rsidR="002C629B" w:rsidRPr="002C629B" w:rsidRDefault="002C629B" w:rsidP="002C629B">
      <w:pPr>
        <w:shd w:val="clear" w:color="auto" w:fill="FFFFFF"/>
        <w:rPr>
          <w:rFonts w:eastAsia="Calibri"/>
        </w:rPr>
      </w:pPr>
      <w:proofErr w:type="spellStart"/>
      <w:r w:rsidRPr="002C629B">
        <w:rPr>
          <w:rFonts w:eastAsia="Calibri"/>
        </w:rPr>
        <w:t>Daughdrill</w:t>
      </w:r>
      <w:proofErr w:type="spellEnd"/>
      <w:r w:rsidRPr="002C629B">
        <w:rPr>
          <w:rFonts w:eastAsia="Calibri"/>
        </w:rPr>
        <w:t>, Karlie - Substitute Teacher - Effective 8/4/2025</w:t>
      </w:r>
    </w:p>
    <w:p w:rsidR="002C629B" w:rsidRPr="002C629B" w:rsidRDefault="002C629B" w:rsidP="002C629B">
      <w:pPr>
        <w:shd w:val="clear" w:color="auto" w:fill="FFFFFF"/>
        <w:rPr>
          <w:rFonts w:eastAsia="Calibri"/>
        </w:rPr>
      </w:pPr>
      <w:r w:rsidRPr="002C629B">
        <w:rPr>
          <w:rFonts w:eastAsia="Calibri"/>
        </w:rPr>
        <w:t>Day, Emily - Substitute Teacher - Effective 8/4/2025</w:t>
      </w:r>
    </w:p>
    <w:p w:rsidR="002C629B" w:rsidRPr="002C629B" w:rsidRDefault="002C629B" w:rsidP="002C629B">
      <w:pPr>
        <w:shd w:val="clear" w:color="auto" w:fill="FFFFFF"/>
        <w:rPr>
          <w:rFonts w:eastAsia="Calibri"/>
        </w:rPr>
      </w:pPr>
      <w:r w:rsidRPr="002C629B">
        <w:rPr>
          <w:rFonts w:eastAsia="Calibri"/>
        </w:rPr>
        <w:t>Greenleaf, Jessica - Substitute Teacher - Effective 8/18/2025</w:t>
      </w:r>
    </w:p>
    <w:p w:rsidR="002C629B" w:rsidRPr="002C629B" w:rsidRDefault="002C629B" w:rsidP="002C629B">
      <w:pPr>
        <w:shd w:val="clear" w:color="auto" w:fill="FFFFFF"/>
        <w:rPr>
          <w:rFonts w:eastAsia="Calibri"/>
        </w:rPr>
      </w:pPr>
      <w:r w:rsidRPr="002C629B">
        <w:rPr>
          <w:rFonts w:eastAsia="Calibri"/>
        </w:rPr>
        <w:t>Hinton, Emily - Substitute Teacher - Effective 8/4/2025</w:t>
      </w:r>
    </w:p>
    <w:p w:rsidR="002C629B" w:rsidRPr="002C629B" w:rsidRDefault="002C629B" w:rsidP="002C629B">
      <w:pPr>
        <w:shd w:val="clear" w:color="auto" w:fill="FFFFFF"/>
        <w:rPr>
          <w:rFonts w:eastAsia="Calibri"/>
        </w:rPr>
      </w:pPr>
      <w:r w:rsidRPr="002C629B">
        <w:rPr>
          <w:rFonts w:eastAsia="Calibri"/>
        </w:rPr>
        <w:t>Hatfield, Anna - Substitute Teacher - Effective 8/4/2025</w:t>
      </w:r>
    </w:p>
    <w:p w:rsidR="002C629B" w:rsidRPr="002C629B" w:rsidRDefault="002C629B" w:rsidP="002C629B">
      <w:pPr>
        <w:shd w:val="clear" w:color="auto" w:fill="FFFFFF"/>
        <w:rPr>
          <w:rFonts w:eastAsia="Calibri"/>
        </w:rPr>
      </w:pPr>
      <w:r w:rsidRPr="002C629B">
        <w:rPr>
          <w:rFonts w:eastAsia="Calibri"/>
        </w:rPr>
        <w:t>Horton, Quinton - Substitute Teacher   - Effective 8/18/2025</w:t>
      </w:r>
    </w:p>
    <w:p w:rsidR="002C629B" w:rsidRPr="002C629B" w:rsidRDefault="002C629B" w:rsidP="002C629B">
      <w:pPr>
        <w:shd w:val="clear" w:color="auto" w:fill="FFFFFF"/>
        <w:rPr>
          <w:rFonts w:eastAsia="Calibri"/>
        </w:rPr>
      </w:pPr>
      <w:r w:rsidRPr="002C629B">
        <w:rPr>
          <w:rFonts w:eastAsia="Calibri"/>
        </w:rPr>
        <w:t>Isaac, Amy - Substitute Teacher   - Effective 8/18/2025</w:t>
      </w:r>
    </w:p>
    <w:p w:rsidR="002C629B" w:rsidRPr="002C629B" w:rsidRDefault="002C629B" w:rsidP="002C629B">
      <w:pPr>
        <w:shd w:val="clear" w:color="auto" w:fill="FFFFFF"/>
        <w:rPr>
          <w:rFonts w:eastAsia="Calibri"/>
        </w:rPr>
      </w:pPr>
      <w:r w:rsidRPr="002C629B">
        <w:rPr>
          <w:rFonts w:eastAsia="Calibri"/>
        </w:rPr>
        <w:t>Johnson, Jerome - Substitute Teacher - Effective 8/4/2025</w:t>
      </w:r>
    </w:p>
    <w:p w:rsidR="002C629B" w:rsidRPr="002C629B" w:rsidRDefault="002C629B" w:rsidP="002C629B">
      <w:pPr>
        <w:shd w:val="clear" w:color="auto" w:fill="FFFFFF"/>
        <w:rPr>
          <w:rFonts w:eastAsia="Calibri"/>
        </w:rPr>
      </w:pPr>
      <w:r w:rsidRPr="002C629B">
        <w:rPr>
          <w:rFonts w:eastAsia="Calibri"/>
        </w:rPr>
        <w:t>Langley, Eli - Substitute Teacher - Effective 8/4/2025</w:t>
      </w:r>
    </w:p>
    <w:p w:rsidR="002C629B" w:rsidRPr="002C629B" w:rsidRDefault="002C629B" w:rsidP="002C629B">
      <w:pPr>
        <w:shd w:val="clear" w:color="auto" w:fill="FFFFFF"/>
        <w:rPr>
          <w:rFonts w:eastAsia="Calibri"/>
        </w:rPr>
      </w:pPr>
      <w:r w:rsidRPr="002C629B">
        <w:rPr>
          <w:rFonts w:eastAsia="Calibri"/>
        </w:rPr>
        <w:t>Leek, Randall - Substitute Teacher - Effective 8/4/2025</w:t>
      </w:r>
    </w:p>
    <w:p w:rsidR="002C629B" w:rsidRPr="002C629B" w:rsidRDefault="002C629B" w:rsidP="002C629B">
      <w:pPr>
        <w:shd w:val="clear" w:color="auto" w:fill="FFFFFF"/>
        <w:rPr>
          <w:rFonts w:eastAsia="Calibri"/>
        </w:rPr>
      </w:pPr>
      <w:r w:rsidRPr="002C629B">
        <w:rPr>
          <w:rFonts w:eastAsia="Calibri"/>
        </w:rPr>
        <w:t>Moreland, Dayton - Substitute Teacher - Effective 8/4/2025</w:t>
      </w:r>
    </w:p>
    <w:p w:rsidR="002C629B" w:rsidRPr="002C629B" w:rsidRDefault="002C629B" w:rsidP="002C629B">
      <w:pPr>
        <w:shd w:val="clear" w:color="auto" w:fill="FFFFFF"/>
        <w:rPr>
          <w:rFonts w:eastAsia="Calibri"/>
        </w:rPr>
      </w:pPr>
      <w:proofErr w:type="spellStart"/>
      <w:r w:rsidRPr="002C629B">
        <w:rPr>
          <w:rFonts w:eastAsia="Calibri"/>
        </w:rPr>
        <w:t>McCusker</w:t>
      </w:r>
      <w:proofErr w:type="spellEnd"/>
      <w:r w:rsidRPr="002C629B">
        <w:rPr>
          <w:rFonts w:eastAsia="Calibri"/>
        </w:rPr>
        <w:t>, Monique - Substitute Teacher   - Effective 8/18/2025</w:t>
      </w:r>
    </w:p>
    <w:p w:rsidR="002C629B" w:rsidRPr="002C629B" w:rsidRDefault="002C629B" w:rsidP="002C629B">
      <w:pPr>
        <w:shd w:val="clear" w:color="auto" w:fill="FFFFFF"/>
        <w:rPr>
          <w:rFonts w:eastAsia="Calibri"/>
        </w:rPr>
      </w:pPr>
      <w:r w:rsidRPr="002C629B">
        <w:rPr>
          <w:rFonts w:eastAsia="Calibri"/>
        </w:rPr>
        <w:t xml:space="preserve">Pena-Olson, </w:t>
      </w:r>
      <w:proofErr w:type="gramStart"/>
      <w:r w:rsidRPr="002C629B">
        <w:rPr>
          <w:rFonts w:eastAsia="Calibri"/>
        </w:rPr>
        <w:t>Summer</w:t>
      </w:r>
      <w:proofErr w:type="gramEnd"/>
      <w:r w:rsidRPr="002C629B">
        <w:rPr>
          <w:rFonts w:eastAsia="Calibri"/>
        </w:rPr>
        <w:t xml:space="preserve"> - Substitute Teacher    - Effective 8/18/2025</w:t>
      </w:r>
    </w:p>
    <w:p w:rsidR="002C629B" w:rsidRPr="002C629B" w:rsidRDefault="002C629B" w:rsidP="002C629B">
      <w:pPr>
        <w:shd w:val="clear" w:color="auto" w:fill="FFFFFF"/>
        <w:rPr>
          <w:rFonts w:eastAsia="Calibri"/>
        </w:rPr>
      </w:pPr>
      <w:r w:rsidRPr="002C629B">
        <w:rPr>
          <w:rFonts w:eastAsia="Calibri"/>
        </w:rPr>
        <w:t>Reid, Robert - Substitute Teacher - Effective 8/4/2025</w:t>
      </w:r>
    </w:p>
    <w:p w:rsidR="002C629B" w:rsidRPr="002C629B" w:rsidRDefault="002C629B" w:rsidP="002C629B">
      <w:pPr>
        <w:shd w:val="clear" w:color="auto" w:fill="FFFFFF"/>
        <w:rPr>
          <w:rFonts w:eastAsia="Calibri"/>
        </w:rPr>
      </w:pPr>
      <w:r w:rsidRPr="002C629B">
        <w:rPr>
          <w:rFonts w:eastAsia="Calibri"/>
        </w:rPr>
        <w:t>Ritchie, Rachel - Substitute Teacher - Effective 8/18/2025</w:t>
      </w:r>
    </w:p>
    <w:p w:rsidR="002C629B" w:rsidRPr="002C629B" w:rsidRDefault="002C629B" w:rsidP="002C629B">
      <w:pPr>
        <w:shd w:val="clear" w:color="auto" w:fill="FFFFFF"/>
        <w:rPr>
          <w:rFonts w:eastAsia="Calibri"/>
        </w:rPr>
      </w:pPr>
      <w:r w:rsidRPr="002C629B">
        <w:rPr>
          <w:rFonts w:eastAsia="Calibri"/>
        </w:rPr>
        <w:t>Rutledge, Kathryn - Substitute Teacher - Effective 8/4/2025</w:t>
      </w:r>
    </w:p>
    <w:p w:rsidR="002C629B" w:rsidRPr="002C629B" w:rsidRDefault="002C629B" w:rsidP="002C629B">
      <w:pPr>
        <w:shd w:val="clear" w:color="auto" w:fill="FFFFFF"/>
        <w:rPr>
          <w:rFonts w:eastAsia="Calibri"/>
        </w:rPr>
      </w:pPr>
      <w:r w:rsidRPr="002C629B">
        <w:rPr>
          <w:rFonts w:eastAsia="Calibri"/>
        </w:rPr>
        <w:t>Simpson, Patricia - Substitute Teacher - Effective 8/4/2025</w:t>
      </w:r>
    </w:p>
    <w:p w:rsidR="002C629B" w:rsidRPr="002C629B" w:rsidRDefault="002C629B" w:rsidP="002C629B">
      <w:pPr>
        <w:shd w:val="clear" w:color="auto" w:fill="FFFFFF"/>
        <w:rPr>
          <w:rFonts w:eastAsia="Calibri"/>
        </w:rPr>
      </w:pPr>
    </w:p>
    <w:p w:rsidR="002C629B" w:rsidRPr="002C629B" w:rsidRDefault="002C629B" w:rsidP="002C629B">
      <w:pPr>
        <w:rPr>
          <w:rFonts w:eastAsia="Calibri"/>
          <w:u w:val="single"/>
        </w:rPr>
      </w:pPr>
      <w:r w:rsidRPr="002C629B">
        <w:rPr>
          <w:rFonts w:eastAsia="Calibri"/>
          <w:u w:val="single"/>
        </w:rPr>
        <w:t>SUBSTITUTE TEACHER TRANSFERS</w:t>
      </w:r>
    </w:p>
    <w:p w:rsidR="002C629B" w:rsidRPr="002C629B" w:rsidRDefault="002C629B" w:rsidP="002C629B">
      <w:pPr>
        <w:shd w:val="clear" w:color="auto" w:fill="FFFFFF"/>
        <w:rPr>
          <w:rFonts w:eastAsia="Calibri"/>
        </w:rPr>
      </w:pPr>
      <w:r w:rsidRPr="002C629B">
        <w:rPr>
          <w:rFonts w:eastAsia="Calibri"/>
        </w:rPr>
        <w:t>Hogan, Sharon - Substitute IA -Effective 8/18/2025</w:t>
      </w:r>
    </w:p>
    <w:p w:rsidR="002C629B" w:rsidRPr="002C629B" w:rsidRDefault="002C629B" w:rsidP="00551814">
      <w:pPr>
        <w:pStyle w:val="PlainText"/>
        <w:rPr>
          <w:rFonts w:ascii="Times New Roman" w:hAnsi="Times New Roman" w:cs="Times New Roman"/>
          <w:sz w:val="24"/>
          <w:szCs w:val="24"/>
        </w:rPr>
      </w:pPr>
    </w:p>
    <w:p w:rsidR="002C629B" w:rsidRDefault="00382EFF" w:rsidP="00551814">
      <w:pPr>
        <w:pStyle w:val="PlainText"/>
        <w:rPr>
          <w:rFonts w:ascii="Times New Roman" w:hAnsi="Times New Roman" w:cs="Times New Roman"/>
          <w:b/>
          <w:sz w:val="24"/>
          <w:szCs w:val="24"/>
        </w:rPr>
      </w:pPr>
      <w:r w:rsidRPr="002C629B">
        <w:rPr>
          <w:rFonts w:ascii="Times New Roman" w:hAnsi="Times New Roman" w:cs="Times New Roman"/>
          <w:b/>
          <w:sz w:val="24"/>
          <w:szCs w:val="24"/>
        </w:rPr>
        <w:t xml:space="preserve">X.D.2. Classified Personnel Actions </w:t>
      </w:r>
    </w:p>
    <w:p w:rsidR="002C629B" w:rsidRPr="002C629B" w:rsidRDefault="00382EFF" w:rsidP="002C629B">
      <w:pPr>
        <w:rPr>
          <w:u w:val="single"/>
        </w:rPr>
      </w:pPr>
      <w:r w:rsidRPr="002C629B">
        <w:t xml:space="preserve"> </w:t>
      </w:r>
      <w:r w:rsidR="002C629B" w:rsidRPr="002C629B">
        <w:rPr>
          <w:u w:val="single"/>
        </w:rPr>
        <w:t>CLASSIFIED HIRING:</w:t>
      </w:r>
    </w:p>
    <w:p w:rsidR="002C629B" w:rsidRPr="002C629B" w:rsidRDefault="002C629B" w:rsidP="002C629B">
      <w:r w:rsidRPr="002C629B">
        <w:t>Bailey, Lois—Part-Time Bus Monitor—Transportation—Effective 08/07/2025</w:t>
      </w:r>
      <w:r w:rsidRPr="002C629B">
        <w:tab/>
      </w:r>
    </w:p>
    <w:p w:rsidR="002C629B" w:rsidRPr="002C629B" w:rsidRDefault="002C629B" w:rsidP="002C629B">
      <w:r w:rsidRPr="002C629B">
        <w:t xml:space="preserve">Barnes, </w:t>
      </w:r>
      <w:proofErr w:type="spellStart"/>
      <w:r w:rsidRPr="002C629B">
        <w:t>Valasiti</w:t>
      </w:r>
      <w:proofErr w:type="spellEnd"/>
      <w:r w:rsidRPr="002C629B">
        <w:t>—Instructional Assistant II—Rineyville—Effective 08/01/2025</w:t>
      </w:r>
      <w:r w:rsidRPr="002C629B">
        <w:tab/>
      </w:r>
    </w:p>
    <w:p w:rsidR="002C629B" w:rsidRPr="002C629B" w:rsidRDefault="002C629B" w:rsidP="002C629B">
      <w:r w:rsidRPr="002C629B">
        <w:t>Bauer, Rachel—Registrar—West Hardin—Effective 08/04/2025</w:t>
      </w:r>
    </w:p>
    <w:p w:rsidR="002C629B" w:rsidRPr="002C629B" w:rsidRDefault="002C629B" w:rsidP="002C629B">
      <w:r w:rsidRPr="002C629B">
        <w:t>Booker, Edgar—Substitute Custodian—Building and Grounds—Effective 08/13/2025</w:t>
      </w:r>
      <w:r w:rsidRPr="002C629B">
        <w:tab/>
      </w:r>
    </w:p>
    <w:p w:rsidR="002C629B" w:rsidRPr="002C629B" w:rsidRDefault="002C629B" w:rsidP="002C629B">
      <w:r w:rsidRPr="002C629B">
        <w:t>Booker, James (Connor)—Custodian—Rineyville—Effective 07/18/2025</w:t>
      </w:r>
    </w:p>
    <w:p w:rsidR="002C629B" w:rsidRPr="002C629B" w:rsidRDefault="002C629B" w:rsidP="002C629B">
      <w:r w:rsidRPr="002C629B">
        <w:t>Bottoms, Sandra—Part-time SACC Monitor—Effective 08/04/2025 (additional)</w:t>
      </w:r>
    </w:p>
    <w:p w:rsidR="002C629B" w:rsidRPr="002C629B" w:rsidRDefault="002C629B" w:rsidP="002C629B">
      <w:r w:rsidRPr="002C629B">
        <w:t>Caldwell, Dalton—Maintenance Tech II—Maintenance—08/04/2025</w:t>
      </w:r>
    </w:p>
    <w:p w:rsidR="002C629B" w:rsidRPr="002C629B" w:rsidRDefault="002C629B" w:rsidP="002C629B">
      <w:proofErr w:type="spellStart"/>
      <w:r w:rsidRPr="002C629B">
        <w:t>Clater</w:t>
      </w:r>
      <w:proofErr w:type="spellEnd"/>
      <w:r w:rsidRPr="002C629B">
        <w:t>, Whitney – Part-time Instructional Monitor – North Park ELA – Effective 08/01/2025</w:t>
      </w:r>
    </w:p>
    <w:p w:rsidR="002C629B" w:rsidRPr="002C629B" w:rsidRDefault="002C629B" w:rsidP="002C629B">
      <w:r w:rsidRPr="002C629B">
        <w:t>Clifford, Melissa – Part-time Instructional Monitor – North Park ELA – Effective 08/07/2025</w:t>
      </w:r>
    </w:p>
    <w:p w:rsidR="002C629B" w:rsidRPr="002C629B" w:rsidRDefault="002C629B" w:rsidP="002C629B">
      <w:r w:rsidRPr="002C629B">
        <w:t>Coronado-Vargas, Karla – Instructional Assistant/ESL – Districtwide – Effective 08/08/2025</w:t>
      </w:r>
    </w:p>
    <w:p w:rsidR="002C629B" w:rsidRPr="002C629B" w:rsidRDefault="002C629B" w:rsidP="002C629B">
      <w:r w:rsidRPr="002C629B">
        <w:t xml:space="preserve">Cornwell, </w:t>
      </w:r>
      <w:proofErr w:type="spellStart"/>
      <w:r w:rsidRPr="002C629B">
        <w:t>Alexios</w:t>
      </w:r>
      <w:proofErr w:type="spellEnd"/>
      <w:r w:rsidRPr="002C629B">
        <w:t xml:space="preserve"> – Part-Time Instructional Monitor/SACC – Vine Grove – Effective 08/04/2025</w:t>
      </w:r>
    </w:p>
    <w:p w:rsidR="002C629B" w:rsidRPr="002C629B" w:rsidRDefault="002C629B" w:rsidP="002C629B">
      <w:r w:rsidRPr="002C629B">
        <w:t>Crutcher, James—Bus Driver—Transportation—Effective 08/01/2025</w:t>
      </w:r>
    </w:p>
    <w:p w:rsidR="002C629B" w:rsidRPr="002C629B" w:rsidRDefault="002C629B" w:rsidP="002C629B">
      <w:r w:rsidRPr="002C629B">
        <w:t>Duvall, Danielle – Instructional Assistant II/Preschool – North Park – Effective 08/18/2025</w:t>
      </w:r>
    </w:p>
    <w:p w:rsidR="002C629B" w:rsidRPr="002C629B" w:rsidRDefault="002C629B" w:rsidP="002C629B">
      <w:r w:rsidRPr="002C629B">
        <w:t>Frost, Brittany—Instructional Assistant I—New Highland—Effective 08/18/2025</w:t>
      </w:r>
    </w:p>
    <w:p w:rsidR="002C629B" w:rsidRPr="002C629B" w:rsidRDefault="002C629B" w:rsidP="002C629B">
      <w:r w:rsidRPr="002C629B">
        <w:t>Garland, Brittany—Instructional Assistant II—Districtwide/Heartland—Effective 08/01/2025</w:t>
      </w:r>
    </w:p>
    <w:p w:rsidR="002C629B" w:rsidRPr="002C629B" w:rsidRDefault="002C629B" w:rsidP="002C629B">
      <w:proofErr w:type="spellStart"/>
      <w:r w:rsidRPr="002C629B">
        <w:t>Gatewood</w:t>
      </w:r>
      <w:proofErr w:type="spellEnd"/>
      <w:r w:rsidRPr="002C629B">
        <w:t xml:space="preserve">, </w:t>
      </w:r>
      <w:proofErr w:type="spellStart"/>
      <w:r w:rsidRPr="002C629B">
        <w:t>Jacheem</w:t>
      </w:r>
      <w:proofErr w:type="spellEnd"/>
      <w:r w:rsidRPr="002C629B">
        <w:t xml:space="preserve"> – Instructional Assistant II – Central Hardin – Effective 08/01/2025</w:t>
      </w:r>
    </w:p>
    <w:p w:rsidR="002C629B" w:rsidRPr="002C629B" w:rsidRDefault="002C629B" w:rsidP="002C629B">
      <w:r w:rsidRPr="002C629B">
        <w:t>Gonzalez, Jessica—Part-Time ELA-College View—Effective 08/04/2025</w:t>
      </w:r>
    </w:p>
    <w:p w:rsidR="002C629B" w:rsidRPr="002C629B" w:rsidRDefault="002C629B" w:rsidP="002C629B">
      <w:proofErr w:type="spellStart"/>
      <w:r w:rsidRPr="002C629B">
        <w:t>Haire</w:t>
      </w:r>
      <w:proofErr w:type="spellEnd"/>
      <w:r w:rsidRPr="002C629B">
        <w:t>, Michael – Custodian – Central Hardin – Effective 08/18/2025</w:t>
      </w:r>
    </w:p>
    <w:p w:rsidR="002C629B" w:rsidRPr="002C629B" w:rsidRDefault="002C629B" w:rsidP="002C629B">
      <w:r w:rsidRPr="002C629B">
        <w:t>Harding, Dominique – Instructional Assistant II/Preschool – North Park – Effective 08/01/2025</w:t>
      </w:r>
    </w:p>
    <w:p w:rsidR="002C629B" w:rsidRPr="002C629B" w:rsidRDefault="002C629B" w:rsidP="002C629B">
      <w:r w:rsidRPr="002C629B">
        <w:t>Hightower, Derrick—Instructor III—John Hardin—Effective 08/05/2025</w:t>
      </w:r>
      <w:r w:rsidRPr="002C629B">
        <w:tab/>
      </w:r>
    </w:p>
    <w:p w:rsidR="002C629B" w:rsidRPr="002C629B" w:rsidRDefault="002C629B" w:rsidP="002C629B">
      <w:r w:rsidRPr="002C629B">
        <w:lastRenderedPageBreak/>
        <w:t>Jackson, Denise—Part-Time Bus Monitor—Transportation—Effective 08/07/2025</w:t>
      </w:r>
      <w:r w:rsidRPr="002C629B">
        <w:tab/>
      </w:r>
    </w:p>
    <w:p w:rsidR="002C629B" w:rsidRPr="002C629B" w:rsidRDefault="002C629B" w:rsidP="002C629B">
      <w:proofErr w:type="spellStart"/>
      <w:r w:rsidRPr="002C629B">
        <w:t>Kearfott</w:t>
      </w:r>
      <w:proofErr w:type="spellEnd"/>
      <w:r w:rsidRPr="002C629B">
        <w:t>, Catherine—Instructional Assistant I—Meadow View—Effective 08/04/2025</w:t>
      </w:r>
    </w:p>
    <w:p w:rsidR="002C629B" w:rsidRPr="002C629B" w:rsidRDefault="002C629B" w:rsidP="002C629B">
      <w:r w:rsidRPr="002C629B">
        <w:t>Kerr, Karsyn—Instructional Assistant I—Lakewood—Effective 08/07/2025</w:t>
      </w:r>
      <w:r w:rsidRPr="002C629B">
        <w:tab/>
      </w:r>
    </w:p>
    <w:p w:rsidR="002C629B" w:rsidRPr="002C629B" w:rsidRDefault="002C629B" w:rsidP="002C629B">
      <w:r w:rsidRPr="002C629B">
        <w:t>Klein, Tracy—Custodian—Rineyville—Effective—07/28/2025</w:t>
      </w:r>
    </w:p>
    <w:p w:rsidR="002C629B" w:rsidRPr="002C629B" w:rsidRDefault="002C629B" w:rsidP="002C629B">
      <w:proofErr w:type="spellStart"/>
      <w:r w:rsidRPr="002C629B">
        <w:t>Klenk</w:t>
      </w:r>
      <w:proofErr w:type="spellEnd"/>
      <w:r w:rsidRPr="002C629B">
        <w:t>, Carmela – Instructional Assistant II/Preschool – North Park – Effective 08/18/2025</w:t>
      </w:r>
    </w:p>
    <w:p w:rsidR="002C629B" w:rsidRPr="002C629B" w:rsidRDefault="002C629B" w:rsidP="002C629B">
      <w:r w:rsidRPr="002C629B">
        <w:t>Larsen Nathan—Part-Time SACC—Rineyville—Effective 08/04/2025</w:t>
      </w:r>
    </w:p>
    <w:p w:rsidR="002C629B" w:rsidRPr="002C629B" w:rsidRDefault="002C629B" w:rsidP="002C629B">
      <w:r w:rsidRPr="002C629B">
        <w:t>Lawless, Destiny—Custodian—New Highland—Effective 08/11/2025</w:t>
      </w:r>
      <w:r w:rsidRPr="002C629B">
        <w:tab/>
      </w:r>
    </w:p>
    <w:p w:rsidR="002C629B" w:rsidRPr="002C629B" w:rsidRDefault="002C629B" w:rsidP="002C629B">
      <w:r w:rsidRPr="002C629B">
        <w:t>Lovelady, Gretchen – Registrar – Woodland – Effective 08/18/2025</w:t>
      </w:r>
      <w:r w:rsidRPr="002C629B">
        <w:tab/>
      </w:r>
    </w:p>
    <w:p w:rsidR="002C629B" w:rsidRPr="002C629B" w:rsidRDefault="002C629B" w:rsidP="002C629B">
      <w:proofErr w:type="spellStart"/>
      <w:r w:rsidRPr="002C629B">
        <w:t>Luce</w:t>
      </w:r>
      <w:proofErr w:type="spellEnd"/>
      <w:r w:rsidRPr="002C629B">
        <w:t>, Rebekah – Part-time Instructional Assistant – Woodland – Effective 08/01/2025</w:t>
      </w:r>
    </w:p>
    <w:p w:rsidR="002C629B" w:rsidRPr="002C629B" w:rsidRDefault="002C629B" w:rsidP="002C629B">
      <w:r w:rsidRPr="002C629B">
        <w:t xml:space="preserve">Lyons, </w:t>
      </w:r>
      <w:proofErr w:type="spellStart"/>
      <w:r w:rsidRPr="002C629B">
        <w:t>Ashlea</w:t>
      </w:r>
      <w:proofErr w:type="spellEnd"/>
      <w:r w:rsidRPr="002C629B">
        <w:t>—Bus Driver—Transportation—Effective 08/01/2025</w:t>
      </w:r>
    </w:p>
    <w:p w:rsidR="002C629B" w:rsidRPr="002C629B" w:rsidRDefault="002C629B" w:rsidP="002C629B">
      <w:proofErr w:type="spellStart"/>
      <w:r w:rsidRPr="002C629B">
        <w:t>McNerlin</w:t>
      </w:r>
      <w:proofErr w:type="spellEnd"/>
      <w:r w:rsidRPr="002C629B">
        <w:t>, Evan – Instructional Assistant – Radcliff – Effective 08/01/2025</w:t>
      </w:r>
    </w:p>
    <w:p w:rsidR="002C629B" w:rsidRPr="002C629B" w:rsidRDefault="002C629B" w:rsidP="002C629B">
      <w:proofErr w:type="spellStart"/>
      <w:r w:rsidRPr="002C629B">
        <w:t>McNerlin</w:t>
      </w:r>
      <w:proofErr w:type="spellEnd"/>
      <w:r w:rsidRPr="002C629B">
        <w:t>, Evan – Part-time Instructional Monitor/SACC – Radcliff – Effective 08/12/2025</w:t>
      </w:r>
    </w:p>
    <w:p w:rsidR="002C629B" w:rsidRPr="002C629B" w:rsidRDefault="002C629B" w:rsidP="002C629B">
      <w:r w:rsidRPr="002C629B">
        <w:t>Meredith, George—Part-time Instructional Assistant I—G C Burkhead—Effective 08/07/2025</w:t>
      </w:r>
    </w:p>
    <w:p w:rsidR="002C629B" w:rsidRPr="002C629B" w:rsidRDefault="002C629B" w:rsidP="002C629B">
      <w:r w:rsidRPr="002C629B">
        <w:t>Miller, Daniel—Instructional Assistant II—New Highland—Effective 08/18/2025</w:t>
      </w:r>
      <w:r w:rsidRPr="002C629B">
        <w:tab/>
      </w:r>
    </w:p>
    <w:p w:rsidR="002C629B" w:rsidRPr="002C629B" w:rsidRDefault="002C629B" w:rsidP="002C629B">
      <w:r w:rsidRPr="002C629B">
        <w:t>Mouser, Lena—Clerk—North Hardin—Effective 08/20/2025</w:t>
      </w:r>
    </w:p>
    <w:p w:rsidR="002C629B" w:rsidRPr="002C629B" w:rsidRDefault="002C629B" w:rsidP="002C629B">
      <w:r w:rsidRPr="002C629B">
        <w:t>Nichols, Corbin—Part-Time ELA—College View—Effective 08/07/2025</w:t>
      </w:r>
      <w:r w:rsidRPr="002C629B">
        <w:tab/>
      </w:r>
    </w:p>
    <w:p w:rsidR="002C629B" w:rsidRPr="002C629B" w:rsidRDefault="002C629B" w:rsidP="002C629B">
      <w:r w:rsidRPr="002C629B">
        <w:t>Parker, Ashley—Part-Time ELA—College View—Effective 08/04/2025</w:t>
      </w:r>
    </w:p>
    <w:p w:rsidR="002C629B" w:rsidRPr="002C629B" w:rsidRDefault="002C629B" w:rsidP="002C629B">
      <w:r w:rsidRPr="002C629B">
        <w:t>Payton, Chloe—Substitute Cook/Baker—Food Service—Effective 08/13/2025</w:t>
      </w:r>
      <w:r w:rsidRPr="002C629B">
        <w:tab/>
      </w:r>
    </w:p>
    <w:p w:rsidR="002C629B" w:rsidRPr="002C629B" w:rsidRDefault="002C629B" w:rsidP="002C629B">
      <w:r w:rsidRPr="002C629B">
        <w:t>Porter, Melissa—Part-Time Preschool Instructional Assistant II—Lincoln Trail--Effective 08/01/2025</w:t>
      </w:r>
    </w:p>
    <w:p w:rsidR="002C629B" w:rsidRPr="002C629B" w:rsidRDefault="002C629B" w:rsidP="002C629B">
      <w:r w:rsidRPr="002C629B">
        <w:t>Rando, Helen—Part-Time SACC—Rineyville—Effective 08/14/2025</w:t>
      </w:r>
      <w:r w:rsidRPr="002C629B">
        <w:tab/>
      </w:r>
    </w:p>
    <w:p w:rsidR="002C629B" w:rsidRPr="002C629B" w:rsidRDefault="002C629B" w:rsidP="002C629B">
      <w:proofErr w:type="spellStart"/>
      <w:r w:rsidRPr="002C629B">
        <w:t>Ranere</w:t>
      </w:r>
      <w:proofErr w:type="spellEnd"/>
      <w:r w:rsidRPr="002C629B">
        <w:t>, Alecia—Instructional Assistant II—College View Campus—Effective 08/01/2025</w:t>
      </w:r>
    </w:p>
    <w:p w:rsidR="002C629B" w:rsidRPr="002C629B" w:rsidRDefault="002C629B" w:rsidP="002C629B">
      <w:r w:rsidRPr="002C629B">
        <w:t>Ravenscroft, Christy – Part-time Instructional Monitor/ELA – North Park – Effective 08/12/2025</w:t>
      </w:r>
    </w:p>
    <w:p w:rsidR="002C629B" w:rsidRPr="002C629B" w:rsidRDefault="002C629B" w:rsidP="002C629B">
      <w:r w:rsidRPr="002C629B">
        <w:t>Reed, Charles – Instructor II – North Middle – Effective 08/01/2025</w:t>
      </w:r>
    </w:p>
    <w:p w:rsidR="002C629B" w:rsidRPr="002C629B" w:rsidRDefault="002C629B" w:rsidP="002C629B">
      <w:r w:rsidRPr="002C629B">
        <w:t>Robinson, Ava—Part-time SACC Monitor—Lincoln Trail—Effective 08/07/2025</w:t>
      </w:r>
    </w:p>
    <w:p w:rsidR="002C629B" w:rsidRPr="002C629B" w:rsidRDefault="002C629B" w:rsidP="002C629B">
      <w:proofErr w:type="spellStart"/>
      <w:r w:rsidRPr="002C629B">
        <w:t>Roten</w:t>
      </w:r>
      <w:proofErr w:type="spellEnd"/>
      <w:r w:rsidRPr="002C629B">
        <w:t>, Mark—Bus Driver—Transportation—Effective 08/01/2025</w:t>
      </w:r>
    </w:p>
    <w:p w:rsidR="002C629B" w:rsidRPr="002C629B" w:rsidRDefault="002C629B" w:rsidP="002C629B">
      <w:r w:rsidRPr="002C629B">
        <w:t>Sellers, Terri—Substitute Custodian—Building and Grounds—Effective 08/13/2025</w:t>
      </w:r>
    </w:p>
    <w:p w:rsidR="002C629B" w:rsidRPr="002C629B" w:rsidRDefault="002C629B" w:rsidP="002C629B">
      <w:r w:rsidRPr="002C629B">
        <w:t>Stuecker, Kristy—Instructor III/Co-Op—North Hardin—Effective 08/05/2025</w:t>
      </w:r>
    </w:p>
    <w:p w:rsidR="002C629B" w:rsidRPr="002C629B" w:rsidRDefault="002C629B" w:rsidP="002C629B">
      <w:r w:rsidRPr="002C629B">
        <w:t xml:space="preserve">Thomas, </w:t>
      </w:r>
      <w:proofErr w:type="spellStart"/>
      <w:r w:rsidRPr="002C629B">
        <w:t>Shelese</w:t>
      </w:r>
      <w:proofErr w:type="spellEnd"/>
      <w:r w:rsidRPr="002C629B">
        <w:t>—Cook/Baker—Rineyville—Effective 08/18/2025</w:t>
      </w:r>
    </w:p>
    <w:p w:rsidR="002C629B" w:rsidRPr="002C629B" w:rsidRDefault="002C629B" w:rsidP="002C629B">
      <w:proofErr w:type="spellStart"/>
      <w:r w:rsidRPr="002C629B">
        <w:t>Vessles</w:t>
      </w:r>
      <w:proofErr w:type="spellEnd"/>
      <w:r w:rsidRPr="002C629B">
        <w:t xml:space="preserve">, </w:t>
      </w:r>
      <w:proofErr w:type="spellStart"/>
      <w:r w:rsidRPr="002C629B">
        <w:t>Kema</w:t>
      </w:r>
      <w:proofErr w:type="spellEnd"/>
      <w:r w:rsidRPr="002C629B">
        <w:t>—Project Clerk—College View Campus Office of Exceptional Child—Effective 08/25/2025</w:t>
      </w:r>
    </w:p>
    <w:p w:rsidR="002C629B" w:rsidRPr="002C629B" w:rsidRDefault="002C629B" w:rsidP="002C629B">
      <w:r w:rsidRPr="002C629B">
        <w:t xml:space="preserve">Warren, </w:t>
      </w:r>
      <w:proofErr w:type="spellStart"/>
      <w:r w:rsidRPr="002C629B">
        <w:t>Masherra</w:t>
      </w:r>
      <w:proofErr w:type="spellEnd"/>
      <w:r w:rsidRPr="002C629B">
        <w:t xml:space="preserve"> – Part-time Instructional Monitor/SACC – Heartland – Effective 08/08/2025</w:t>
      </w:r>
    </w:p>
    <w:p w:rsidR="002C629B" w:rsidRPr="002C629B" w:rsidRDefault="002C629B" w:rsidP="002C629B">
      <w:r w:rsidRPr="002C629B">
        <w:t>Wilcoxson, Katherine—Substitute SACC—G C Burkhead—Effective 08/07/2025</w:t>
      </w:r>
      <w:r w:rsidRPr="002C629B">
        <w:tab/>
      </w:r>
      <w:r w:rsidRPr="002C629B">
        <w:tab/>
      </w:r>
      <w:r w:rsidRPr="002C629B">
        <w:tab/>
      </w:r>
    </w:p>
    <w:p w:rsidR="002C629B" w:rsidRPr="002C629B" w:rsidRDefault="002C629B" w:rsidP="002C629B">
      <w:r w:rsidRPr="002C629B">
        <w:t>Windham, Chandler – Personnel Specialist – Central Office – Effective 07/21/2025</w:t>
      </w:r>
    </w:p>
    <w:p w:rsidR="002C629B" w:rsidRPr="002C629B" w:rsidRDefault="002C629B" w:rsidP="002C629B">
      <w:r w:rsidRPr="002C629B">
        <w:t>Yerkes, Donald—Bus Driver—Transportation—Effective 08/07/2025</w:t>
      </w:r>
      <w:r w:rsidRPr="002C629B">
        <w:tab/>
      </w:r>
    </w:p>
    <w:p w:rsidR="002C629B" w:rsidRPr="002C629B" w:rsidRDefault="002C629B" w:rsidP="002C629B"/>
    <w:p w:rsidR="002C629B" w:rsidRPr="002C629B" w:rsidRDefault="002C629B" w:rsidP="002C629B">
      <w:pPr>
        <w:rPr>
          <w:u w:val="single"/>
        </w:rPr>
      </w:pPr>
      <w:r w:rsidRPr="002C629B">
        <w:rPr>
          <w:u w:val="single"/>
        </w:rPr>
        <w:t>CLASSIFIED TRANSFERS:</w:t>
      </w:r>
    </w:p>
    <w:p w:rsidR="002C629B" w:rsidRPr="002C629B" w:rsidRDefault="002C629B" w:rsidP="002C629B">
      <w:proofErr w:type="spellStart"/>
      <w:r w:rsidRPr="002C629B">
        <w:t>Barno</w:t>
      </w:r>
      <w:proofErr w:type="spellEnd"/>
      <w:r w:rsidRPr="002C629B">
        <w:t xml:space="preserve">, </w:t>
      </w:r>
      <w:proofErr w:type="spellStart"/>
      <w:r w:rsidRPr="002C629B">
        <w:t>LaKira</w:t>
      </w:r>
      <w:proofErr w:type="spellEnd"/>
      <w:r w:rsidRPr="002C629B">
        <w:t xml:space="preserve"> – Instructional Assistant II to Instructional Assistant I at Heartland – Effective 08/07/2025</w:t>
      </w:r>
    </w:p>
    <w:p w:rsidR="002C629B" w:rsidRPr="002C629B" w:rsidRDefault="002C629B" w:rsidP="002C629B">
      <w:proofErr w:type="spellStart"/>
      <w:r w:rsidRPr="002C629B">
        <w:t>Bonet</w:t>
      </w:r>
      <w:proofErr w:type="spellEnd"/>
      <w:r w:rsidRPr="002C629B">
        <w:t>, Karissa – Substitute Districtwide to Instructional Assistant I at North Park – Effective 08/01/2025</w:t>
      </w:r>
    </w:p>
    <w:p w:rsidR="002C629B" w:rsidRPr="002C629B" w:rsidRDefault="002C629B" w:rsidP="002C629B">
      <w:proofErr w:type="spellStart"/>
      <w:r w:rsidRPr="002C629B">
        <w:t>Burchard</w:t>
      </w:r>
      <w:proofErr w:type="spellEnd"/>
      <w:r w:rsidRPr="002C629B">
        <w:t>, Krysta – Part-time to Full-time Instructional Assistant at Cecilia Valley -- Effective 08/01//2025</w:t>
      </w:r>
    </w:p>
    <w:p w:rsidR="002C629B" w:rsidRPr="002C629B" w:rsidRDefault="002C629B" w:rsidP="002C629B">
      <w:r w:rsidRPr="002C629B">
        <w:t>Collins, Ramona – Cook/Baker at College View to Cook/Baker at Creekside – Effective 08/07/2025</w:t>
      </w:r>
    </w:p>
    <w:p w:rsidR="002C629B" w:rsidRPr="002C629B" w:rsidRDefault="002C629B" w:rsidP="002C629B">
      <w:r w:rsidRPr="002C629B">
        <w:t>Compton, Tracy—4.25hr cook/baker to 5hr.cook/baker—Lincoln Trail—Effective 08/07/2025</w:t>
      </w:r>
      <w:r w:rsidRPr="002C629B">
        <w:tab/>
      </w:r>
    </w:p>
    <w:p w:rsidR="002C629B" w:rsidRPr="002C629B" w:rsidRDefault="002C629B" w:rsidP="002C629B">
      <w:r w:rsidRPr="002C629B">
        <w:t>Crumb, Susan—Substitute Teacher to Instructor III—West Hardin—Effective 08/04/2025</w:t>
      </w:r>
    </w:p>
    <w:p w:rsidR="002C629B" w:rsidRPr="002C629B" w:rsidRDefault="002C629B" w:rsidP="002C629B">
      <w:proofErr w:type="spellStart"/>
      <w:r w:rsidRPr="002C629B">
        <w:t>Dinsmore</w:t>
      </w:r>
      <w:proofErr w:type="spellEnd"/>
      <w:r w:rsidRPr="002C629B">
        <w:t>, Kathryn – Part-time Instructional Monitor/SACC to Substitute Instructional Monitor at North Park – Effective 06/03/2025</w:t>
      </w:r>
    </w:p>
    <w:p w:rsidR="002C629B" w:rsidRPr="002C629B" w:rsidRDefault="002C629B" w:rsidP="002C629B">
      <w:r w:rsidRPr="002C629B">
        <w:t>Dunn, Donald—Substitute Teacher to Instructor III—North Middle—Effective 08/07/2025</w:t>
      </w:r>
      <w:r w:rsidRPr="002C629B">
        <w:tab/>
      </w:r>
    </w:p>
    <w:p w:rsidR="002C629B" w:rsidRPr="002C629B" w:rsidRDefault="002C629B" w:rsidP="002C629B">
      <w:r w:rsidRPr="002C629B">
        <w:t>Ford, Patricia—Instructional Assistant I to Instructional Assistant II/Preschool—G C Burkhead—Effective 08/04/2025</w:t>
      </w:r>
    </w:p>
    <w:p w:rsidR="002C629B" w:rsidRPr="002C629B" w:rsidRDefault="002C629B" w:rsidP="002C629B">
      <w:r w:rsidRPr="002C629B">
        <w:t>Grose, Zachery—Districtwide Custodian to Substitute Custodian—Effective 08/04/2025</w:t>
      </w:r>
      <w:r w:rsidRPr="002C629B">
        <w:tab/>
      </w:r>
    </w:p>
    <w:p w:rsidR="002C629B" w:rsidRPr="002C629B" w:rsidRDefault="002C629B" w:rsidP="002C629B">
      <w:r w:rsidRPr="002C629B">
        <w:t>Hagan, Jennifer – Cook/Baker to Instructional Assistant II at Creekside – Effective 07/21/2025</w:t>
      </w:r>
    </w:p>
    <w:p w:rsidR="002C629B" w:rsidRPr="002C629B" w:rsidRDefault="002C629B" w:rsidP="002C629B">
      <w:r w:rsidRPr="002C629B">
        <w:t>Haller, Ariel – Part-time to Full-time Instructional Monitor at North Park ELA – Effective 08/01/2025</w:t>
      </w:r>
    </w:p>
    <w:p w:rsidR="002C629B" w:rsidRPr="002C629B" w:rsidRDefault="002C629B" w:rsidP="002C629B">
      <w:r w:rsidRPr="002C629B">
        <w:t>Hardin, Brenda—Part-Time SACC—Rineyville to Part Time SACC—New Highland—Effective 07/01/2025</w:t>
      </w:r>
    </w:p>
    <w:p w:rsidR="002C629B" w:rsidRPr="002C629B" w:rsidRDefault="002C629B" w:rsidP="002C629B">
      <w:r w:rsidRPr="002C629B">
        <w:t>Haynes, Sarah—Instructional Assistant I—Rineyville to Project Clerk—College View Office of Exceptional Child—Effective 08/25/2025</w:t>
      </w:r>
      <w:r w:rsidRPr="002C629B">
        <w:tab/>
      </w:r>
    </w:p>
    <w:p w:rsidR="002C629B" w:rsidRPr="002C629B" w:rsidRDefault="002C629B" w:rsidP="002C629B">
      <w:r w:rsidRPr="002C629B">
        <w:lastRenderedPageBreak/>
        <w:t>Kim, Betty—Instructional Assistant I at Lincoln Trail to Instructor III—Woodland—Effective—08/01/2025</w:t>
      </w:r>
    </w:p>
    <w:p w:rsidR="002C629B" w:rsidRPr="002C629B" w:rsidRDefault="002C629B" w:rsidP="002C629B">
      <w:r w:rsidRPr="002C629B">
        <w:t>Madera, Cindy – Part-time to Full-time Instructional Assistant/ESL – Districtwide – Effective 08/05/2025</w:t>
      </w:r>
    </w:p>
    <w:p w:rsidR="002C629B" w:rsidRPr="002C629B" w:rsidRDefault="002C629B" w:rsidP="002C629B">
      <w:r w:rsidRPr="002C629B">
        <w:t>McGee, Kenneth—Custodian—Rineyville to Districtwide Custodian----Effective 07/18/2025</w:t>
      </w:r>
    </w:p>
    <w:p w:rsidR="002C629B" w:rsidRPr="002C629B" w:rsidRDefault="002C629B" w:rsidP="002C629B">
      <w:r w:rsidRPr="002C629B">
        <w:t>Nielsen, Maria – Part-time Instructional Monitor/SACC at Vine Grove to Part time Instructional Monitor/SACC at Heartland – Effective 08/01/2025</w:t>
      </w:r>
    </w:p>
    <w:p w:rsidR="002C629B" w:rsidRPr="002C629B" w:rsidRDefault="002C629B" w:rsidP="002C629B">
      <w:r w:rsidRPr="002C629B">
        <w:t>Norris, Allyson—Substitute to Instructional Assistant II—Bluegrass—Effective 08/07/2025</w:t>
      </w:r>
      <w:r w:rsidRPr="002C629B">
        <w:tab/>
      </w:r>
    </w:p>
    <w:p w:rsidR="002C629B" w:rsidRPr="002C629B" w:rsidRDefault="002C629B" w:rsidP="002C629B">
      <w:proofErr w:type="spellStart"/>
      <w:r w:rsidRPr="002C629B">
        <w:t>Ringle</w:t>
      </w:r>
      <w:proofErr w:type="spellEnd"/>
      <w:r w:rsidRPr="002C629B">
        <w:t>, Nicholas – Custodian at Central Hardin to Custodian at Performing Arts Center – Effective 07/17/2025</w:t>
      </w:r>
    </w:p>
    <w:p w:rsidR="002C629B" w:rsidRPr="002C629B" w:rsidRDefault="002C629B" w:rsidP="002C629B">
      <w:r w:rsidRPr="002C629B">
        <w:t>Roldan, Norma—Substitute Teacher to Instructor III—College View Campus—Effective 08/04/2025</w:t>
      </w:r>
    </w:p>
    <w:p w:rsidR="002C629B" w:rsidRPr="002C629B" w:rsidRDefault="002C629B" w:rsidP="002C629B">
      <w:r w:rsidRPr="002C629B">
        <w:t>Sparkman, Jenny (</w:t>
      </w:r>
      <w:proofErr w:type="spellStart"/>
      <w:r w:rsidRPr="002C629B">
        <w:t>Hyo</w:t>
      </w:r>
      <w:proofErr w:type="spellEnd"/>
      <w:r w:rsidRPr="002C629B">
        <w:t xml:space="preserve">) – Instructional Assistant II to Instructional Assistant I at North Park -- </w:t>
      </w:r>
      <w:r w:rsidRPr="002C629B">
        <w:br/>
        <w:t>Effective 08/05/2025</w:t>
      </w:r>
    </w:p>
    <w:p w:rsidR="002C629B" w:rsidRPr="002C629B" w:rsidRDefault="002C629B" w:rsidP="002C629B">
      <w:r w:rsidRPr="002C629B">
        <w:t>Suiter, Debra – Part-time Instructional Monitor to Substitute Instructional Monitor at Heartland – Effective 08/01/2025</w:t>
      </w:r>
      <w:r w:rsidRPr="002C629B">
        <w:tab/>
      </w:r>
    </w:p>
    <w:p w:rsidR="002C629B" w:rsidRPr="002C629B" w:rsidRDefault="002C629B" w:rsidP="002C629B"/>
    <w:p w:rsidR="002C629B" w:rsidRPr="002C629B" w:rsidRDefault="002C629B" w:rsidP="002C629B">
      <w:pPr>
        <w:keepNext/>
        <w:outlineLvl w:val="1"/>
        <w:rPr>
          <w:u w:val="single"/>
        </w:rPr>
      </w:pPr>
      <w:r w:rsidRPr="002C629B">
        <w:rPr>
          <w:u w:val="single"/>
        </w:rPr>
        <w:t xml:space="preserve">CLASSIFIED RESIGNATIONS: </w:t>
      </w:r>
    </w:p>
    <w:p w:rsidR="002C629B" w:rsidRPr="002C629B" w:rsidRDefault="002C629B" w:rsidP="002C629B">
      <w:r w:rsidRPr="002C629B">
        <w:t>Archuleta, Teresa—Instructional Assistant I—Meadow View—Effective 07/15/2025</w:t>
      </w:r>
    </w:p>
    <w:p w:rsidR="002C629B" w:rsidRPr="002C629B" w:rsidRDefault="002C629B" w:rsidP="002C629B">
      <w:r w:rsidRPr="002C629B">
        <w:t>Bailey, Lois— Part-Time Bus Monitor—Transportation—Effective 08/07/2025</w:t>
      </w:r>
      <w:r w:rsidRPr="002C629B">
        <w:tab/>
      </w:r>
    </w:p>
    <w:p w:rsidR="002C629B" w:rsidRPr="002C629B" w:rsidRDefault="002C629B" w:rsidP="002C629B">
      <w:r w:rsidRPr="002C629B">
        <w:t>Caudill, McKenzie—Instructional Assistant II—Rineyville—Effective 07/15/2025</w:t>
      </w:r>
    </w:p>
    <w:p w:rsidR="002C629B" w:rsidRPr="002C629B" w:rsidRDefault="002C629B" w:rsidP="002C629B">
      <w:r w:rsidRPr="002C629B">
        <w:t>Childress, Julia—5hr Cook/Baker—Lincoln Trail—Effective 06/13/2025</w:t>
      </w:r>
    </w:p>
    <w:p w:rsidR="002C629B" w:rsidRPr="002C629B" w:rsidRDefault="002C629B" w:rsidP="002C629B">
      <w:r w:rsidRPr="002C629B">
        <w:t>Clayton, Kathryn—Instructional Assistant II—New Highland—Effective 07/23/2025</w:t>
      </w:r>
    </w:p>
    <w:p w:rsidR="002C629B" w:rsidRPr="002C629B" w:rsidRDefault="002C629B" w:rsidP="002C629B">
      <w:r w:rsidRPr="002C629B">
        <w:t>Collins, Ramona – Cook/Baker – Creekside – Effective 08/13/2025</w:t>
      </w:r>
    </w:p>
    <w:p w:rsidR="002C629B" w:rsidRPr="002C629B" w:rsidRDefault="002C629B" w:rsidP="002C629B">
      <w:proofErr w:type="spellStart"/>
      <w:r w:rsidRPr="002C629B">
        <w:t>Deom</w:t>
      </w:r>
      <w:proofErr w:type="spellEnd"/>
      <w:r w:rsidRPr="002C629B">
        <w:t>, Gerald—Bus Monitor—Transportation—Effective—07/28/2025</w:t>
      </w:r>
    </w:p>
    <w:p w:rsidR="002C629B" w:rsidRPr="002C629B" w:rsidRDefault="002C629B" w:rsidP="002C629B">
      <w:r w:rsidRPr="002C629B">
        <w:t>Edwards, Wanda—Substitute SACC—New Highland—Effective 08/04/2025</w:t>
      </w:r>
    </w:p>
    <w:p w:rsidR="002C629B" w:rsidRPr="002C629B" w:rsidRDefault="002C629B" w:rsidP="002C629B">
      <w:proofErr w:type="spellStart"/>
      <w:r w:rsidRPr="002C629B">
        <w:t>Fassett</w:t>
      </w:r>
      <w:proofErr w:type="spellEnd"/>
      <w:r w:rsidRPr="002C629B">
        <w:t>, Tiffany – Instructional Assistant II/Preschool – North Park – Effective 07/2025</w:t>
      </w:r>
      <w:r w:rsidRPr="002C629B">
        <w:tab/>
      </w:r>
    </w:p>
    <w:p w:rsidR="002C629B" w:rsidRPr="002C629B" w:rsidRDefault="002C629B" w:rsidP="002C629B">
      <w:r w:rsidRPr="002C629B">
        <w:t>Foster, Lauren—FRYSC—West Hardin—Effective 09/12/2025</w:t>
      </w:r>
    </w:p>
    <w:p w:rsidR="002C629B" w:rsidRPr="002C629B" w:rsidRDefault="002C629B" w:rsidP="002C629B">
      <w:proofErr w:type="spellStart"/>
      <w:r w:rsidRPr="002C629B">
        <w:t>Kail</w:t>
      </w:r>
      <w:proofErr w:type="spellEnd"/>
      <w:r w:rsidRPr="002C629B">
        <w:t>, Elizabeth – Instructional Assistant I – North Middle – Effective 08/31/2025</w:t>
      </w:r>
    </w:p>
    <w:p w:rsidR="002C629B" w:rsidRPr="002C629B" w:rsidRDefault="002C629B" w:rsidP="002C629B">
      <w:proofErr w:type="spellStart"/>
      <w:r w:rsidRPr="002C629B">
        <w:t>Leasor</w:t>
      </w:r>
      <w:proofErr w:type="spellEnd"/>
      <w:r w:rsidRPr="002C629B">
        <w:t>, Morgan—Instructional Assistant I—New Highland—Effective 07/25/2025</w:t>
      </w:r>
      <w:r w:rsidRPr="002C629B">
        <w:tab/>
      </w:r>
    </w:p>
    <w:p w:rsidR="002C629B" w:rsidRPr="002C629B" w:rsidRDefault="002C629B" w:rsidP="002C629B">
      <w:r w:rsidRPr="002C629B">
        <w:t>Lewis, Jessica—Instructional Assistant—Lakewood—Effective—07/11/2025</w:t>
      </w:r>
    </w:p>
    <w:p w:rsidR="002C629B" w:rsidRPr="002C629B" w:rsidRDefault="002C629B" w:rsidP="002C629B">
      <w:r w:rsidRPr="002C629B">
        <w:t>Logsdon, Brittany—Instructional Assistant II—Bluegrass—Effective 08/01/2025</w:t>
      </w:r>
    </w:p>
    <w:p w:rsidR="002C629B" w:rsidRPr="002C629B" w:rsidRDefault="002C629B" w:rsidP="002C629B">
      <w:proofErr w:type="spellStart"/>
      <w:r w:rsidRPr="002C629B">
        <w:t>Luce</w:t>
      </w:r>
      <w:proofErr w:type="spellEnd"/>
      <w:r w:rsidRPr="002C629B">
        <w:t>, Rebekah – Part time Instructional Assistant – North Park – Effective 08/02/2025</w:t>
      </w:r>
    </w:p>
    <w:p w:rsidR="002C629B" w:rsidRPr="002C629B" w:rsidRDefault="002C629B" w:rsidP="002C629B">
      <w:r w:rsidRPr="002C629B">
        <w:t>Miller, Patricia—Registrar—West Hardin—Effective 07/13/2025</w:t>
      </w:r>
    </w:p>
    <w:p w:rsidR="002C629B" w:rsidRPr="002C629B" w:rsidRDefault="002C629B" w:rsidP="002C629B">
      <w:r w:rsidRPr="002C629B">
        <w:t>Parker, Kristi – Registrar – Woodland – Effective 07/31/2025</w:t>
      </w:r>
    </w:p>
    <w:p w:rsidR="002C629B" w:rsidRPr="002C629B" w:rsidRDefault="002C629B" w:rsidP="002C629B">
      <w:r w:rsidRPr="002C629B">
        <w:t xml:space="preserve">Perez, </w:t>
      </w:r>
      <w:proofErr w:type="spellStart"/>
      <w:r w:rsidRPr="002C629B">
        <w:t>Kyarelys</w:t>
      </w:r>
      <w:proofErr w:type="spellEnd"/>
      <w:r w:rsidRPr="002C629B">
        <w:t>—Instructional Assistant II—G C Burkhead—Effective 08/04/2025</w:t>
      </w:r>
    </w:p>
    <w:p w:rsidR="002C629B" w:rsidRPr="002C629B" w:rsidRDefault="002C629B" w:rsidP="002C629B">
      <w:r w:rsidRPr="002C629B">
        <w:t>Washington, Michael—Bus Monitor—Effective 08/07/2025</w:t>
      </w:r>
    </w:p>
    <w:p w:rsidR="002C629B" w:rsidRPr="002C629B" w:rsidRDefault="002C629B" w:rsidP="002C629B">
      <w:r w:rsidRPr="002C629B">
        <w:t>Watts, Christopher—Bus Driver—Effective 07/18/2025</w:t>
      </w:r>
    </w:p>
    <w:p w:rsidR="002C629B" w:rsidRPr="002C629B" w:rsidRDefault="002C629B" w:rsidP="002C629B">
      <w:r w:rsidRPr="002C629B">
        <w:t>West, Martha—Instructional Assistant I—G C Burkhead—Effective 08/05/2025</w:t>
      </w:r>
    </w:p>
    <w:p w:rsidR="002C629B" w:rsidRPr="002C629B" w:rsidRDefault="002C629B" w:rsidP="002C629B">
      <w:r w:rsidRPr="002C629B">
        <w:t>White, Kristen—Instructional Assistant II—G C Burkhead—Effective 07/17/2025</w:t>
      </w:r>
    </w:p>
    <w:p w:rsidR="002C629B" w:rsidRPr="002C629B" w:rsidRDefault="002C629B" w:rsidP="002C629B">
      <w:r w:rsidRPr="002C629B">
        <w:t>Williams, Toni—Cook/Baker—Rineyville—Effective 07/23/2025</w:t>
      </w:r>
    </w:p>
    <w:p w:rsidR="002C629B" w:rsidRPr="002C629B" w:rsidRDefault="002C629B" w:rsidP="002C629B">
      <w:proofErr w:type="spellStart"/>
      <w:r w:rsidRPr="002C629B">
        <w:t>Witkovskie</w:t>
      </w:r>
      <w:proofErr w:type="spellEnd"/>
      <w:r w:rsidRPr="002C629B">
        <w:t>, Heavenly – Instructional Assistant II/Preschool -- North Park – Effective 08/05/2025</w:t>
      </w:r>
    </w:p>
    <w:p w:rsidR="002C629B" w:rsidRPr="002C629B" w:rsidRDefault="002C629B" w:rsidP="002C629B"/>
    <w:p w:rsidR="002C629B" w:rsidRPr="002C629B" w:rsidRDefault="002C629B" w:rsidP="002C629B">
      <w:pPr>
        <w:rPr>
          <w:u w:val="single"/>
        </w:rPr>
      </w:pPr>
      <w:r w:rsidRPr="002C629B">
        <w:rPr>
          <w:u w:val="single"/>
        </w:rPr>
        <w:t>CLASSIFIED RETIREMENT</w:t>
      </w:r>
    </w:p>
    <w:p w:rsidR="002C629B" w:rsidRPr="002C629B" w:rsidRDefault="002C629B" w:rsidP="002C629B">
      <w:r w:rsidRPr="002C629B">
        <w:t>Carver, Steven—Maintenance Technician III—Building and Grounds—Effective 06/01/2025</w:t>
      </w:r>
    </w:p>
    <w:p w:rsidR="002C629B" w:rsidRPr="002C629B" w:rsidRDefault="002C629B" w:rsidP="002C629B">
      <w:r w:rsidRPr="002C629B">
        <w:t>Peoples, Alisha—Clerk—College View Campus—Effective 08/01/2025</w:t>
      </w:r>
    </w:p>
    <w:p w:rsidR="002C629B" w:rsidRPr="002C629B" w:rsidRDefault="002C629B" w:rsidP="002C629B">
      <w:r w:rsidRPr="002C629B">
        <w:t>Ponder, Tracy – Instructional Assistant I – Heartland – Effective 08/01/2025</w:t>
      </w:r>
    </w:p>
    <w:p w:rsidR="002C629B" w:rsidRPr="002C629B" w:rsidRDefault="002C629B" w:rsidP="002C629B">
      <w:r w:rsidRPr="002C629B">
        <w:t>Riggs, Stephen—Bus Driver—Transportation—Effective 08/01/2025</w:t>
      </w:r>
    </w:p>
    <w:p w:rsidR="002C629B" w:rsidRPr="002C629B" w:rsidRDefault="002C629B" w:rsidP="002C629B">
      <w:pPr>
        <w:rPr>
          <w:b/>
          <w:u w:val="single"/>
        </w:rPr>
      </w:pPr>
    </w:p>
    <w:p w:rsidR="002C629B" w:rsidRPr="002C629B" w:rsidRDefault="002C629B" w:rsidP="002C629B">
      <w:pPr>
        <w:rPr>
          <w:b/>
          <w:u w:val="single"/>
        </w:rPr>
      </w:pPr>
      <w:r w:rsidRPr="002C629B">
        <w:rPr>
          <w:u w:val="single"/>
        </w:rPr>
        <w:t>CLASSIFED REHIRE FROM NONRENEW</w:t>
      </w:r>
      <w:r w:rsidRPr="002C629B">
        <w:rPr>
          <w:b/>
          <w:u w:val="single"/>
        </w:rPr>
        <w:t>:</w:t>
      </w:r>
    </w:p>
    <w:p w:rsidR="002C629B" w:rsidRPr="002C629B" w:rsidRDefault="002C629B" w:rsidP="002C629B">
      <w:r w:rsidRPr="002C629B">
        <w:t>Bohannon, Gary—Substitute Instructor III—Adult Ed—Effective 08/14/2025</w:t>
      </w:r>
    </w:p>
    <w:p w:rsidR="002C629B" w:rsidRPr="002C629B" w:rsidRDefault="002C629B" w:rsidP="002C629B">
      <w:r w:rsidRPr="002C629B">
        <w:t>Coleman, Allison—Instructor III- North Park—Effective 07/18/2025</w:t>
      </w:r>
    </w:p>
    <w:p w:rsidR="002C629B" w:rsidRPr="002C629B" w:rsidRDefault="002C629B" w:rsidP="002C629B">
      <w:r w:rsidRPr="002C629B">
        <w:t xml:space="preserve">Crudup, </w:t>
      </w:r>
      <w:proofErr w:type="spellStart"/>
      <w:r w:rsidRPr="002C629B">
        <w:t>Shelma</w:t>
      </w:r>
      <w:proofErr w:type="spellEnd"/>
      <w:r w:rsidRPr="002C629B">
        <w:t xml:space="preserve"> – Instructional Assistant II – Central Hardin – Effective 08/01/2025</w:t>
      </w:r>
      <w:r w:rsidRPr="002C629B">
        <w:tab/>
      </w:r>
    </w:p>
    <w:p w:rsidR="002C629B" w:rsidRPr="002C629B" w:rsidRDefault="002C629B" w:rsidP="002C629B">
      <w:r w:rsidRPr="002C629B">
        <w:t xml:space="preserve">Hawkes, </w:t>
      </w:r>
      <w:proofErr w:type="spellStart"/>
      <w:r w:rsidRPr="002C629B">
        <w:t>Haidyn</w:t>
      </w:r>
      <w:proofErr w:type="spellEnd"/>
      <w:r w:rsidRPr="002C629B">
        <w:t>—Instructor III—Rineyville—Effective 07/18/2025</w:t>
      </w:r>
    </w:p>
    <w:p w:rsidR="002C629B" w:rsidRPr="002C629B" w:rsidRDefault="002C629B" w:rsidP="002C629B">
      <w:r w:rsidRPr="002C629B">
        <w:t xml:space="preserve">Hicks, </w:t>
      </w:r>
      <w:proofErr w:type="spellStart"/>
      <w:r w:rsidRPr="002C629B">
        <w:t>Chante</w:t>
      </w:r>
      <w:proofErr w:type="spellEnd"/>
      <w:r w:rsidRPr="002C629B">
        <w:t>—Substitute Instructor III—Adult Ed—Effective 08/14/2025</w:t>
      </w:r>
    </w:p>
    <w:p w:rsidR="002C629B" w:rsidRPr="002C629B" w:rsidRDefault="002C629B" w:rsidP="002C629B">
      <w:proofErr w:type="spellStart"/>
      <w:r w:rsidRPr="002C629B">
        <w:t>Jadick</w:t>
      </w:r>
      <w:proofErr w:type="spellEnd"/>
      <w:r w:rsidRPr="002C629B">
        <w:t>, Richard—Instructor III—North Hardin—Effective 07/24/2025</w:t>
      </w:r>
    </w:p>
    <w:p w:rsidR="002C629B" w:rsidRPr="002C629B" w:rsidRDefault="002C629B" w:rsidP="002C629B">
      <w:r w:rsidRPr="002C629B">
        <w:lastRenderedPageBreak/>
        <w:t>Johnson, Philip (Micah)—Instructor III—East Hardin—Effective 07/18/2025</w:t>
      </w:r>
    </w:p>
    <w:p w:rsidR="002C629B" w:rsidRPr="002C629B" w:rsidRDefault="002C629B" w:rsidP="002C629B">
      <w:proofErr w:type="spellStart"/>
      <w:r w:rsidRPr="002C629B">
        <w:t>Kelm</w:t>
      </w:r>
      <w:proofErr w:type="spellEnd"/>
      <w:r w:rsidRPr="002C629B">
        <w:t xml:space="preserve">, </w:t>
      </w:r>
      <w:proofErr w:type="spellStart"/>
      <w:r w:rsidRPr="002C629B">
        <w:t>MaKayla</w:t>
      </w:r>
      <w:proofErr w:type="spellEnd"/>
      <w:r w:rsidRPr="002C629B">
        <w:t>—Part-time SACC monitor—Effective 08/07/2025</w:t>
      </w:r>
    </w:p>
    <w:p w:rsidR="002C629B" w:rsidRPr="002C629B" w:rsidRDefault="002C629B" w:rsidP="002C629B">
      <w:r w:rsidRPr="002C629B">
        <w:t>Kennedy, Katrina—Instructor III—Cecilia Valley—Effective 07/18/2025</w:t>
      </w:r>
    </w:p>
    <w:p w:rsidR="002C629B" w:rsidRPr="002C629B" w:rsidRDefault="002C629B" w:rsidP="002C629B">
      <w:r w:rsidRPr="002C629B">
        <w:t>Philips, Kara – Part-time Custodian at North Park ELA – Effective 08/04/2025</w:t>
      </w:r>
    </w:p>
    <w:p w:rsidR="002C629B" w:rsidRPr="002C629B" w:rsidRDefault="002C629B" w:rsidP="002C629B">
      <w:proofErr w:type="spellStart"/>
      <w:r w:rsidRPr="002C629B">
        <w:t>Pyles</w:t>
      </w:r>
      <w:proofErr w:type="spellEnd"/>
      <w:r w:rsidRPr="002C629B">
        <w:t>, Sasha—Instructor III—G C Burkhead—Effective 07/18/2025</w:t>
      </w:r>
    </w:p>
    <w:p w:rsidR="002C629B" w:rsidRPr="002C629B" w:rsidRDefault="002C629B" w:rsidP="002C629B">
      <w:r w:rsidRPr="002C629B">
        <w:t>Radcliffe, Cassandra—Instructor III—New Highland—Effective 08/04/2025</w:t>
      </w:r>
      <w:r w:rsidRPr="002C629B">
        <w:tab/>
      </w:r>
    </w:p>
    <w:p w:rsidR="002C629B" w:rsidRPr="002C629B" w:rsidRDefault="002C629B" w:rsidP="002C629B">
      <w:proofErr w:type="spellStart"/>
      <w:r w:rsidRPr="002C629B">
        <w:t>Sevilla</w:t>
      </w:r>
      <w:proofErr w:type="spellEnd"/>
      <w:r w:rsidRPr="002C629B">
        <w:t>, Patricia—Instructor III—Central Hardin—Effective 07/17/2025</w:t>
      </w:r>
    </w:p>
    <w:p w:rsidR="002C629B" w:rsidRPr="002C629B" w:rsidRDefault="002C629B" w:rsidP="002C629B">
      <w:r w:rsidRPr="002C629B">
        <w:t>Summers, Danielle – Instructor III/Co-Op – John Hardin – Effective 08/01/2025</w:t>
      </w:r>
    </w:p>
    <w:p w:rsidR="002C629B" w:rsidRPr="002C629B" w:rsidRDefault="002C629B" w:rsidP="002C629B">
      <w:proofErr w:type="spellStart"/>
      <w:r w:rsidRPr="002C629B">
        <w:t>Tallon</w:t>
      </w:r>
      <w:proofErr w:type="spellEnd"/>
      <w:r w:rsidRPr="002C629B">
        <w:t>, Amanda—Instructor III—Meadow View—Effective 07/17/2025</w:t>
      </w:r>
    </w:p>
    <w:p w:rsidR="002C629B" w:rsidRPr="002C629B" w:rsidRDefault="002C629B" w:rsidP="002C629B">
      <w:pPr>
        <w:rPr>
          <w:u w:val="single"/>
        </w:rPr>
      </w:pPr>
    </w:p>
    <w:p w:rsidR="002C629B" w:rsidRPr="002C629B" w:rsidRDefault="002C629B" w:rsidP="002C629B">
      <w:pPr>
        <w:rPr>
          <w:u w:val="single"/>
        </w:rPr>
      </w:pPr>
      <w:r w:rsidRPr="002C629B">
        <w:rPr>
          <w:u w:val="single"/>
        </w:rPr>
        <w:t>CLASSIFIED ADMINISTRATIVE TRANSFER:</w:t>
      </w:r>
    </w:p>
    <w:p w:rsidR="002C629B" w:rsidRPr="002C629B" w:rsidRDefault="002C629B" w:rsidP="002C629B">
      <w:r w:rsidRPr="002C629B">
        <w:t>Humphrey, Dona--7hr Cook/Baker at Meadow View to 7hr. Cook/Baker at North Hardin—Effective 07/14/2025</w:t>
      </w:r>
    </w:p>
    <w:p w:rsidR="002C629B" w:rsidRPr="002C629B" w:rsidRDefault="002C629B" w:rsidP="002C629B">
      <w:proofErr w:type="spellStart"/>
      <w:r w:rsidRPr="002C629B">
        <w:t>Walbert</w:t>
      </w:r>
      <w:proofErr w:type="spellEnd"/>
      <w:r w:rsidRPr="002C629B">
        <w:t>, Deidre—7hr. Cook/Baker at North Hardin to 7hr Cook/Baker at Meadow View —Effective 07/14/2025</w:t>
      </w:r>
    </w:p>
    <w:p w:rsidR="002C629B" w:rsidRPr="002C629B" w:rsidRDefault="002C629B" w:rsidP="002C629B"/>
    <w:p w:rsidR="002C629B" w:rsidRPr="002C629B" w:rsidRDefault="002C629B" w:rsidP="002C629B">
      <w:pPr>
        <w:rPr>
          <w:u w:val="single"/>
        </w:rPr>
      </w:pPr>
      <w:r w:rsidRPr="002C629B">
        <w:rPr>
          <w:u w:val="single"/>
        </w:rPr>
        <w:t>CLASSIFIED ADMINISTRATIVE LEAVE</w:t>
      </w:r>
    </w:p>
    <w:p w:rsidR="002C629B" w:rsidRPr="002C629B" w:rsidRDefault="002C629B" w:rsidP="002C629B">
      <w:r w:rsidRPr="002C629B">
        <w:t>Howey, Andrea—Instructional Assistant I—Rineyville—With Pay—Effective 08/12/2025—08/18/2025</w:t>
      </w:r>
    </w:p>
    <w:p w:rsidR="002C629B" w:rsidRPr="002C629B" w:rsidRDefault="002C629B" w:rsidP="002C629B">
      <w:pPr>
        <w:rPr>
          <w:b/>
          <w:u w:val="single"/>
        </w:rPr>
      </w:pPr>
    </w:p>
    <w:p w:rsidR="002C629B" w:rsidRPr="002C629B" w:rsidRDefault="002C629B" w:rsidP="002C629B">
      <w:pPr>
        <w:rPr>
          <w:u w:val="single"/>
        </w:rPr>
      </w:pPr>
      <w:r w:rsidRPr="002C629B">
        <w:rPr>
          <w:u w:val="single"/>
        </w:rPr>
        <w:t>CLASSIFIED TERMINATION:</w:t>
      </w:r>
    </w:p>
    <w:p w:rsidR="002C629B" w:rsidRPr="002C629B" w:rsidRDefault="002C629B" w:rsidP="002C629B">
      <w:r w:rsidRPr="002C629B">
        <w:t xml:space="preserve">Weekes, </w:t>
      </w:r>
      <w:proofErr w:type="spellStart"/>
      <w:r w:rsidRPr="002C629B">
        <w:t>Shantea</w:t>
      </w:r>
      <w:proofErr w:type="spellEnd"/>
      <w:r w:rsidRPr="002C629B">
        <w:t>—Instructional Assistant II—College View Campus—Effective 07/24/2025</w:t>
      </w:r>
    </w:p>
    <w:p w:rsidR="002C629B" w:rsidRPr="002C629B" w:rsidRDefault="002C629B" w:rsidP="002C629B"/>
    <w:p w:rsidR="002C629B" w:rsidRPr="002C629B" w:rsidRDefault="002C629B" w:rsidP="002C629B">
      <w:pPr>
        <w:rPr>
          <w:rFonts w:eastAsia="Calibri"/>
        </w:rPr>
      </w:pPr>
      <w:r w:rsidRPr="002C629B">
        <w:rPr>
          <w:rFonts w:eastAsia="Calibri"/>
          <w:u w:val="single"/>
        </w:rPr>
        <w:t>SUBSTITUTE INSTRUCTIONAL ASSISTANT HIRES</w:t>
      </w:r>
      <w:r w:rsidRPr="002C629B">
        <w:rPr>
          <w:rFonts w:eastAsia="Calibri"/>
        </w:rPr>
        <w:br w:type="textWrapping" w:clear="all"/>
        <w:t>Ash, Vickie - Substitute IA - Effective 8/4/2025</w:t>
      </w:r>
    </w:p>
    <w:p w:rsidR="002C629B" w:rsidRPr="002C629B" w:rsidRDefault="002C629B" w:rsidP="002C629B">
      <w:pPr>
        <w:shd w:val="clear" w:color="auto" w:fill="FFFFFF"/>
      </w:pPr>
      <w:r w:rsidRPr="002C629B">
        <w:t>Brown, Beverly - Substitute IA - Effective 8/4/2025</w:t>
      </w:r>
    </w:p>
    <w:p w:rsidR="002C629B" w:rsidRPr="002C629B" w:rsidRDefault="002C629B" w:rsidP="002C629B">
      <w:pPr>
        <w:shd w:val="clear" w:color="auto" w:fill="FFFFFF"/>
      </w:pPr>
      <w:r w:rsidRPr="002C629B">
        <w:t>Combs, Carmen - Substitute IA - Effective 8/4/2025</w:t>
      </w:r>
    </w:p>
    <w:p w:rsidR="002C629B" w:rsidRPr="002C629B" w:rsidRDefault="002C629B" w:rsidP="002C629B">
      <w:pPr>
        <w:shd w:val="clear" w:color="auto" w:fill="FFFFFF"/>
      </w:pPr>
      <w:r w:rsidRPr="002C629B">
        <w:t>Dodson, Teresa - Substitute IA - Effective 8/4/2025</w:t>
      </w:r>
    </w:p>
    <w:p w:rsidR="002C629B" w:rsidRPr="002C629B" w:rsidRDefault="002C629B" w:rsidP="002C629B">
      <w:pPr>
        <w:shd w:val="clear" w:color="auto" w:fill="FFFFFF"/>
      </w:pPr>
      <w:proofErr w:type="spellStart"/>
      <w:r w:rsidRPr="002C629B">
        <w:t>Eisenman</w:t>
      </w:r>
      <w:proofErr w:type="spellEnd"/>
      <w:r w:rsidRPr="002C629B">
        <w:t>, Christy - Substitute IA - Effective 8/4/2025</w:t>
      </w:r>
    </w:p>
    <w:p w:rsidR="002C629B" w:rsidRPr="002C629B" w:rsidRDefault="002C629B" w:rsidP="002C629B">
      <w:pPr>
        <w:shd w:val="clear" w:color="auto" w:fill="FFFFFF"/>
      </w:pPr>
      <w:r w:rsidRPr="002C629B">
        <w:t>Smith, Rachel - Substitute IA -Effective 8/18/2025</w:t>
      </w:r>
    </w:p>
    <w:p w:rsidR="002C629B" w:rsidRPr="002C629B" w:rsidRDefault="002C629B" w:rsidP="002C629B">
      <w:pPr>
        <w:shd w:val="clear" w:color="auto" w:fill="FFFFFF"/>
      </w:pPr>
      <w:r w:rsidRPr="002C629B">
        <w:t>Washer-</w:t>
      </w:r>
      <w:proofErr w:type="spellStart"/>
      <w:r w:rsidRPr="002C629B">
        <w:t>Sporleder</w:t>
      </w:r>
      <w:proofErr w:type="spellEnd"/>
      <w:r w:rsidRPr="002C629B">
        <w:t>, Lora - Substitute IA - Effective 8/4/2025.</w:t>
      </w:r>
    </w:p>
    <w:p w:rsidR="002C629B" w:rsidRPr="002C629B" w:rsidRDefault="002C629B" w:rsidP="002C629B">
      <w:pPr>
        <w:shd w:val="clear" w:color="auto" w:fill="FFFFFF"/>
      </w:pPr>
      <w:r w:rsidRPr="002C629B">
        <w:t xml:space="preserve">Wisniewski, </w:t>
      </w:r>
      <w:proofErr w:type="spellStart"/>
      <w:r w:rsidRPr="002C629B">
        <w:t>Mistie</w:t>
      </w:r>
      <w:proofErr w:type="spellEnd"/>
      <w:r w:rsidRPr="002C629B">
        <w:t xml:space="preserve"> - Substitute IA - Effective 8/18/2025</w:t>
      </w:r>
    </w:p>
    <w:p w:rsidR="00382EFF" w:rsidRPr="002C629B"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D.3. Approval of an assistant coach position for high school E-Sports when the sport has at least 20 regular participants </w:t>
      </w:r>
      <w:r w:rsidRPr="002C629B">
        <w:rPr>
          <w:rFonts w:ascii="Times New Roman" w:hAnsi="Times New Roman" w:cs="Times New Roman"/>
          <w:sz w:val="24"/>
          <w:szCs w:val="24"/>
        </w:rPr>
        <w:t xml:space="preserve"> </w:t>
      </w:r>
    </w:p>
    <w:p w:rsidR="002C629B" w:rsidRPr="002C629B" w:rsidRDefault="002C629B"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E. Miscellaneous Item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E.1. </w:t>
      </w:r>
      <w:proofErr w:type="gramStart"/>
      <w:r w:rsidRPr="002C629B">
        <w:rPr>
          <w:rFonts w:ascii="Times New Roman" w:hAnsi="Times New Roman" w:cs="Times New Roman"/>
          <w:b/>
          <w:sz w:val="24"/>
          <w:szCs w:val="24"/>
        </w:rPr>
        <w:t>Received</w:t>
      </w:r>
      <w:proofErr w:type="gramEnd"/>
      <w:r w:rsidRPr="002C629B">
        <w:rPr>
          <w:rFonts w:ascii="Times New Roman" w:hAnsi="Times New Roman" w:cs="Times New Roman"/>
          <w:b/>
          <w:sz w:val="24"/>
          <w:szCs w:val="24"/>
        </w:rPr>
        <w:t xml:space="preserve"> the schools SBDM Minute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E.2. Received the PAC Information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E.3. Approval of the revision to policy 09.123 Absences and Excuse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E.4. </w:t>
      </w:r>
      <w:proofErr w:type="gramStart"/>
      <w:r w:rsidRPr="002C629B">
        <w:rPr>
          <w:rFonts w:ascii="Times New Roman" w:hAnsi="Times New Roman" w:cs="Times New Roman"/>
          <w:b/>
          <w:sz w:val="24"/>
          <w:szCs w:val="24"/>
        </w:rPr>
        <w:t>Received</w:t>
      </w:r>
      <w:proofErr w:type="gramEnd"/>
      <w:r w:rsidRPr="002C629B">
        <w:rPr>
          <w:rFonts w:ascii="Times New Roman" w:hAnsi="Times New Roman" w:cs="Times New Roman"/>
          <w:b/>
          <w:sz w:val="24"/>
          <w:szCs w:val="24"/>
        </w:rPr>
        <w:t xml:space="preserve"> the new procedure 09.123 AP.21 Attendance Form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E.5. Approval of the sign at North Hardin High School for the Ron </w:t>
      </w:r>
      <w:proofErr w:type="spellStart"/>
      <w:r w:rsidRPr="002C629B">
        <w:rPr>
          <w:rFonts w:ascii="Times New Roman" w:hAnsi="Times New Roman" w:cs="Times New Roman"/>
          <w:b/>
          <w:sz w:val="24"/>
          <w:szCs w:val="24"/>
        </w:rPr>
        <w:t>Bevars</w:t>
      </w:r>
      <w:proofErr w:type="spellEnd"/>
      <w:r w:rsidRPr="002C629B">
        <w:rPr>
          <w:rFonts w:ascii="Times New Roman" w:hAnsi="Times New Roman" w:cs="Times New Roman"/>
          <w:b/>
          <w:sz w:val="24"/>
          <w:szCs w:val="24"/>
        </w:rPr>
        <w:t xml:space="preserve"> gymnasium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E.6. Approval of the minutes from the July 17, 2025, evening board meeting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I. Action Item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II. New Business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III. Superintendent's Report </w:t>
      </w:r>
      <w:r w:rsidRPr="002C629B">
        <w:rPr>
          <w:rFonts w:ascii="Times New Roman" w:hAnsi="Times New Roman" w:cs="Times New Roman"/>
          <w:sz w:val="24"/>
          <w:szCs w:val="24"/>
        </w:rPr>
        <w:t xml:space="preserve"> </w:t>
      </w:r>
    </w:p>
    <w:p w:rsidR="002C629B" w:rsidRDefault="00382EFF" w:rsidP="002C629B">
      <w:pPr>
        <w:pStyle w:val="PlainText"/>
        <w:rPr>
          <w:rFonts w:ascii="Times New Roman" w:hAnsi="Times New Roman" w:cs="Times New Roman"/>
          <w:sz w:val="24"/>
          <w:szCs w:val="24"/>
        </w:rPr>
      </w:pPr>
      <w:r w:rsidRPr="002C629B">
        <w:rPr>
          <w:rFonts w:ascii="Times New Roman" w:hAnsi="Times New Roman" w:cs="Times New Roman"/>
          <w:sz w:val="24"/>
          <w:szCs w:val="24"/>
        </w:rPr>
        <w:t>Superintendent Teresa Morgan thanked all staff for the preparation that went into getting ready for the 25-26 school year, as well as for the great start. To the public, thank you for following the law of the stop arm on the buses. Thank you to HCES and their president, Staci Riggs, for an awesome Back to School Rally.</w:t>
      </w:r>
    </w:p>
    <w:p w:rsidR="00382EFF" w:rsidRPr="002C629B" w:rsidRDefault="002C629B" w:rsidP="002C629B">
      <w:pPr>
        <w:pStyle w:val="PlainText"/>
        <w:rPr>
          <w:rFonts w:ascii="Times New Roman" w:hAnsi="Times New Roman" w:cs="Times New Roman"/>
          <w:sz w:val="24"/>
          <w:szCs w:val="24"/>
        </w:rPr>
      </w:pPr>
      <w:r>
        <w:rPr>
          <w:rFonts w:ascii="Times New Roman" w:hAnsi="Times New Roman" w:cs="Times New Roman"/>
          <w:sz w:val="24"/>
          <w:szCs w:val="24"/>
        </w:rPr>
        <w:lastRenderedPageBreak/>
        <w:t>Ms. Morgan addressed</w:t>
      </w:r>
      <w:r w:rsidR="00382EFF" w:rsidRPr="002C629B">
        <w:rPr>
          <w:rFonts w:ascii="Times New Roman" w:hAnsi="Times New Roman" w:cs="Times New Roman"/>
          <w:sz w:val="24"/>
          <w:szCs w:val="24"/>
        </w:rPr>
        <w:t xml:space="preserve"> ways to successfully prepare your young child to begin school. Early educational opportunities exist like Cradle School, First Steps, and preschool for children age 3 with a developmental delay or </w:t>
      </w:r>
      <w:r w:rsidR="00D73EBD">
        <w:rPr>
          <w:rFonts w:ascii="Times New Roman" w:hAnsi="Times New Roman" w:cs="Times New Roman"/>
          <w:sz w:val="24"/>
          <w:szCs w:val="24"/>
        </w:rPr>
        <w:t xml:space="preserve">an </w:t>
      </w:r>
      <w:r w:rsidR="00382EFF" w:rsidRPr="002C629B">
        <w:rPr>
          <w:rFonts w:ascii="Times New Roman" w:hAnsi="Times New Roman" w:cs="Times New Roman"/>
          <w:sz w:val="24"/>
          <w:szCs w:val="24"/>
        </w:rPr>
        <w:t xml:space="preserve">identified disability. Other ways to prepare your child is to make sure they know basic self-help skills, like zipping up a jacket, wiping after using the restroom, or buckling shoes.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IV. Executive Session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V. Board Calendar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V.A. August 27 - 6:00 p.m. - Tax Hearing - Central Office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V.B. August 27 - 6:30 p.m. - Special Board Meeting - Central Office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V.C. August 28 - Preschool Students First Day of School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V.D. August 28 - 6:30 p.m. - KSBA Fall Regional Meeting - Hart County High School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V.E. September 1 - Labor Day - Offices Closed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V.F. September 18 - 11:30 a.m. - Regular Lunch Board Meeting - G.C. Burkhead Elementary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V.G. September 18 - 6:00 p.m. - Regular Evening Board Meeting - Central Office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V.H. September 25 - 11:00 a.m. - HCS Distinguished Alumni Luncheon - HCS Early College and Career Center (EC3)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XVI. Adjournment </w:t>
      </w:r>
      <w:r w:rsidRPr="002C629B">
        <w:rPr>
          <w:rFonts w:ascii="Times New Roman" w:hAnsi="Times New Roman" w:cs="Times New Roman"/>
          <w:sz w:val="24"/>
          <w:szCs w:val="24"/>
        </w:rPr>
        <w:t xml:space="preserve">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b/>
          <w:sz w:val="24"/>
          <w:szCs w:val="24"/>
        </w:rPr>
        <w:t xml:space="preserve">Order #11335 - Motion Passed: </w:t>
      </w:r>
      <w:r w:rsidRPr="002C629B">
        <w:rPr>
          <w:rFonts w:ascii="Times New Roman" w:hAnsi="Times New Roman" w:cs="Times New Roman"/>
          <w:sz w:val="24"/>
          <w:szCs w:val="24"/>
        </w:rPr>
        <w:t xml:space="preserve"> There being no further business, approval to adjourn the meeting passed with a motion by Mr. Mark Casey and a second by Mr. Steve Bland.  </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Steve Bland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Mark Casey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s. Dawn Logsdon </w:t>
      </w:r>
      <w:proofErr w:type="gramStart"/>
      <w:r w:rsidRPr="002C629B">
        <w:rPr>
          <w:rFonts w:ascii="Times New Roman" w:hAnsi="Times New Roman" w:cs="Times New Roman"/>
          <w:sz w:val="24"/>
          <w:szCs w:val="24"/>
        </w:rPr>
        <w:t>Johnson  Yes</w:t>
      </w:r>
      <w:proofErr w:type="gramEnd"/>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Ben Sego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 xml:space="preserve">Mr. Charlie Wise          </w:t>
      </w:r>
      <w:r w:rsidR="002C629B">
        <w:rPr>
          <w:rFonts w:ascii="Times New Roman" w:hAnsi="Times New Roman" w:cs="Times New Roman"/>
          <w:sz w:val="24"/>
          <w:szCs w:val="24"/>
        </w:rPr>
        <w:tab/>
      </w:r>
      <w:r w:rsidRPr="002C629B">
        <w:rPr>
          <w:rFonts w:ascii="Times New Roman" w:hAnsi="Times New Roman" w:cs="Times New Roman"/>
          <w:sz w:val="24"/>
          <w:szCs w:val="24"/>
        </w:rPr>
        <w:t>Yes</w:t>
      </w: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551814">
      <w:pPr>
        <w:pStyle w:val="PlainText"/>
        <w:rPr>
          <w:rFonts w:ascii="Times New Roman" w:hAnsi="Times New Roman" w:cs="Times New Roman"/>
          <w:sz w:val="24"/>
          <w:szCs w:val="24"/>
        </w:rPr>
      </w:pPr>
    </w:p>
    <w:p w:rsidR="00382EFF" w:rsidRPr="002C629B" w:rsidRDefault="00382EFF" w:rsidP="00382EFF">
      <w:pPr>
        <w:pStyle w:val="PlainText"/>
        <w:rPr>
          <w:rFonts w:ascii="Times New Roman" w:hAnsi="Times New Roman" w:cs="Times New Roman"/>
          <w:sz w:val="24"/>
          <w:szCs w:val="24"/>
        </w:rPr>
      </w:pPr>
      <w:r w:rsidRPr="002C629B">
        <w:rPr>
          <w:rFonts w:ascii="Times New Roman" w:hAnsi="Times New Roman" w:cs="Times New Roman"/>
          <w:sz w:val="24"/>
          <w:szCs w:val="24"/>
        </w:rPr>
        <w:t>_____________________________________</w:t>
      </w:r>
    </w:p>
    <w:p w:rsidR="00382EFF" w:rsidRPr="002C629B" w:rsidRDefault="00382EFF" w:rsidP="00382EFF">
      <w:pPr>
        <w:pStyle w:val="PlainText"/>
        <w:rPr>
          <w:rFonts w:ascii="Times New Roman" w:hAnsi="Times New Roman" w:cs="Times New Roman"/>
          <w:sz w:val="24"/>
          <w:szCs w:val="24"/>
        </w:rPr>
      </w:pPr>
      <w:r w:rsidRPr="002C629B">
        <w:rPr>
          <w:rFonts w:ascii="Times New Roman" w:hAnsi="Times New Roman" w:cs="Times New Roman"/>
          <w:sz w:val="24"/>
          <w:szCs w:val="24"/>
        </w:rPr>
        <w:t>Chairperson</w:t>
      </w:r>
    </w:p>
    <w:p w:rsidR="00382EFF" w:rsidRPr="002C629B" w:rsidRDefault="00382EFF" w:rsidP="00382EFF">
      <w:pPr>
        <w:pStyle w:val="PlainText"/>
        <w:rPr>
          <w:rFonts w:ascii="Times New Roman" w:hAnsi="Times New Roman" w:cs="Times New Roman"/>
          <w:sz w:val="24"/>
          <w:szCs w:val="24"/>
        </w:rPr>
      </w:pPr>
    </w:p>
    <w:p w:rsidR="002C629B" w:rsidRDefault="002C629B" w:rsidP="00382EFF">
      <w:pPr>
        <w:pStyle w:val="PlainText"/>
        <w:rPr>
          <w:rFonts w:ascii="Times New Roman" w:hAnsi="Times New Roman" w:cs="Times New Roman"/>
          <w:sz w:val="24"/>
          <w:szCs w:val="24"/>
        </w:rPr>
      </w:pPr>
    </w:p>
    <w:p w:rsidR="00382EFF" w:rsidRPr="002C629B" w:rsidRDefault="00382EFF" w:rsidP="00382EFF">
      <w:pPr>
        <w:pStyle w:val="PlainText"/>
        <w:rPr>
          <w:rFonts w:ascii="Times New Roman" w:hAnsi="Times New Roman" w:cs="Times New Roman"/>
          <w:sz w:val="24"/>
          <w:szCs w:val="24"/>
        </w:rPr>
      </w:pPr>
      <w:r w:rsidRPr="002C629B">
        <w:rPr>
          <w:rFonts w:ascii="Times New Roman" w:hAnsi="Times New Roman" w:cs="Times New Roman"/>
          <w:sz w:val="24"/>
          <w:szCs w:val="24"/>
        </w:rPr>
        <w:t>_____________________________________</w:t>
      </w:r>
    </w:p>
    <w:p w:rsidR="00382EFF" w:rsidRPr="002C629B" w:rsidRDefault="00382EFF" w:rsidP="00551814">
      <w:pPr>
        <w:pStyle w:val="PlainText"/>
        <w:rPr>
          <w:rFonts w:ascii="Times New Roman" w:hAnsi="Times New Roman" w:cs="Times New Roman"/>
          <w:sz w:val="24"/>
          <w:szCs w:val="24"/>
        </w:rPr>
      </w:pPr>
      <w:r w:rsidRPr="002C629B">
        <w:rPr>
          <w:rFonts w:ascii="Times New Roman" w:hAnsi="Times New Roman" w:cs="Times New Roman"/>
          <w:sz w:val="24"/>
          <w:szCs w:val="24"/>
        </w:rPr>
        <w:t>Superintendent</w:t>
      </w:r>
    </w:p>
    <w:sectPr w:rsidR="00382EFF" w:rsidRPr="002C629B" w:rsidSect="002C629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A46C62"/>
    <w:multiLevelType w:val="multilevel"/>
    <w:tmpl w:val="782C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4D4D26"/>
    <w:multiLevelType w:val="multilevel"/>
    <w:tmpl w:val="C8FE3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59232A"/>
    <w:multiLevelType w:val="multilevel"/>
    <w:tmpl w:val="67C45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zNDayNAAiU2NzYyUdpeDU4uLM/DyQAsNaAK/wE0QsAAAA"/>
  </w:docVars>
  <w:rsids>
    <w:rsidRoot w:val="00F34C0B"/>
    <w:rsid w:val="002C629B"/>
    <w:rsid w:val="00382EFF"/>
    <w:rsid w:val="00551814"/>
    <w:rsid w:val="00A86BBF"/>
    <w:rsid w:val="00BB42EB"/>
    <w:rsid w:val="00CF7324"/>
    <w:rsid w:val="00D73EBD"/>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FA2894"/>
  <w14:defaultImageDpi w14:val="0"/>
  <w15:docId w15:val="{763CE34F-EAA5-4A80-B382-A3ACA72E4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174</Words>
  <Characters>27471</Characters>
  <Application>Microsoft Office Word</Application>
  <DocSecurity>0</DocSecurity>
  <Lines>549</Lines>
  <Paragraphs>445</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3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5-08-25T16:50:00Z</dcterms:created>
  <dcterms:modified xsi:type="dcterms:W3CDTF">2025-08-2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b61d1e-2a95-4d3c-b9fe-172c7c63b192</vt:lpwstr>
  </property>
</Properties>
</file>